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7B5A" w:rsidRPr="007E7144" w:rsidRDefault="00F40CA6" w:rsidP="00900F54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3500</wp:posOffset>
                </wp:positionH>
                <wp:positionV relativeFrom="paragraph">
                  <wp:posOffset>-114300</wp:posOffset>
                </wp:positionV>
                <wp:extent cx="2133600" cy="388620"/>
                <wp:effectExtent l="0" t="0" r="19050" b="11430"/>
                <wp:wrapNone/>
                <wp:docPr id="14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388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00F54" w:rsidRDefault="00900F54" w:rsidP="00900F54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024B89">
                              <w:rPr>
                                <w:b/>
                                <w:sz w:val="32"/>
                                <w:szCs w:val="32"/>
                              </w:rPr>
                              <w:t>Project ID:</w:t>
                            </w:r>
                            <w:r w:rsidR="0083642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024B89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36429">
                              <w:rPr>
                                <w:b/>
                                <w:sz w:val="32"/>
                                <w:szCs w:val="32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5pt;margin-top:-9pt;width:168pt;height:30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">
                <v:textbox>
                  <w:txbxContent>
                    <w:p w:rsidR="00900F54" w:rsidRDefault="00900F54" w:rsidP="00900F54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024B89">
                        <w:rPr>
                          <w:b/>
                          <w:sz w:val="32"/>
                          <w:szCs w:val="32"/>
                        </w:rPr>
                        <w:t>Project ID:</w:t>
                      </w:r>
                      <w:r w:rsidR="00836429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024B89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836429">
                        <w:rPr>
                          <w:b/>
                          <w:sz w:val="32"/>
                          <w:szCs w:val="32"/>
                        </w:rPr>
                        <w:t>17</w:t>
                      </w:r>
                    </w:p>
                  </w:txbxContent>
                </v:textbox>
              </v:shape>
            </w:pict>
          </mc:Fallback>
        </mc:AlternateContent>
      </w:r>
      <w:r w:rsidR="00B27B5A" w:rsidRPr="007E7144">
        <w:rPr>
          <w:b/>
          <w:sz w:val="28"/>
          <w:szCs w:val="28"/>
        </w:rPr>
        <w:t>Progressive Education Society’s</w:t>
      </w:r>
    </w:p>
    <w:p w:rsidR="00B27B5A" w:rsidRPr="007E7144" w:rsidRDefault="00B27B5A" w:rsidP="00900F54">
      <w:pPr>
        <w:jc w:val="center"/>
        <w:rPr>
          <w:b/>
          <w:sz w:val="28"/>
          <w:szCs w:val="28"/>
        </w:rPr>
      </w:pPr>
      <w:r w:rsidRPr="007E7144">
        <w:rPr>
          <w:b/>
          <w:sz w:val="28"/>
          <w:szCs w:val="28"/>
        </w:rPr>
        <w:t xml:space="preserve">Modern </w:t>
      </w:r>
      <w:smartTag w:uri="urn:schemas-microsoft-com:office:smarttags" w:element="place">
        <w:smartTag w:uri="urn:schemas-microsoft-com:office:smarttags" w:element="PlaceType">
          <w:r w:rsidRPr="007E7144">
            <w:rPr>
              <w:b/>
              <w:sz w:val="28"/>
              <w:szCs w:val="28"/>
            </w:rPr>
            <w:t>College</w:t>
          </w:r>
        </w:smartTag>
        <w:r w:rsidRPr="007E7144">
          <w:rPr>
            <w:b/>
            <w:sz w:val="28"/>
            <w:szCs w:val="28"/>
          </w:rPr>
          <w:t xml:space="preserve"> of </w:t>
        </w:r>
        <w:smartTag w:uri="urn:schemas-microsoft-com:office:smarttags" w:element="PlaceName">
          <w:r w:rsidRPr="007E7144">
            <w:rPr>
              <w:b/>
              <w:sz w:val="28"/>
              <w:szCs w:val="28"/>
            </w:rPr>
            <w:t>Engineering</w:t>
          </w:r>
        </w:smartTag>
      </w:smartTag>
      <w:r w:rsidRPr="007E7144">
        <w:rPr>
          <w:b/>
          <w:sz w:val="28"/>
          <w:szCs w:val="28"/>
        </w:rPr>
        <w:t>, Pune-411005</w:t>
      </w:r>
    </w:p>
    <w:p w:rsidR="00B27B5A" w:rsidRPr="007E7144" w:rsidRDefault="00B27B5A" w:rsidP="00900F54">
      <w:pPr>
        <w:jc w:val="center"/>
        <w:rPr>
          <w:b/>
          <w:sz w:val="28"/>
          <w:szCs w:val="28"/>
        </w:rPr>
      </w:pPr>
      <w:r w:rsidRPr="007E7144">
        <w:rPr>
          <w:b/>
          <w:sz w:val="28"/>
          <w:szCs w:val="28"/>
        </w:rPr>
        <w:t>Department of Electronics and Telecommunication</w:t>
      </w:r>
    </w:p>
    <w:p w:rsidR="00B27B5A" w:rsidRPr="007E7144" w:rsidRDefault="00391CDF" w:rsidP="00900F5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B</w:t>
      </w:r>
      <w:r w:rsidR="000E523B">
        <w:rPr>
          <w:b/>
          <w:sz w:val="28"/>
          <w:szCs w:val="28"/>
        </w:rPr>
        <w:t>.E. E &amp; TC -</w:t>
      </w:r>
      <w:r w:rsidR="00BD2128">
        <w:rPr>
          <w:b/>
          <w:sz w:val="28"/>
          <w:szCs w:val="28"/>
        </w:rPr>
        <w:t>2019-20</w:t>
      </w:r>
    </w:p>
    <w:p w:rsidR="00B27B5A" w:rsidRDefault="00B27B5A" w:rsidP="00B27B5A">
      <w:r w:rsidRPr="00024B89">
        <w:rPr>
          <w:b/>
          <w:sz w:val="28"/>
          <w:szCs w:val="28"/>
          <w:u w:val="single"/>
        </w:rPr>
        <w:t>Project Title</w:t>
      </w:r>
      <w:r w:rsidRPr="00024B89">
        <w:rPr>
          <w:b/>
          <w:sz w:val="28"/>
          <w:szCs w:val="28"/>
        </w:rPr>
        <w:t>:</w:t>
      </w:r>
      <w:r w:rsidR="00836429">
        <w:rPr>
          <w:b/>
          <w:sz w:val="28"/>
          <w:szCs w:val="28"/>
        </w:rPr>
        <w:t xml:space="preserve">  </w:t>
      </w:r>
      <w:r w:rsidR="00391CDF">
        <w:rPr>
          <w:b/>
          <w:sz w:val="28"/>
          <w:szCs w:val="28"/>
        </w:rPr>
        <w:t xml:space="preserve"> </w:t>
      </w:r>
      <w:r w:rsidR="009C64A5">
        <w:rPr>
          <w:b/>
          <w:sz w:val="28"/>
          <w:szCs w:val="28"/>
        </w:rPr>
        <w:t xml:space="preserve">Automatic Fruit </w:t>
      </w:r>
      <w:r w:rsidR="008C5472">
        <w:rPr>
          <w:b/>
          <w:sz w:val="28"/>
          <w:szCs w:val="28"/>
        </w:rPr>
        <w:t>Sorting System Using Raspberry-P</w:t>
      </w:r>
      <w:r w:rsidR="009C64A5">
        <w:rPr>
          <w:b/>
          <w:sz w:val="28"/>
          <w:szCs w:val="28"/>
        </w:rPr>
        <w:t>i.</w:t>
      </w:r>
      <w:r w:rsidR="00467F6E">
        <w:rPr>
          <w:b/>
          <w:sz w:val="28"/>
          <w:szCs w:val="28"/>
        </w:rPr>
        <w:tab/>
      </w:r>
      <w:r w:rsidR="00467F6E">
        <w:rPr>
          <w:b/>
          <w:sz w:val="28"/>
          <w:szCs w:val="28"/>
        </w:rPr>
        <w:tab/>
      </w:r>
    </w:p>
    <w:p w:rsidR="00422874" w:rsidRPr="00710764" w:rsidRDefault="00422874" w:rsidP="00BD2128">
      <w:r w:rsidRPr="00422874">
        <w:rPr>
          <w:b/>
          <w:sz w:val="28"/>
          <w:szCs w:val="28"/>
          <w:u w:val="single"/>
        </w:rPr>
        <w:t>Name of the Students:</w:t>
      </w:r>
      <w:r>
        <w:tab/>
      </w:r>
      <w:r>
        <w:tab/>
      </w:r>
      <w:r w:rsidR="00836429" w:rsidRPr="00710764">
        <w:t xml:space="preserve">1. </w:t>
      </w:r>
      <w:proofErr w:type="spellStart"/>
      <w:r w:rsidR="00836429" w:rsidRPr="00710764">
        <w:t>Saurabh</w:t>
      </w:r>
      <w:proofErr w:type="spellEnd"/>
      <w:r w:rsidR="00836429" w:rsidRPr="00710764">
        <w:t xml:space="preserve"> S. </w:t>
      </w:r>
      <w:proofErr w:type="spellStart"/>
      <w:r w:rsidR="00836429" w:rsidRPr="00710764">
        <w:t>Parve</w:t>
      </w:r>
      <w:proofErr w:type="spellEnd"/>
    </w:p>
    <w:p w:rsidR="00836429" w:rsidRPr="00710764" w:rsidRDefault="00836429" w:rsidP="00836429">
      <w:pPr>
        <w:ind w:left="2880" w:firstLine="720"/>
      </w:pPr>
      <w:r w:rsidRPr="00710764">
        <w:t xml:space="preserve">2. </w:t>
      </w:r>
      <w:proofErr w:type="spellStart"/>
      <w:r w:rsidRPr="00710764">
        <w:t>Rajashri</w:t>
      </w:r>
      <w:proofErr w:type="spellEnd"/>
      <w:r w:rsidRPr="00710764">
        <w:t xml:space="preserve"> B.  </w:t>
      </w:r>
      <w:proofErr w:type="spellStart"/>
      <w:r w:rsidRPr="00710764">
        <w:t>Gharde</w:t>
      </w:r>
      <w:proofErr w:type="spellEnd"/>
    </w:p>
    <w:p w:rsidR="00422874" w:rsidRPr="009C1C00" w:rsidRDefault="00836429" w:rsidP="009C1C00">
      <w:pPr>
        <w:ind w:left="2880" w:firstLine="720"/>
        <w:rPr>
          <w:b/>
        </w:rPr>
      </w:pPr>
      <w:r w:rsidRPr="00710764">
        <w:t xml:space="preserve">3. </w:t>
      </w:r>
      <w:proofErr w:type="spellStart"/>
      <w:r w:rsidRPr="00710764">
        <w:t>Swapnali</w:t>
      </w:r>
      <w:proofErr w:type="spellEnd"/>
      <w:r w:rsidRPr="00710764">
        <w:t xml:space="preserve"> M.  </w:t>
      </w:r>
      <w:proofErr w:type="spellStart"/>
      <w:r w:rsidRPr="00710764">
        <w:t>Undale</w:t>
      </w:r>
      <w:proofErr w:type="spellEnd"/>
      <w:r w:rsidR="00422874">
        <w:tab/>
      </w:r>
    </w:p>
    <w:p w:rsidR="00B27B5A" w:rsidRPr="00A037D9" w:rsidRDefault="00A037D9" w:rsidP="00B27B5A">
      <w:r w:rsidRPr="00A037D9">
        <w:rPr>
          <w:b/>
          <w:sz w:val="28"/>
          <w:szCs w:val="28"/>
          <w:u w:val="single"/>
        </w:rPr>
        <w:t>Name of Project Guide</w:t>
      </w:r>
      <w:r w:rsidRPr="00A037D9">
        <w:rPr>
          <w:b/>
          <w:sz w:val="28"/>
          <w:szCs w:val="28"/>
        </w:rPr>
        <w:t xml:space="preserve">:   </w:t>
      </w:r>
      <w:r w:rsidRPr="00710764">
        <w:t xml:space="preserve">Prof Mr. R. </w:t>
      </w:r>
      <w:proofErr w:type="spellStart"/>
      <w:r w:rsidRPr="00710764">
        <w:t>Sahu</w:t>
      </w:r>
      <w:proofErr w:type="spellEnd"/>
    </w:p>
    <w:p w:rsidR="00900F54" w:rsidRDefault="0094514A" w:rsidP="00B27B5A">
      <w:pPr>
        <w:rPr>
          <w:b/>
          <w:u w:val="single"/>
        </w:rPr>
      </w:pPr>
      <w:r>
        <w:rPr>
          <w:b/>
          <w:sz w:val="28"/>
          <w:szCs w:val="28"/>
          <w:u w:val="single"/>
        </w:rPr>
        <w:t>Objective</w:t>
      </w:r>
      <w:r w:rsidR="00900F54" w:rsidRPr="00024B89">
        <w:rPr>
          <w:b/>
          <w:sz w:val="28"/>
          <w:szCs w:val="28"/>
          <w:u w:val="single"/>
        </w:rPr>
        <w:t>:</w:t>
      </w:r>
      <w:r w:rsidR="007E7144">
        <w:tab/>
      </w:r>
      <w:r w:rsidR="00836429" w:rsidRPr="00710764">
        <w:t>To design automatic fruit sorting mechanism which sort the fruit accordi</w:t>
      </w:r>
      <w:r w:rsidR="00710764" w:rsidRPr="00710764">
        <w:t>ng to the size and quality at a time</w:t>
      </w:r>
      <w:r w:rsidR="00836429" w:rsidRPr="00710764">
        <w:t xml:space="preserve"> with image processing techniques.</w:t>
      </w:r>
      <w:r w:rsidR="00836429" w:rsidRPr="00A9030C">
        <w:rPr>
          <w:b/>
        </w:rPr>
        <w:t xml:space="preserve"> 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062"/>
        <w:gridCol w:w="6520"/>
        <w:gridCol w:w="1418"/>
        <w:gridCol w:w="8080"/>
        <w:gridCol w:w="274"/>
        <w:gridCol w:w="236"/>
      </w:tblGrid>
      <w:tr w:rsidR="009C1C00" w:rsidRPr="00FA10DF" w:rsidTr="0024074A">
        <w:trPr>
          <w:trHeight w:val="5493"/>
        </w:trPr>
        <w:tc>
          <w:tcPr>
            <w:tcW w:w="6062" w:type="dxa"/>
          </w:tcPr>
          <w:p w:rsidR="009C1C00" w:rsidRDefault="009C1C00" w:rsidP="009C1C00">
            <w:pPr>
              <w:rPr>
                <w:b/>
                <w:sz w:val="28"/>
                <w:szCs w:val="28"/>
                <w:u w:val="single"/>
              </w:rPr>
            </w:pPr>
            <w:r>
              <w:rPr>
                <w:b/>
                <w:sz w:val="28"/>
                <w:szCs w:val="28"/>
                <w:u w:val="single"/>
              </w:rPr>
              <w:t>Methodology</w:t>
            </w:r>
            <w:r w:rsidRPr="00FA10DF">
              <w:rPr>
                <w:b/>
                <w:sz w:val="28"/>
                <w:szCs w:val="28"/>
                <w:u w:val="single"/>
              </w:rPr>
              <w:t>:</w:t>
            </w:r>
          </w:p>
          <w:p w:rsidR="00725C52" w:rsidRDefault="00710764" w:rsidP="00AD0322">
            <w:r w:rsidRPr="004215B4">
              <w:t>1. The</w:t>
            </w:r>
            <w:r w:rsidR="00D75063">
              <w:t xml:space="preserve"> hardware of</w:t>
            </w:r>
            <w:r w:rsidRPr="004215B4">
              <w:t xml:space="preserve"> system</w:t>
            </w:r>
            <w:r w:rsidR="00C939A7">
              <w:t xml:space="preserve"> is made up of a wood</w:t>
            </w:r>
            <w:r w:rsidR="004215B4">
              <w:t xml:space="preserve"> which contain conveyor belt. There is partition for sorting of an apple and an orange with the quality and size.</w:t>
            </w:r>
          </w:p>
          <w:p w:rsidR="009C1C00" w:rsidRPr="004215B4" w:rsidRDefault="004215B4" w:rsidP="00AD0322">
            <w:r>
              <w:t xml:space="preserve"> 2</w:t>
            </w:r>
            <w:r w:rsidR="009C1C00" w:rsidRPr="004215B4">
              <w:t>.</w:t>
            </w:r>
            <w:r>
              <w:t xml:space="preserve"> The</w:t>
            </w:r>
            <w:r w:rsidR="009C1C00" w:rsidRPr="004215B4">
              <w:t xml:space="preserve"> </w:t>
            </w:r>
            <w:r>
              <w:t>fruit</w:t>
            </w:r>
            <w:r w:rsidR="009C1C00" w:rsidRPr="004215B4">
              <w:t xml:space="preserve"> will</w:t>
            </w:r>
            <w:r>
              <w:t xml:space="preserve"> be</w:t>
            </w:r>
            <w:r w:rsidR="005650EF">
              <w:t xml:space="preserve"> kept on conveyor belt, which</w:t>
            </w:r>
            <w:r>
              <w:t xml:space="preserve"> is</w:t>
            </w:r>
            <w:r w:rsidR="009C1C00" w:rsidRPr="004215B4">
              <w:t xml:space="preserve"> detect</w:t>
            </w:r>
            <w:r w:rsidR="005650EF">
              <w:t>ed by</w:t>
            </w:r>
            <w:r w:rsidR="009C1C00" w:rsidRPr="004215B4">
              <w:t xml:space="preserve"> IR sensor and DC motor will stop.</w:t>
            </w:r>
            <w:r w:rsidR="006F7FCE">
              <w:t xml:space="preserve"> Servo will operate as a gate</w:t>
            </w:r>
          </w:p>
          <w:p w:rsidR="009C1C00" w:rsidRPr="004215B4" w:rsidRDefault="004215B4" w:rsidP="00AD0322">
            <w:r>
              <w:t>3</w:t>
            </w:r>
            <w:r w:rsidR="009C1C00" w:rsidRPr="004215B4">
              <w:t xml:space="preserve">. </w:t>
            </w:r>
            <w:r w:rsidR="005650EF">
              <w:t>Image will</w:t>
            </w:r>
            <w:r w:rsidR="009C1C00" w:rsidRPr="004215B4">
              <w:t xml:space="preserve"> capture by pi-came</w:t>
            </w:r>
            <w:r w:rsidR="005650EF">
              <w:t xml:space="preserve">ra. This image is analyzed with different image </w:t>
            </w:r>
            <w:r w:rsidR="00D012F1">
              <w:t>processing techniques</w:t>
            </w:r>
            <w:r w:rsidR="005650EF">
              <w:t xml:space="preserve"> like edge detection, image segmentation, </w:t>
            </w:r>
            <w:r w:rsidR="00D012F1">
              <w:t>object recognition etc.</w:t>
            </w:r>
            <w:r w:rsidR="005650EF">
              <w:t xml:space="preserve"> </w:t>
            </w:r>
          </w:p>
          <w:p w:rsidR="005841BA" w:rsidRDefault="004215B4" w:rsidP="00AD0322">
            <w:r>
              <w:t>4</w:t>
            </w:r>
            <w:r w:rsidR="009C1C00" w:rsidRPr="004215B4">
              <w:t xml:space="preserve">.  </w:t>
            </w:r>
            <w:r w:rsidR="00D012F1">
              <w:t>After analysis</w:t>
            </w:r>
            <w:r w:rsidR="00CC3026">
              <w:t xml:space="preserve"> the gate will open and</w:t>
            </w:r>
            <w:r w:rsidR="00D012F1">
              <w:t xml:space="preserve"> we come to know whether the fruit is an apple or an orange</w:t>
            </w:r>
            <w:r w:rsidR="009C1C00" w:rsidRPr="004215B4">
              <w:t>.</w:t>
            </w:r>
            <w:r w:rsidR="00D012F1">
              <w:t xml:space="preserve"> Also</w:t>
            </w:r>
            <w:r w:rsidR="00D7791E">
              <w:t xml:space="preserve"> the quality which is high or low</w:t>
            </w:r>
            <w:r w:rsidR="005841BA">
              <w:t>.</w:t>
            </w:r>
          </w:p>
          <w:p w:rsidR="009C1C00" w:rsidRPr="004215B4" w:rsidRDefault="005841BA" w:rsidP="00AD0322">
            <w:r>
              <w:t xml:space="preserve">5. After the analysis DC motor will </w:t>
            </w:r>
            <w:r w:rsidR="00725C52">
              <w:t xml:space="preserve">start. </w:t>
            </w:r>
            <w:r>
              <w:t>According to this result servo motor will operate to slide the fruit to respective side.</w:t>
            </w:r>
            <w:r w:rsidR="00D012F1">
              <w:t xml:space="preserve"> </w:t>
            </w:r>
          </w:p>
          <w:p w:rsidR="009C1C00" w:rsidRDefault="00725C52" w:rsidP="00AD0322">
            <w:r>
              <w:t>6</w:t>
            </w:r>
            <w:r w:rsidR="009C1C00" w:rsidRPr="004215B4">
              <w:t xml:space="preserve">.  </w:t>
            </w:r>
            <w:r>
              <w:t>On the both side of conveyor belt, circles are made with different diameter which will sort the fruit according to size.</w:t>
            </w:r>
          </w:p>
          <w:p w:rsidR="00725C52" w:rsidRPr="00394E3F" w:rsidRDefault="00725C52" w:rsidP="00AD0322">
            <w:r>
              <w:t>7. This similar process will continue for next fruit.</w:t>
            </w:r>
          </w:p>
        </w:tc>
        <w:tc>
          <w:tcPr>
            <w:tcW w:w="16018" w:type="dxa"/>
            <w:gridSpan w:val="3"/>
            <w:tcBorders>
              <w:right w:val="nil"/>
            </w:tcBorders>
          </w:tcPr>
          <w:p w:rsidR="009C1C00" w:rsidRDefault="00F40CA6" w:rsidP="009C1C00">
            <w:pPr>
              <w:rPr>
                <w:b/>
                <w:sz w:val="28"/>
                <w:szCs w:val="28"/>
                <w:u w:val="single"/>
              </w:rPr>
            </w:pP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6576" behindDoc="0" locked="0" layoutInCell="1" allowOverlap="1">
                      <wp:simplePos x="0" y="0"/>
                      <wp:positionH relativeFrom="column">
                        <wp:posOffset>2386965</wp:posOffset>
                      </wp:positionH>
                      <wp:positionV relativeFrom="paragraph">
                        <wp:posOffset>55245</wp:posOffset>
                      </wp:positionV>
                      <wp:extent cx="755015" cy="231775"/>
                      <wp:effectExtent l="6985" t="12700" r="9525" b="12700"/>
                      <wp:wrapNone/>
                      <wp:docPr id="147" name="Text Box 2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55015" cy="231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93362" w:rsidRPr="00C93362" w:rsidRDefault="00C93362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C93362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Frui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2" o:spid="_x0000_s1027" type="#_x0000_t202" style="position:absolute;margin-left:187.95pt;margin-top:4.35pt;width:59.45pt;height:18.2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" strokecolor="white [3212]">
                      <v:textbox>
                        <w:txbxContent>
                          <w:p w:rsidR="00C93362" w:rsidRPr="00C93362" w:rsidRDefault="00C93362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C93362">
                              <w:rPr>
                                <w:sz w:val="22"/>
                                <w:szCs w:val="22"/>
                                <w:lang w:val="en-IN"/>
                              </w:rPr>
                              <w:t>Fruit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8384" behindDoc="0" locked="0" layoutInCell="1" allowOverlap="1">
                      <wp:simplePos x="0" y="0"/>
                      <wp:positionH relativeFrom="column">
                        <wp:posOffset>6191250</wp:posOffset>
                      </wp:positionH>
                      <wp:positionV relativeFrom="paragraph">
                        <wp:posOffset>184150</wp:posOffset>
                      </wp:positionV>
                      <wp:extent cx="1085215" cy="706755"/>
                      <wp:effectExtent l="10795" t="8255" r="8890" b="8890"/>
                      <wp:wrapNone/>
                      <wp:docPr id="146" name="Text Box 2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85215" cy="706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F05CD" w:rsidRDefault="00BF05CD">
                                  <w:pPr>
                                    <w:rPr>
                                      <w:lang w:val="en-IN"/>
                                    </w:rPr>
                                  </w:pPr>
                                </w:p>
                                <w:p w:rsidR="00BF05CD" w:rsidRPr="00D7791E" w:rsidRDefault="00D7791E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High</w:t>
                                  </w:r>
                                  <w:r w:rsidR="00BF05CD"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 xml:space="preserve"> Quality </w:t>
                                  </w: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 xml:space="preserve">     </w:t>
                                  </w:r>
                                  <w:r w:rsidR="00BF05CD"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Ap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37" o:spid="_x0000_s1028" type="#_x0000_t202" style="position:absolute;margin-left:487.5pt;margin-top:14.5pt;width:85.45pt;height:55.65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" strokecolor="white [3212]">
                      <v:textbox>
                        <w:txbxContent>
                          <w:p w:rsidR="00BF05CD" w:rsidRDefault="00BF05CD">
                            <w:pPr>
                              <w:rPr>
                                <w:lang w:val="en-IN"/>
                              </w:rPr>
                            </w:pPr>
                          </w:p>
                          <w:p w:rsidR="00BF05CD" w:rsidRPr="00D7791E" w:rsidRDefault="00D7791E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>High</w:t>
                            </w:r>
                            <w:r w:rsidR="00BF05CD"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 xml:space="preserve"> Quality </w:t>
                            </w: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 xml:space="preserve">     </w:t>
                            </w:r>
                            <w:r w:rsidR="00BF05CD"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>Ap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4C2B">
              <w:rPr>
                <w:b/>
                <w:sz w:val="28"/>
                <w:szCs w:val="28"/>
                <w:u w:val="single"/>
              </w:rPr>
              <w:t>Block Diagram:</w:t>
            </w:r>
          </w:p>
          <w:p w:rsidR="009B0190" w:rsidRDefault="00F40CA6" w:rsidP="00D7791E">
            <w:pPr>
              <w:tabs>
                <w:tab w:val="left" w:pos="11821"/>
              </w:tabs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7600" behindDoc="0" locked="0" layoutInCell="1" allowOverlap="1">
                      <wp:simplePos x="0" y="0"/>
                      <wp:positionH relativeFrom="column">
                        <wp:posOffset>4180205</wp:posOffset>
                      </wp:positionH>
                      <wp:positionV relativeFrom="paragraph">
                        <wp:posOffset>82550</wp:posOffset>
                      </wp:positionV>
                      <wp:extent cx="1204595" cy="361950"/>
                      <wp:effectExtent l="9525" t="6350" r="5080" b="12700"/>
                      <wp:wrapNone/>
                      <wp:docPr id="145" name="Text Box 2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04595" cy="3619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C4C2B" w:rsidRPr="00BC4C2B" w:rsidRDefault="00BC4C2B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Raspberry - P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4" o:spid="_x0000_s1029" type="#_x0000_t202" style="position:absolute;margin-left:329.15pt;margin-top:6.5pt;width:94.85pt;height:28.5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">
                      <v:textbox>
                        <w:txbxContent>
                          <w:p w:rsidR="00BC4C2B" w:rsidRPr="00BC4C2B" w:rsidRDefault="00BC4C2B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Raspberry - P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63872" behindDoc="0" locked="0" layoutInCell="1" allowOverlap="1">
                      <wp:simplePos x="0" y="0"/>
                      <wp:positionH relativeFrom="column">
                        <wp:posOffset>1284605</wp:posOffset>
                      </wp:positionH>
                      <wp:positionV relativeFrom="paragraph">
                        <wp:posOffset>24765</wp:posOffset>
                      </wp:positionV>
                      <wp:extent cx="1200150" cy="962660"/>
                      <wp:effectExtent l="0" t="0" r="19050" b="27940"/>
                      <wp:wrapNone/>
                      <wp:docPr id="139" name="Group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200150" cy="962660"/>
                                <a:chOff x="0" y="0"/>
                                <a:chExt cx="2505" cy="3178"/>
                              </a:xfrm>
                            </wpg:grpSpPr>
                            <wps:wsp>
                              <wps:cNvPr id="140" name="Straight Connector 16"/>
                              <wps:cNvCnPr/>
                              <wps:spPr>
                                <a:xfrm>
                                  <a:off x="0" y="105"/>
                                  <a:ext cx="775" cy="1606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1" name="Straight Connector 17"/>
                              <wps:cNvCnPr/>
                              <wps:spPr>
                                <a:xfrm>
                                  <a:off x="756" y="1711"/>
                                  <a:ext cx="36" cy="1467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2" name="Straight Connector 18"/>
                              <wps:cNvCnPr/>
                              <wps:spPr>
                                <a:xfrm flipH="1">
                                  <a:off x="1797" y="0"/>
                                  <a:ext cx="708" cy="1252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3" name="Straight Connector 19"/>
                              <wps:cNvCnPr/>
                              <wps:spPr>
                                <a:xfrm flipH="1">
                                  <a:off x="1182" y="1252"/>
                                  <a:ext cx="615" cy="477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4" name="Straight Connector 20"/>
                              <wps:cNvCnPr/>
                              <wps:spPr>
                                <a:xfrm flipH="1">
                                  <a:off x="1178" y="1684"/>
                                  <a:ext cx="4" cy="1494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7C0E97" id="Group 11" o:spid="_x0000_s1026" style="position:absolute;margin-left:101.15pt;margin-top:1.95pt;width:94.5pt;height:75.8pt;z-index:251663872" coordsize="2505,3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">
                      <v:line id="Straight Connector 16" o:spid="_x0000_s1027" style="position:absolute;visibility:visible;mso-wrap-style:square" from="0,105" to="775,1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ZwVssUAAADcAAAADwAAAGRycy9kb3ducmV2LnhtbESPQU8CQQyF7yb+h0lNvMmsqARXBkJI&#10;TIh6AfwBdafubtjpLDMVFn+9PZhwa/Ne3/s6WwyhM0dKuY3s4H5UgCGuom+5dvC5e72bgsmC7LGL&#10;TA7OlGExv76aYenjiTd03EptNIRziQ4akb60NlcNBcyj2BOr9h1TQNE11dYnPGl46Oy4KCY2YMva&#10;0GBPq4aq/fYnODi8f6zz+asby+Tp922fltNnecjO3d4MyxcwQoNczP/Xa6/4j4qvz+gEdv4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ZwVssUAAADcAAAADwAAAAAAAAAA&#10;AAAAAAChAgAAZHJzL2Rvd25yZXYueG1sUEsFBgAAAAAEAAQA+QAAAJMDAAAAAA==&#10;" strokecolor="#4579b8 [3044]"/>
                      <v:line id="Straight Connector 17" o:spid="_x0000_s1028" style="position:absolute;visibility:visible;mso-wrap-style:square" from="756,1711" to="792,31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tCwKcMAAADcAAAADwAAAGRycy9kb3ducmV2LnhtbERPzWoCMRC+F/oOYQq91axaRbdGkYIg&#10;tRe1DzDdjLuLm8k2merapzcFwdt8fL8zW3SuUScKsfZsoN/LQBEX3tZcGvjar14moKIgW2w8k4EL&#10;RVjMHx9mmFt/5i2ddlKqFMIxRwOVSJtrHYuKHMaeb4kTd/DBoSQYSm0DnlO4a/Qgy8baYc2pocKW&#10;3isqjrtfZ+Bn87mOl+9mIOPR38cxLCdTGUZjnp+65RsooU7u4pt7bdP81z78P5Mu0PMr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LQsCnDAAAA3AAAAA8AAAAAAAAAAAAA&#10;AAAAoQIAAGRycy9kb3ducmV2LnhtbFBLBQYAAAAABAAEAPkAAACRAwAAAAA=&#10;" strokecolor="#4579b8 [3044]"/>
                      <v:line id="Straight Connector 18" o:spid="_x0000_s1029" style="position:absolute;flip:x;visibility:visible;mso-wrap-style:square" from="1797,0" to="2505,12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+kmasMAAADcAAAADwAAAGRycy9kb3ducmV2LnhtbERPTWvCQBC9C/6HZYTe6kYrWlJXEUEM&#10;CtWqhx6H7JgEs7MxuzWpv74rFLzN433OdN6aUtyodoVlBYN+BII4tbrgTMHpuHp9B+E8ssbSMin4&#10;JQfzWbczxVjbhr/odvCZCCHsYlSQe1/FUro0J4OubyviwJ1tbdAHWGdS19iEcFPKYRSNpcGCQ0OO&#10;FS1zSi+HH6MgSXizufNq9z3YX9f+rdh+jpqJUi+9dvEBwlPrn+J/d6LD/NEQHs+EC+T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vpJmrDAAAA3AAAAA8AAAAAAAAAAAAA&#10;AAAAoQIAAGRycy9kb3ducmV2LnhtbFBLBQYAAAAABAAEAPkAAACRAwAAAAA=&#10;" strokecolor="#4579b8 [3044]"/>
                      <v:line id="Straight Connector 19" o:spid="_x0000_s1030" style="position:absolute;flip:x;visibility:visible;mso-wrap-style:square" from="1182,1252" to="1797,172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WD8cQAAADcAAAADwAAAGRycy9kb3ducmV2LnhtbERPS2vCQBC+F/oflin0phsf2JJmI6Ug&#10;DQraqoceh+w0Cc3Oxuxqor/eFYTe5uN7TjLvTS1O1LrKsoLRMAJBnFtdcaFgv1sMXkE4j6yxtkwK&#10;zuRgnj4+JBhr2/E3nba+ECGEXYwKSu+bWEqXl2TQDW1DHLhf2xr0AbaF1C12IdzUchxFM2mw4tBQ&#10;YkMfJeV/26NRkGW8XF54sfkZfR0+/aRarafdi1LPT/37GwhPvf8X392ZDvOnE7g9Ey6Q6R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pYPxxAAAANwAAAAPAAAAAAAAAAAA&#10;AAAAAKECAABkcnMvZG93bnJldi54bWxQSwUGAAAAAAQABAD5AAAAkgMAAAAA&#10;" strokecolor="#4579b8 [3044]"/>
                      <v:line id="Straight Connector 20" o:spid="_x0000_s1031" style="position:absolute;flip:x;visibility:visible;mso-wrap-style:square" from="1178,1684" to="1182,31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0wbhcQAAADcAAAADwAAAGRycy9kb3ducmV2LnhtbERPTWvCQBC9F/wPywjemo01tCW6ihTE&#10;YKFa68HjkB2TYHY2ZlcT++u7hUJv83ifM1v0phY3al1lWcE4ikEQ51ZXXCg4fK0eX0E4j6yxtkwK&#10;7uRgMR88zDDVtuNPuu19IUIIuxQVlN43qZQuL8mgi2xDHLiTbQ36ANtC6ha7EG5q+RTHz9JgxaGh&#10;xIbeSsrP+6tRkGW82Xzzansc7y5rP6neP5LuRanRsF9OQXjq/b/4z53pMD9J4PeZcIGc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bTBuFxAAAANwAAAAPAAAAAAAAAAAA&#10;AAAAAKECAABkcnMvZG93bnJldi54bWxQSwUGAAAAAAQABAD5AAAAkgMAAAAA&#10;" strokecolor="#4579b8 [3044]"/>
                    </v:group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>
                      <wp:simplePos x="0" y="0"/>
                      <wp:positionH relativeFrom="column">
                        <wp:posOffset>1852930</wp:posOffset>
                      </wp:positionH>
                      <wp:positionV relativeFrom="paragraph">
                        <wp:posOffset>238760</wp:posOffset>
                      </wp:positionV>
                      <wp:extent cx="125730" cy="142875"/>
                      <wp:effectExtent l="0" t="0" r="26670" b="28575"/>
                      <wp:wrapNone/>
                      <wp:docPr id="138" name="Oval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8F9DE9" id="Oval 26" o:spid="_x0000_s1026" style="position:absolute;margin-left:145.9pt;margin-top:18.8pt;width:9.9pt;height:11.2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>
                      <wp:simplePos x="0" y="0"/>
                      <wp:positionH relativeFrom="column">
                        <wp:posOffset>1840230</wp:posOffset>
                      </wp:positionH>
                      <wp:positionV relativeFrom="paragraph">
                        <wp:posOffset>33655</wp:posOffset>
                      </wp:positionV>
                      <wp:extent cx="125730" cy="142875"/>
                      <wp:effectExtent l="0" t="0" r="26670" b="28575"/>
                      <wp:wrapNone/>
                      <wp:docPr id="137" name="Oval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1C834E" id="Oval 24" o:spid="_x0000_s1026" style="position:absolute;margin-left:144.9pt;margin-top:2.65pt;width:9.9pt;height:11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>
                      <wp:simplePos x="0" y="0"/>
                      <wp:positionH relativeFrom="column">
                        <wp:posOffset>1662430</wp:posOffset>
                      </wp:positionH>
                      <wp:positionV relativeFrom="paragraph">
                        <wp:posOffset>478155</wp:posOffset>
                      </wp:positionV>
                      <wp:extent cx="125730" cy="142875"/>
                      <wp:effectExtent l="0" t="0" r="26670" b="28575"/>
                      <wp:wrapNone/>
                      <wp:docPr id="136" name="Oval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40DBC5" id="Oval 30" o:spid="_x0000_s1026" style="position:absolute;margin-left:130.9pt;margin-top:37.65pt;width:9.9pt;height:11.2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" fillcolor="red" strokecolor="#622423 [1605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61824" behindDoc="0" locked="0" layoutInCell="1" allowOverlap="1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934085</wp:posOffset>
                      </wp:positionV>
                      <wp:extent cx="1005840" cy="390525"/>
                      <wp:effectExtent l="57150" t="57150" r="60960" b="66675"/>
                      <wp:wrapNone/>
                      <wp:docPr id="124" name="Group 2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1005840" cy="390525"/>
                                <a:chOff x="0" y="1479233"/>
                                <a:chExt cx="2112" cy="821"/>
                              </a:xfrm>
                            </wpg:grpSpPr>
                            <wps:wsp>
                              <wps:cNvPr id="125" name="Flowchart: Manual Operation 2"/>
                              <wps:cNvSpPr/>
                              <wps:spPr bwMode="white">
                                <a:xfrm>
                                  <a:off x="0" y="1479233"/>
                                  <a:ext cx="2112" cy="821"/>
                                </a:xfrm>
                                <a:prstGeom prst="flowChartManualOperation">
                                  <a:avLst/>
                                </a:prstGeom>
                                <a:noFill/>
                                <a:effectLst/>
                                <a:scene3d>
                                  <a:camera prst="orthographicFront">
                                    <a:rot lat="0" lon="0" rev="0"/>
                                  </a:camera>
                                  <a:lightRig rig="threePt" dir="t"/>
                                </a:scene3d>
                                <a:sp3d prstMaterial="metal"/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tlCol="0" anchor="ctr"/>
                            </wps:wsp>
                            <wpg:grpSp>
                              <wpg:cNvPr id="126" name="Group 5"/>
                              <wpg:cNvGrpSpPr/>
                              <wpg:grpSpPr>
                                <a:xfrm>
                                  <a:off x="384" y="1479627"/>
                                  <a:ext cx="1404" cy="427"/>
                                  <a:chOff x="384" y="1479627"/>
                                  <a:chExt cx="1404" cy="427"/>
                                </a:xfrm>
                              </wpg:grpSpPr>
                              <wps:wsp>
                                <wps:cNvPr id="127" name="Oval 6"/>
                                <wps:cNvSpPr/>
                                <wps:spPr>
                                  <a:xfrm>
                                    <a:off x="384" y="1479674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0000"/>
                                  </a:solidFill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28" name="Oval 7"/>
                                <wps:cNvSpPr/>
                                <wps:spPr>
                                  <a:xfrm>
                                    <a:off x="384" y="147980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0000"/>
                                  </a:solidFill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29" name="Oval 8"/>
                                <wps:cNvSpPr/>
                                <wps:spPr>
                                  <a:xfrm>
                                    <a:off x="993" y="147962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0000"/>
                                  </a:solidFill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30" name="Oval 9"/>
                                <wps:cNvSpPr/>
                                <wps:spPr>
                                  <a:xfrm>
                                    <a:off x="649" y="147980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0000"/>
                                  </a:solidFill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31" name="Oval 10"/>
                                <wps:cNvSpPr/>
                                <wps:spPr>
                                  <a:xfrm>
                                    <a:off x="1523" y="147962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4">
                                      <a:shade val="50000"/>
                                    </a:schemeClr>
                                  </a:lnRef>
                                  <a:fillRef idx="1">
                                    <a:schemeClr val="accent4"/>
                                  </a:fillRef>
                                  <a:effectRef idx="0">
                                    <a:schemeClr val="accent4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32" name="Oval 11"/>
                                <wps:cNvSpPr/>
                                <wps:spPr>
                                  <a:xfrm>
                                    <a:off x="993" y="147980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0000"/>
                                  </a:solidFill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33" name="Oval 12"/>
                                <wps:cNvSpPr/>
                                <wps:spPr>
                                  <a:xfrm>
                                    <a:off x="1258" y="147980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4">
                                      <a:shade val="50000"/>
                                    </a:schemeClr>
                                  </a:lnRef>
                                  <a:fillRef idx="1">
                                    <a:schemeClr val="accent4"/>
                                  </a:fillRef>
                                  <a:effectRef idx="0">
                                    <a:schemeClr val="accent4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34" name="Oval 13"/>
                                <wps:cNvSpPr/>
                                <wps:spPr>
                                  <a:xfrm>
                                    <a:off x="1384" y="147980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135" name="Oval 14"/>
                                <wps:cNvSpPr/>
                                <wps:spPr>
                                  <a:xfrm>
                                    <a:off x="728" y="1479807"/>
                                    <a:ext cx="265" cy="247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0000"/>
                                  </a:solidFill>
                                </wps:spPr>
                                <wps:style>
                                  <a:lnRef idx="2">
                                    <a:schemeClr val="accent2">
                                      <a:shade val="50000"/>
                                    </a:schemeClr>
                                  </a:lnRef>
                                  <a:fillRef idx="1">
                                    <a:schemeClr val="accent2"/>
                                  </a:fillRef>
                                  <a:effectRef idx="0">
                                    <a:schemeClr val="accent2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C40057C" id="Group 202" o:spid="_x0000_s1026" style="position:absolute;margin-left:5pt;margin-top:73.55pt;width:79.2pt;height:30.75pt;z-index:251661824" coordorigin=",14792" coordsize="21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">
                      <v:shapetype id="_x0000_t119" coordsize="21600,21600" o:spt="119" path="m,l21600,,17240,21600r-12880,xe">
                        <v:stroke joinstyle="miter"/>
                        <v:path gradientshapeok="t" o:connecttype="custom" o:connectlocs="10800,0;2180,10800;10800,21600;19420,10800" textboxrect="4321,0,17204,21600"/>
                      </v:shapetype>
                      <v:shape id="Flowchart: Manual Operation 2" o:spid="_x0000_s1027" type="#_x0000_t119" style="position:absolute;top:14792;width:21;height:8;visibility:visible;mso-wrap-style:square;v-text-anchor:middle" o:bwmode="whit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35YcAA&#10;AADcAAAADwAAAGRycy9kb3ducmV2LnhtbERPTYvCMBC9C/6HMII3TRWUbtcoriAIiwet7HloZptg&#10;MylNVuu/3wiCt3m8z1lteteIG3XBelYwm2YgiCuvLdcKLuV+koMIEVlj45kUPCjAZj0crLDQ/s4n&#10;up1jLVIIhwIVmBjbQspQGXIYpr4lTtyv7xzGBLta6g7vKdw1cp5lS+nQcmow2NLOUHU9/zkFVW6O&#10;34fehZ37upY2fOS2/smVGo/67SeISH18i1/ug07z5wt4PpMukO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H35YcAAAADcAAAADwAAAAAAAAAAAAAAAACYAgAAZHJzL2Rvd25y&#10;ZXYueG1sUEsFBgAAAAAEAAQA9QAAAIUDAAAAAA==&#10;" filled="f" strokecolor="#f79646 [3209]" strokeweight="2pt"/>
                      <v:group id="Group 5" o:spid="_x0000_s1028" style="position:absolute;left:3;top:14796;width:14;height:4" coordorigin="3,14796" coordsize="14,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ODU+9PCAAAA3AAAAA8A&#10;AAAAAAAAAAAAAAAAqgIAAGRycy9kb3ducmV2LnhtbFBLBQYAAAAABAAEAPoAAACZAwAAAAA=&#10;">
                        <v:oval id="Oval 6" o:spid="_x0000_s1029" style="position:absolute;left:3;top:14796;width:3;height: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vu6cAA&#10;AADcAAAADwAAAGRycy9kb3ducmV2LnhtbERPTWsCMRC9C/6HMEJvblaRqlujiGLptWop3obNdLO4&#10;mSxJdLf/vikI3ubxPme16W0j7uRD7VjBJMtBEJdO11wpOJ8O4wWIEJE1No5JwS8F2KyHgxUW2nX8&#10;SfdjrEQK4VCgAhNjW0gZSkMWQ+Za4sT9OG8xJugrqT12Kdw2cprnr9JizanBYEs7Q+X1eLMK3Pba&#10;6W8f9zirzPzC9LV850apl1G/fQMRqY9P8cP9odP86Rz+n0kXyPU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Ivu6cAAAADcAAAADwAAAAAAAAAAAAAAAACYAgAAZHJzL2Rvd25y&#10;ZXYueG1sUEsFBgAAAAAEAAQA9QAAAIUDAAAAAA==&#10;" fillcolor="red" strokecolor="#622423 [1605]" strokeweight="2pt"/>
                        <v:oval id="Oval 7" o:spid="_x0000_s1030" style="position:absolute;left:3;top:14798;width:3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R6m8MA&#10;AADcAAAADwAAAGRycy9kb3ducmV2LnhtbESPT2sCMRDF7wW/Q5hCbzVbKVZXo4ilxat/SvE2bMbN&#10;4mayJKm7/fadg9DbDO/Ne79ZrgffqhvF1AQ28DIuQBFXwTZcGzgdP55noFJGttgGJgO/lGC9Gj0s&#10;sbSh5z3dDrlWEsKpRAMu567UOlWOPKZx6IhFu4ToMcsaa20j9hLuWz0piqn22LA0OOxo66i6Hn68&#10;gbC59vY75nd8rd3bmelr/smtMU+Pw2YBKtOQ/833650V/InQyjMygV7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RR6m8MAAADcAAAADwAAAAAAAAAAAAAAAACYAgAAZHJzL2Rv&#10;d25yZXYueG1sUEsFBgAAAAAEAAQA9QAAAIgDAAAAAA==&#10;" fillcolor="red" strokecolor="#622423 [1605]" strokeweight="2pt"/>
                        <v:oval id="Oval 8" o:spid="_x0000_s1031" style="position:absolute;left:9;top:14796;width:3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jfAL8A&#10;AADcAAAADwAAAGRycy9kb3ducmV2LnhtbERPS2sCMRC+C/6HMEJvmlVK1dUo0tLi1RfibdiMm8XN&#10;ZElSd/vvTUHwNh/fc5brztbiTj5UjhWMRxkI4sLpiksFx8P3cAYiRGSNtWNS8EcB1qt+b4m5di3v&#10;6L6PpUghHHJUYGJscilDYchiGLmGOHFX5y3GBH0ptcc2hdtaTrLsQ1qsODUYbOjTUHHb/1oFbnNr&#10;9dnHL3wvzfTCdJr/cK3U26DbLEBE6uJL/HRvdZo/mcP/M+kCu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+WN8AvwAAANwAAAAPAAAAAAAAAAAAAAAAAJgCAABkcnMvZG93bnJl&#10;di54bWxQSwUGAAAAAAQABAD1AAAAhAMAAAAA&#10;" fillcolor="red" strokecolor="#622423 [1605]" strokeweight="2pt"/>
                        <v:oval id="Oval 9" o:spid="_x0000_s1032" style="position:absolute;left:6;top:14798;width:3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rvgQMQA&#10;AADcAAAADwAAAGRycy9kb3ducmV2LnhtbESPT0/DMAzF70j7DpEncWPpBmKjLJumTSCu7I8QN6vx&#10;mmqNUyXZWr49PiBxs/We3/t5uR58q24UUxPYwHRSgCKugm24NnA8vD0sQKWMbLENTAZ+KMF6Nbpb&#10;YmlDz5902+daSQinEg24nLtS61Q58pgmoSMW7RyixyxrrLWN2Eu4b/WsKJ61x4alwWFHW0fVZX/1&#10;BsLm0tuvmHf4VLv5N9Pp5Z1bY+7Hw+YVVKYh/5v/rj+s4D8KvjwjE+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q74EDEAAAA3AAAAA8AAAAAAAAAAAAAAAAAmAIAAGRycy9k&#10;b3ducmV2LnhtbFBLBQYAAAAABAAEAPUAAACJAwAAAAA=&#10;" fillcolor="red" strokecolor="#622423 [1605]" strokeweight="2pt"/>
                        <v:oval id="Oval 10" o:spid="_x0000_s1033" style="position:absolute;left:15;top:14796;width:2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Gj9cQA&#10;AADcAAAADwAAAGRycy9kb3ducmV2LnhtbERPTU8CMRC9m/AfmjHhJl0gGrJSCBpADRwQuHAb2nF3&#10;w3a6acuy/ntrYuJtXt7nTOedrUVLPlSOFQwHGQhi7UzFhYLjYfUwAREissHaMSn4pgDzWe9uirlx&#10;N/6kdh8LkUI45KigjLHJpQy6JIth4BrixH05bzEm6AtpPN5SuK3lKMuepMWKU0OJDb2WpC/7q1Vw&#10;Xhzo5E7b9mXj17vHpdZvq4+gVP++WzyDiNTFf/Gf+92k+eMh/D6TLpC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Qxo/XEAAAA3AAAAA8AAAAAAAAAAAAAAAAAmAIAAGRycy9k&#10;b3ducmV2LnhtbFBLBQYAAAAABAAEAPUAAACJAwAAAAA=&#10;" fillcolor="#8064a2 [3207]" strokecolor="#3f3151 [1607]" strokeweight="2pt"/>
                        <v:oval id="Oval 11" o:spid="_x0000_s1034" style="position:absolute;left:9;top:14798;width:3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SXbrMAA&#10;AADcAAAADwAAAGRycy9kb3ducmV2LnhtbERPTWsCMRC9C/0PYQreNFuVVrdGkRbFa60i3obNdLO4&#10;mSxJ6q7/3giCt3m8z5kvO1uLC/lQOVbwNsxAEBdOV1wq2P+uB1MQISJrrB2TgisFWC5eenPMtWv5&#10;hy67WIoUwiFHBSbGJpcyFIYshqFriBP357zFmKAvpfbYpnBby1GWvUuLFacGgw19GSrOu3+rwK3O&#10;rT76+I2T0nycmA6zDddK9V+71SeISF18ih/urU7zxyO4P5MukIsb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9SXbrMAAAADcAAAADwAAAAAAAAAAAAAAAACYAgAAZHJzL2Rvd25y&#10;ZXYueG1sUEsFBgAAAAAEAAQA9QAAAIUDAAAAAA==&#10;" fillcolor="red" strokecolor="#622423 [1605]" strokeweight="2pt"/>
                        <v:oval id="Oval 12" o:spid="_x0000_s1035" style="position:absolute;left:12;top:14798;width:3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6+YGcQA&#10;AADcAAAADwAAAGRycy9kb3ducmV2LnhtbERPTU8CMRC9m/AfmiHxJl0hGrJSCBJBDBwQuHAb2nF3&#10;43a6acuy/HtrYuJtXt7nTGadrUVLPlSOFTwOMhDE2pmKCwXHw/JhDCJEZIO1Y1JwowCzae9ugrlx&#10;V/6kdh8LkUI45KigjLHJpQy6JIth4BrixH05bzEm6AtpPF5TuK3lMMuepcWKU0OJDS1K0t/7i1Vw&#10;nh/o5E7b9nXjV7unN63flx9Bqft+N38BEamL/+I/99qk+aMR/D6TLpDT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uvmBnEAAAA3AAAAA8AAAAAAAAAAAAAAAAAmAIAAGRycy9k&#10;b3ducmV2LnhtbFBLBQYAAAAABAAEAPUAAACJAwAAAAA=&#10;" fillcolor="#8064a2 [3207]" strokecolor="#3f3151 [1607]" strokeweight="2pt"/>
                        <v:oval id="Oval 13" o:spid="_x0000_s1036" style="position:absolute;left:13;top:14798;width:3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vMwisMA&#10;AADcAAAADwAAAGRycy9kb3ducmV2LnhtbERPzWrCQBC+F/oOywheitmooZWYVaq04K019QHG7JgE&#10;s7Nhd9X07buC0Nt8fL9TrAfTiSs531pWME1SEMSV1S3XCg4/n5MFCB+QNXaWScEveVivnp8KzLW9&#10;8Z6uZahFDGGfo4ImhD6X0lcNGfSJ7Ykjd7LOYIjQ1VI7vMVw08lZmr5Kgy3HhgZ72jZUncuLUXAs&#10;P9rpvly8ZJtdf5m/fWUH950pNR4N70sQgYbwL364dzrOn2dwfyZeIF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vMwisMAAADcAAAADwAAAAAAAAAAAAAAAACYAgAAZHJzL2Rv&#10;d25yZXYueG1sUEsFBgAAAAAEAAQA9QAAAIgDAAAAAA==&#10;" fillcolor="#8064a2 [3207]" strokecolor="#622423 [1605]" strokeweight="2pt"/>
                        <v:oval id="Oval 14" o:spid="_x0000_s1037" style="position:absolute;left:7;top:14798;width:2;height: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xD2MAA&#10;AADcAAAADwAAAGRycy9kb3ducmV2LnhtbERPTWsCMRC9F/wPYYTeNKttbV2NIpZKr2pFehs242Zx&#10;M1mS1F3/vRGE3ubxPme+7GwtLuRD5VjBaJiBIC6crrhU8LP/GnyACBFZY+2YFFwpwHLRe5pjrl3L&#10;W7rsYilSCIccFZgYm1zKUBiyGIauIU7cyXmLMUFfSu2xTeG2luMsm0iLFacGgw2tDRXn3Z9V4Fbn&#10;Vh99/MTX0rz/Mh2mG66Veu53qxmISF38Fz/c3zrNf3mD+zPpArm4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esxD2MAAAADcAAAADwAAAAAAAAAAAAAAAACYAgAAZHJzL2Rvd25y&#10;ZXYueG1sUEsFBgAAAAAEAAQA9QAAAIUDAAAAAA==&#10;" fillcolor="red" strokecolor="#622423 [1605]" strokeweight="2pt"/>
                      </v:group>
                    </v:group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>
                      <wp:simplePos x="0" y="0"/>
                      <wp:positionH relativeFrom="column">
                        <wp:posOffset>455295</wp:posOffset>
                      </wp:positionH>
                      <wp:positionV relativeFrom="paragraph">
                        <wp:posOffset>33655</wp:posOffset>
                      </wp:positionV>
                      <wp:extent cx="74295" cy="1973580"/>
                      <wp:effectExtent l="18415" t="14605" r="21590" b="21590"/>
                      <wp:wrapNone/>
                      <wp:docPr id="12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4295" cy="1973580"/>
                              </a:xfrm>
                              <a:prstGeom prst="rect">
                                <a:avLst/>
                              </a:prstGeom>
                              <a:pattFill prst="ltHorz">
                                <a:fgClr>
                                  <a:srgbClr val="5B9BD5"/>
                                </a:fgClr>
                                <a:bgClr>
                                  <a:srgbClr val="FFFFFF"/>
                                </a:bgClr>
                              </a:pattFill>
                              <a:ln w="25400">
                                <a:solidFill>
                                  <a:schemeClr val="accent6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074A50" id="Rectangle 3" o:spid="_x0000_s1026" style="position:absolute;margin-left:35.85pt;margin-top:2.65pt;width:5.85pt;height:155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" fillcolor="#5b9bd5" strokecolor="#f79646 [3209]" strokeweight="2pt">
                      <v:fill r:id="rId5" o:title="" type="pattern"/>
                    </v:rect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>
                      <wp:simplePos x="0" y="0"/>
                      <wp:positionH relativeFrom="column">
                        <wp:posOffset>2968625</wp:posOffset>
                      </wp:positionH>
                      <wp:positionV relativeFrom="paragraph">
                        <wp:posOffset>768350</wp:posOffset>
                      </wp:positionV>
                      <wp:extent cx="551180" cy="165735"/>
                      <wp:effectExtent l="17145" t="44450" r="41275" b="37465"/>
                      <wp:wrapNone/>
                      <wp:docPr id="122" name="Right Arrow 2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51180" cy="16573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84774"/>
                                </a:avLst>
                              </a:prstGeom>
                              <a:solidFill>
                                <a:srgbClr val="F11B5D"/>
                              </a:solidFill>
                              <a:ln w="25400">
                                <a:solidFill>
                                  <a:schemeClr val="accent1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2F731E5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205" o:spid="_x0000_s1026" type="#_x0000_t13" style="position:absolute;margin-left:233.75pt;margin-top:60.5pt;width:43.4pt;height:13.0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" adj="16094" fillcolor="#f11b5d" strokecolor="#243f60 [1604]" strokeweight="2pt"/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>
                      <wp:simplePos x="0" y="0"/>
                      <wp:positionH relativeFrom="column">
                        <wp:posOffset>1662430</wp:posOffset>
                      </wp:positionH>
                      <wp:positionV relativeFrom="paragraph">
                        <wp:posOffset>274955</wp:posOffset>
                      </wp:positionV>
                      <wp:extent cx="125730" cy="142875"/>
                      <wp:effectExtent l="0" t="0" r="26670" b="28575"/>
                      <wp:wrapNone/>
                      <wp:docPr id="121" name="Oval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EC28C5A" id="Oval 27" o:spid="_x0000_s1026" style="position:absolute;margin-left:130.9pt;margin-top:21.65pt;width:9.9pt;height:11.2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>
                      <wp:simplePos x="0" y="0"/>
                      <wp:positionH relativeFrom="column">
                        <wp:posOffset>1805940</wp:posOffset>
                      </wp:positionH>
                      <wp:positionV relativeFrom="paragraph">
                        <wp:posOffset>391160</wp:posOffset>
                      </wp:positionV>
                      <wp:extent cx="125730" cy="142875"/>
                      <wp:effectExtent l="0" t="0" r="26670" b="28575"/>
                      <wp:wrapNone/>
                      <wp:docPr id="120" name="Oval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274CC01" id="Oval 31" o:spid="_x0000_s1026" style="position:absolute;margin-left:142.2pt;margin-top:30.8pt;width:9.9pt;height:11.2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" fillcolor="red" strokecolor="#622423 [1605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>
                      <wp:simplePos x="0" y="0"/>
                      <wp:positionH relativeFrom="column">
                        <wp:posOffset>1714500</wp:posOffset>
                      </wp:positionH>
                      <wp:positionV relativeFrom="paragraph">
                        <wp:posOffset>144780</wp:posOffset>
                      </wp:positionV>
                      <wp:extent cx="125730" cy="142875"/>
                      <wp:effectExtent l="0" t="0" r="26670" b="28575"/>
                      <wp:wrapNone/>
                      <wp:docPr id="119" name="Oval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719132" id="Oval 23" o:spid="_x0000_s1026" style="position:absolute;margin-left:135pt;margin-top:11.4pt;width:9.9pt;height:11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" fillcolor="#c0504d [3205]" strokecolor="#622423 [1605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56515</wp:posOffset>
                      </wp:positionV>
                      <wp:extent cx="88265" cy="182245"/>
                      <wp:effectExtent l="0" t="0" r="26035" b="27305"/>
                      <wp:wrapNone/>
                      <wp:docPr id="118" name="Oval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88265" cy="18224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0979C24" id="Oval 33" o:spid="_x0000_s1026" style="position:absolute;margin-left:127.25pt;margin-top:4.45pt;width:6.95pt;height:14.3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" fillcolor="red" strokecolor="#622423 [1605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>
                      <wp:simplePos x="0" y="0"/>
                      <wp:positionH relativeFrom="column">
                        <wp:posOffset>2096135</wp:posOffset>
                      </wp:positionH>
                      <wp:positionV relativeFrom="paragraph">
                        <wp:posOffset>163830</wp:posOffset>
                      </wp:positionV>
                      <wp:extent cx="125730" cy="142875"/>
                      <wp:effectExtent l="0" t="0" r="26670" b="28575"/>
                      <wp:wrapNone/>
                      <wp:docPr id="117" name="Oval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F4C17F" id="Oval 25" o:spid="_x0000_s1026" style="position:absolute;margin-left:165.05pt;margin-top:12.9pt;width:9.9pt;height:11.2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 w:rsidR="006F409E">
              <w:rPr>
                <w:sz w:val="18"/>
                <w:szCs w:val="18"/>
              </w:rPr>
              <w:t xml:space="preserve">                          </w:t>
            </w:r>
            <w:r w:rsidR="00D7791E">
              <w:rPr>
                <w:sz w:val="18"/>
                <w:szCs w:val="18"/>
              </w:rPr>
              <w:tab/>
            </w:r>
          </w:p>
          <w:p w:rsidR="009B0190" w:rsidRPr="009B0190" w:rsidRDefault="00F40CA6" w:rsidP="009B0190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9408" behindDoc="0" locked="0" layoutInCell="1" allowOverlap="1">
                      <wp:simplePos x="0" y="0"/>
                      <wp:positionH relativeFrom="column">
                        <wp:posOffset>7599045</wp:posOffset>
                      </wp:positionH>
                      <wp:positionV relativeFrom="paragraph">
                        <wp:posOffset>32385</wp:posOffset>
                      </wp:positionV>
                      <wp:extent cx="1094740" cy="522605"/>
                      <wp:effectExtent l="8890" t="11430" r="10795" b="8890"/>
                      <wp:wrapNone/>
                      <wp:docPr id="116" name="Text Box 2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94740" cy="5226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F05CD" w:rsidRPr="00D7791E" w:rsidRDefault="00D7791E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High</w:t>
                                  </w:r>
                                  <w:r w:rsidR="00BF05CD"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 xml:space="preserve"> Quality Oran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38" o:spid="_x0000_s1030" type="#_x0000_t202" style="position:absolute;margin-left:598.35pt;margin-top:2.55pt;width:86.2pt;height:41.1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" strokecolor="white [3212]">
                      <v:textbox>
                        <w:txbxContent>
                          <w:p w:rsidR="00BF05CD" w:rsidRPr="00D7791E" w:rsidRDefault="00D7791E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>High</w:t>
                            </w:r>
                            <w:r w:rsidR="00BF05CD"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 xml:space="preserve"> Quality Oran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9B0190" w:rsidRPr="009B0190" w:rsidRDefault="00F40CA6" w:rsidP="009B0190">
            <w:pPr>
              <w:rPr>
                <w:sz w:val="18"/>
                <w:szCs w:val="18"/>
              </w:rPr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>
                      <wp:simplePos x="0" y="0"/>
                      <wp:positionH relativeFrom="column">
                        <wp:posOffset>2134235</wp:posOffset>
                      </wp:positionH>
                      <wp:positionV relativeFrom="paragraph">
                        <wp:posOffset>296545</wp:posOffset>
                      </wp:positionV>
                      <wp:extent cx="639445" cy="134620"/>
                      <wp:effectExtent l="45085" t="20955" r="39370" b="34925"/>
                      <wp:wrapNone/>
                      <wp:docPr id="115" name="Right Arrow 2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5400000">
                                <a:off x="0" y="0"/>
                                <a:ext cx="639445" cy="134620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67885"/>
                                </a:avLst>
                              </a:prstGeom>
                              <a:solidFill>
                                <a:srgbClr val="F11B5D"/>
                              </a:solidFill>
                              <a:ln w="25400">
                                <a:solidFill>
                                  <a:schemeClr val="accent1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AD63F3" id="Right Arrow 204" o:spid="_x0000_s1026" type="#_x0000_t13" style="position:absolute;margin-left:168.05pt;margin-top:23.35pt;width:50.35pt;height:10.6pt;rotation:90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" adj="18513" fillcolor="#f11b5d" strokecolor="#243f60 [1604]" strokeweight="2pt"/>
                  </w:pict>
                </mc:Fallback>
              </mc:AlternateContent>
            </w:r>
          </w:p>
          <w:p w:rsidR="009B0190" w:rsidRPr="009B0190" w:rsidRDefault="009B0190" w:rsidP="009B0190">
            <w:pPr>
              <w:rPr>
                <w:sz w:val="18"/>
                <w:szCs w:val="18"/>
              </w:rPr>
            </w:pPr>
          </w:p>
          <w:p w:rsidR="009B0190" w:rsidRPr="009B0190" w:rsidRDefault="004C69AD" w:rsidP="009B0190">
            <w:pPr>
              <w:rPr>
                <w:sz w:val="18"/>
                <w:szCs w:val="18"/>
              </w:rPr>
            </w:pPr>
            <w:bookmarkStart w:id="0" w:name="_GoBack"/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8624" behindDoc="0" locked="0" layoutInCell="1" allowOverlap="1" wp14:anchorId="12016A34" wp14:editId="5B54060F">
                      <wp:simplePos x="0" y="0"/>
                      <wp:positionH relativeFrom="column">
                        <wp:posOffset>4617301</wp:posOffset>
                      </wp:positionH>
                      <wp:positionV relativeFrom="paragraph">
                        <wp:posOffset>43505</wp:posOffset>
                      </wp:positionV>
                      <wp:extent cx="320675" cy="160655"/>
                      <wp:effectExtent l="67945" t="20955" r="66675" b="29845"/>
                      <wp:wrapNone/>
                      <wp:docPr id="114" name="AutoShape 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5400000">
                                <a:off x="0" y="0"/>
                                <a:ext cx="320675" cy="16065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28527"/>
                                </a:avLst>
                              </a:prstGeom>
                              <a:solidFill>
                                <a:srgbClr val="F11B5D"/>
                              </a:solidFill>
                              <a:ln w="25400">
                                <a:solidFill>
                                  <a:schemeClr val="accent1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ED4EADA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utoShape 266" o:spid="_x0000_s1026" type="#_x0000_t13" style="position:absolute;margin-left:363.55pt;margin-top:3.45pt;width:25.25pt;height:12.65pt;rotation:90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" adj="18513" fillcolor="#f11b5d" strokecolor="#243f60 [1604]" strokeweight="2pt"/>
                  </w:pict>
                </mc:Fallback>
              </mc:AlternateContent>
            </w:r>
            <w:bookmarkEnd w:id="0"/>
          </w:p>
          <w:p w:rsidR="009B0190" w:rsidRDefault="00F40CA6" w:rsidP="009B0190">
            <w:pPr>
              <w:rPr>
                <w:sz w:val="18"/>
                <w:szCs w:val="18"/>
              </w:rPr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>
                      <wp:simplePos x="0" y="0"/>
                      <wp:positionH relativeFrom="column">
                        <wp:posOffset>1697355</wp:posOffset>
                      </wp:positionH>
                      <wp:positionV relativeFrom="paragraph">
                        <wp:posOffset>41275</wp:posOffset>
                      </wp:positionV>
                      <wp:extent cx="125730" cy="142875"/>
                      <wp:effectExtent l="0" t="0" r="26670" b="28575"/>
                      <wp:wrapNone/>
                      <wp:docPr id="113" name="Oval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14860B4" id="Oval 29" o:spid="_x0000_s1026" style="position:absolute;margin-left:133.65pt;margin-top:3.25pt;width:9.9pt;height:11.2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5072" behindDoc="0" locked="0" layoutInCell="1" allowOverlap="1">
                      <wp:simplePos x="0" y="0"/>
                      <wp:positionH relativeFrom="column">
                        <wp:posOffset>7864475</wp:posOffset>
                      </wp:positionH>
                      <wp:positionV relativeFrom="paragraph">
                        <wp:posOffset>111125</wp:posOffset>
                      </wp:positionV>
                      <wp:extent cx="332740" cy="299085"/>
                      <wp:effectExtent l="7620" t="6350" r="12065" b="8890"/>
                      <wp:wrapNone/>
                      <wp:docPr id="112" name="Oval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2740" cy="2990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AB53E01" id="Oval 224" o:spid="_x0000_s1026" style="position:absolute;margin-left:619.25pt;margin-top:8.75pt;width:26.2pt;height:23.5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" fillcolor="#f11b5d"/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4048" behindDoc="0" locked="0" layoutInCell="1" allowOverlap="1">
                      <wp:simplePos x="0" y="0"/>
                      <wp:positionH relativeFrom="column">
                        <wp:posOffset>6584315</wp:posOffset>
                      </wp:positionH>
                      <wp:positionV relativeFrom="paragraph">
                        <wp:posOffset>123825</wp:posOffset>
                      </wp:positionV>
                      <wp:extent cx="318770" cy="311785"/>
                      <wp:effectExtent l="13335" t="9525" r="10795" b="12065"/>
                      <wp:wrapNone/>
                      <wp:docPr id="111" name="Oval 2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8770" cy="31178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5E6D3E" id="Oval 223" o:spid="_x0000_s1026" style="position:absolute;margin-left:518.45pt;margin-top:9.75pt;width:25.1pt;height:24.5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" fillcolor="#f11b5d"/>
                  </w:pict>
                </mc:Fallback>
              </mc:AlternateContent>
            </w: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8928" behindDoc="0" locked="0" layoutInCell="1" allowOverlap="1">
                      <wp:simplePos x="0" y="0"/>
                      <wp:positionH relativeFrom="column">
                        <wp:posOffset>7783195</wp:posOffset>
                      </wp:positionH>
                      <wp:positionV relativeFrom="paragraph">
                        <wp:posOffset>29210</wp:posOffset>
                      </wp:positionV>
                      <wp:extent cx="510540" cy="819150"/>
                      <wp:effectExtent l="21590" t="19685" r="39370" b="46990"/>
                      <wp:wrapNone/>
                      <wp:docPr id="110" name="Rectangle 2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0540" cy="819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  <a:lumOff val="0"/>
                                </a:schemeClr>
                              </a:solidFill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4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7D6A8C" id="Rectangle 218" o:spid="_x0000_s1026" style="position:absolute;margin-left:612.85pt;margin-top:2.3pt;width:40.2pt;height:64.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" fillcolor="#17365d [2415]" strokecolor="#f2f2f2 [3041]" strokeweight="3pt">
                      <v:shadow on="t" color="#3f3151 [1607]" opacity=".5" offset="1pt"/>
                    </v:rect>
                  </w:pict>
                </mc:Fallback>
              </mc:AlternateContent>
            </w:r>
            <w:r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>
                      <wp:simplePos x="0" y="0"/>
                      <wp:positionH relativeFrom="column">
                        <wp:posOffset>6505575</wp:posOffset>
                      </wp:positionH>
                      <wp:positionV relativeFrom="paragraph">
                        <wp:posOffset>19685</wp:posOffset>
                      </wp:positionV>
                      <wp:extent cx="510540" cy="819150"/>
                      <wp:effectExtent l="20320" t="19685" r="40640" b="46990"/>
                      <wp:wrapNone/>
                      <wp:docPr id="109" name="Rectangle 2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0540" cy="819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  <a:lumOff val="0"/>
                                </a:schemeClr>
                              </a:solidFill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4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0BBD01" id="Rectangle 217" o:spid="_x0000_s1026" style="position:absolute;margin-left:512.25pt;margin-top:1.55pt;width:40.2pt;height:64.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" fillcolor="#17365d [2415]" strokecolor="#f2f2f2 [3041]" strokeweight="3pt">
                      <v:shadow on="t" color="#3f3151 [1607]" opacity=".5" offset="1pt"/>
                    </v:rect>
                  </w:pict>
                </mc:Fallback>
              </mc:AlternateContent>
            </w:r>
            <w:r w:rsidR="006F7FCE"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 </w:t>
            </w:r>
          </w:p>
          <w:p w:rsidR="00C8641F" w:rsidRPr="00D7791E" w:rsidRDefault="009C64A5" w:rsidP="009B0190">
            <w:pPr>
              <w:tabs>
                <w:tab w:val="left" w:pos="9874"/>
              </w:tabs>
              <w:rPr>
                <w:sz w:val="22"/>
                <w:szCs w:val="22"/>
              </w:rPr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2480" behindDoc="0" locked="0" layoutInCell="1" allowOverlap="1" wp14:anchorId="4D328F9E" wp14:editId="27BC88DA">
                      <wp:simplePos x="0" y="0"/>
                      <wp:positionH relativeFrom="column">
                        <wp:posOffset>8470088</wp:posOffset>
                      </wp:positionH>
                      <wp:positionV relativeFrom="paragraph">
                        <wp:posOffset>1711753</wp:posOffset>
                      </wp:positionV>
                      <wp:extent cx="1678305" cy="291613"/>
                      <wp:effectExtent l="0" t="0" r="17145" b="13335"/>
                      <wp:wrapNone/>
                      <wp:docPr id="21" name="Text Box 2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8305" cy="29161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7791E" w:rsidRPr="00D7791E" w:rsidRDefault="00D7791E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Servo motor With Sli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328F9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1" o:spid="_x0000_s1031" type="#_x0000_t202" style="position:absolute;margin-left:666.95pt;margin-top:134.8pt;width:132.15pt;height:22.95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" strokecolor="white [3212]">
                      <v:textbox>
                        <w:txbxContent>
                          <w:p w:rsidR="00D7791E" w:rsidRPr="00D7791E" w:rsidRDefault="00D7791E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>Servo motor With Slid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6032" behindDoc="0" locked="0" layoutInCell="1" allowOverlap="1" wp14:anchorId="2BA14A2F" wp14:editId="65A7BAB3">
                      <wp:simplePos x="0" y="0"/>
                      <wp:positionH relativeFrom="column">
                        <wp:posOffset>941070</wp:posOffset>
                      </wp:positionH>
                      <wp:positionV relativeFrom="paragraph">
                        <wp:posOffset>1040130</wp:posOffset>
                      </wp:positionV>
                      <wp:extent cx="2067560" cy="330835"/>
                      <wp:effectExtent l="8890" t="9525" r="9525" b="12065"/>
                      <wp:wrapNone/>
                      <wp:docPr id="108" name="Text Box 2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67560" cy="3308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12700" cmpd="sng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F40CA6" w:rsidRPr="00F40CA6" w:rsidRDefault="00F40CA6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Conveyor belt with DC mot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95" o:spid="_x0000_s1031" type="#_x0000_t202" style="position:absolute;margin-left:74.1pt;margin-top:81.9pt;width:162.8pt;height:26.05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" fillcolor="white [3201]" strokecolor="white [3212]" strokeweight="1pt">
                      <v:stroke dashstyle="dash"/>
                      <v:shadow color="#868686"/>
                      <v:textbox>
                        <w:txbxContent>
                          <w:p w:rsidR="00F40CA6" w:rsidRPr="00F40CA6" w:rsidRDefault="00F40CA6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Conveyor belt with DC mot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6EB245C2" wp14:editId="482B106C">
                      <wp:simplePos x="0" y="0"/>
                      <wp:positionH relativeFrom="column">
                        <wp:posOffset>1697355</wp:posOffset>
                      </wp:positionH>
                      <wp:positionV relativeFrom="paragraph">
                        <wp:posOffset>320040</wp:posOffset>
                      </wp:positionV>
                      <wp:extent cx="125730" cy="142875"/>
                      <wp:effectExtent l="0" t="0" r="26670" b="28575"/>
                      <wp:wrapNone/>
                      <wp:docPr id="107" name="Oval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64B3FD" id="Oval 32" o:spid="_x0000_s1026" style="position:absolute;margin-left:133.65pt;margin-top:25.2pt;width:9.9pt;height:11.2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" fillcolor="red" strokecolor="#622423 [1605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3984" behindDoc="0" locked="0" layoutInCell="1" allowOverlap="1" wp14:anchorId="3721DD45" wp14:editId="29327855">
                      <wp:simplePos x="0" y="0"/>
                      <wp:positionH relativeFrom="column">
                        <wp:posOffset>2750185</wp:posOffset>
                      </wp:positionH>
                      <wp:positionV relativeFrom="paragraph">
                        <wp:posOffset>655320</wp:posOffset>
                      </wp:positionV>
                      <wp:extent cx="222250" cy="215900"/>
                      <wp:effectExtent l="27305" t="24765" r="36195" b="45085"/>
                      <wp:wrapNone/>
                      <wp:docPr id="106" name="Oval 2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2250" cy="2159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3">
                                  <a:lumMod val="100000"/>
                                  <a:lumOff val="0"/>
                                </a:schemeClr>
                              </a:solidFill>
                              <a:ln w="38100" cmpd="sng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BD76F33" id="Oval 291" o:spid="_x0000_s1026" style="position:absolute;margin-left:216.55pt;margin-top:51.6pt;width:17.5pt;height:17pt;z-index:25175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" fillcolor="#9bbb59 [3206]" strokecolor="#f2f2f2 [3041]" strokeweight="3pt">
                      <v:shadow on="t" color="#4e6128 [1606]" opacity=".5" offset="1p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1936" behindDoc="0" locked="0" layoutInCell="1" allowOverlap="1" wp14:anchorId="103F2DAC" wp14:editId="62C7DC53">
                      <wp:simplePos x="0" y="0"/>
                      <wp:positionH relativeFrom="column">
                        <wp:posOffset>1475105</wp:posOffset>
                      </wp:positionH>
                      <wp:positionV relativeFrom="paragraph">
                        <wp:posOffset>671195</wp:posOffset>
                      </wp:positionV>
                      <wp:extent cx="222250" cy="191135"/>
                      <wp:effectExtent l="19050" t="21590" r="34925" b="44450"/>
                      <wp:wrapNone/>
                      <wp:docPr id="105" name="Oval 28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2250" cy="19113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3">
                                  <a:lumMod val="100000"/>
                                  <a:lumOff val="0"/>
                                </a:schemeClr>
                              </a:solidFill>
                              <a:ln w="38100" cmpd="sng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3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FD1148" id="Oval 287" o:spid="_x0000_s1026" style="position:absolute;margin-left:116.15pt;margin-top:52.85pt;width:17.5pt;height:15.0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" fillcolor="#9bbb59 [3206]" strokecolor="#f2f2f2 [3041]" strokeweight="3pt">
                      <v:shadow on="t" color="#4e6128 [1606]" opacity=".5" offset="1p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2960" behindDoc="0" locked="0" layoutInCell="1" allowOverlap="1" wp14:anchorId="285C48E0" wp14:editId="7764825A">
                      <wp:simplePos x="0" y="0"/>
                      <wp:positionH relativeFrom="column">
                        <wp:posOffset>1534795</wp:posOffset>
                      </wp:positionH>
                      <wp:positionV relativeFrom="paragraph">
                        <wp:posOffset>724535</wp:posOffset>
                      </wp:positionV>
                      <wp:extent cx="103505" cy="90805"/>
                      <wp:effectExtent l="12065" t="8255" r="8255" b="5715"/>
                      <wp:wrapNone/>
                      <wp:docPr id="104" name="Oval 2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3505" cy="9080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EF4E13" id="Oval 288" o:spid="_x0000_s1026" style="position:absolute;margin-left:120.85pt;margin-top:57.05pt;width:8.15pt;height:7.15pt;z-index:25175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"/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5008" behindDoc="0" locked="0" layoutInCell="1" allowOverlap="1" wp14:anchorId="65E9B3C0" wp14:editId="51A1ACBB">
                      <wp:simplePos x="0" y="0"/>
                      <wp:positionH relativeFrom="column">
                        <wp:posOffset>2808605</wp:posOffset>
                      </wp:positionH>
                      <wp:positionV relativeFrom="paragraph">
                        <wp:posOffset>709930</wp:posOffset>
                      </wp:positionV>
                      <wp:extent cx="103505" cy="90805"/>
                      <wp:effectExtent l="9525" t="12700" r="10795" b="10795"/>
                      <wp:wrapNone/>
                      <wp:docPr id="103" name="Oval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3505" cy="9080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942161" id="Oval 292" o:spid="_x0000_s1026" style="position:absolute;margin-left:221.15pt;margin-top:55.9pt;width:8.15pt;height:7.15pt;z-index:25175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6816" behindDoc="0" locked="0" layoutInCell="1" allowOverlap="1" wp14:anchorId="426C75EC" wp14:editId="55F4BF77">
                      <wp:simplePos x="0" y="0"/>
                      <wp:positionH relativeFrom="column">
                        <wp:posOffset>1113155</wp:posOffset>
                      </wp:positionH>
                      <wp:positionV relativeFrom="paragraph">
                        <wp:posOffset>639445</wp:posOffset>
                      </wp:positionV>
                      <wp:extent cx="2457450" cy="262255"/>
                      <wp:effectExtent l="19050" t="170815" r="161925" b="14605"/>
                      <wp:wrapNone/>
                      <wp:docPr id="102" name="AutoShape 2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57450" cy="26225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chemeClr val="lt1">
                                  <a:lumMod val="100000"/>
                                  <a:lumOff val="0"/>
                                </a:schemeClr>
                              </a:solidFill>
                              <a:ln w="63500" cmpd="sng" algn="ctr"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  <a:scene3d>
                                <a:camera prst="legacyObliqueTopRight"/>
                                <a:lightRig rig="legacyFlat3" dir="b"/>
                              </a:scene3d>
                              <a:sp3d extrusionH="430200" prstMaterial="legacyMatte">
                                <a:bevelT w="13500" h="13500" prst="angle"/>
                                <a:bevelB w="13500" h="13500" prst="angle"/>
                                <a:extrusionClr>
                                  <a:schemeClr val="lt1">
                                    <a:lumMod val="100000"/>
                                    <a:lumOff val="0"/>
                                  </a:schemeClr>
                                </a:extrusionClr>
                                <a:contourClr>
                                  <a:schemeClr val="lt1">
                                    <a:lumMod val="100000"/>
                                    <a:lumOff val="0"/>
                                  </a:schemeClr>
                                </a:contourClr>
                              </a:sp3d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68686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DEFE22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AutoShape 282" o:spid="_x0000_s1026" type="#_x0000_t116" style="position:absolute;margin-left:87.65pt;margin-top:50.35pt;width:193.5pt;height:20.6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" fillcolor="white [3201]">
                      <v:shadow color="#868686"/>
                      <o:extrusion v:ext="view" color="white [3201]" on="t"/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6640" behindDoc="0" locked="0" layoutInCell="1" allowOverlap="1" wp14:anchorId="2962252E" wp14:editId="35390D3C">
                      <wp:simplePos x="0" y="0"/>
                      <wp:positionH relativeFrom="column">
                        <wp:posOffset>4042410</wp:posOffset>
                      </wp:positionH>
                      <wp:positionV relativeFrom="paragraph">
                        <wp:posOffset>998855</wp:posOffset>
                      </wp:positionV>
                      <wp:extent cx="199390" cy="174625"/>
                      <wp:effectExtent l="0" t="0" r="10160" b="15875"/>
                      <wp:wrapNone/>
                      <wp:docPr id="101" name="Oval 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9390" cy="1746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730394F" id="Oval 266" o:spid="_x0000_s1026" style="position:absolute;margin-left:318.3pt;margin-top:78.65pt;width:15.7pt;height:13.7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" fillcolor="red" strokecolor="#622423 [1605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b/>
                <w:noProof/>
                <w:sz w:val="28"/>
                <w:szCs w:val="28"/>
                <w:u w:val="single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68BD8120" wp14:editId="490F89A8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776605</wp:posOffset>
                      </wp:positionV>
                      <wp:extent cx="125730" cy="142875"/>
                      <wp:effectExtent l="0" t="0" r="26670" b="28575"/>
                      <wp:wrapNone/>
                      <wp:docPr id="100" name="Oval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F148D9B" id="Oval 25" o:spid="_x0000_s1026" style="position:absolute;margin-left:285.1pt;margin-top:61.15pt;width:9.9pt;height:11.2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50912" behindDoc="0" locked="0" layoutInCell="1" allowOverlap="1" wp14:anchorId="7420D47C" wp14:editId="2A848CD0">
                      <wp:simplePos x="0" y="0"/>
                      <wp:positionH relativeFrom="column">
                        <wp:posOffset>3502660</wp:posOffset>
                      </wp:positionH>
                      <wp:positionV relativeFrom="paragraph">
                        <wp:posOffset>720090</wp:posOffset>
                      </wp:positionV>
                      <wp:extent cx="666750" cy="569595"/>
                      <wp:effectExtent l="57150" t="0" r="19050" b="20955"/>
                      <wp:wrapNone/>
                      <wp:docPr id="268" name="Diagonal Stripe 2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 rot="21120000" flipV="1">
                                <a:off x="0" y="0"/>
                                <a:ext cx="666750" cy="569595"/>
                              </a:xfrm>
                              <a:prstGeom prst="diagStrip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301397" id="Diagonal Stripe 267" o:spid="_x0000_s1026" style="position:absolute;margin-left:275.8pt;margin-top:56.7pt;width:52.5pt;height:44.85pt;rotation:8;flip:y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66750,5695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" path="m,284798l333375,,666750,,,569595,,284798xe" fillcolor="#4f81bd [3204]" strokecolor="#243f60 [1604]" strokeweight="2pt">
                      <v:path arrowok="t" o:connecttype="custom" o:connectlocs="0,284798;333375,0;666750,0;0,569595;0,284798" o:connectangles="0,0,0,0,0"/>
                    </v:shape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9888" behindDoc="0" locked="0" layoutInCell="1" allowOverlap="1" wp14:anchorId="3A1AD377" wp14:editId="322F5625">
                      <wp:simplePos x="0" y="0"/>
                      <wp:positionH relativeFrom="column">
                        <wp:posOffset>3295650</wp:posOffset>
                      </wp:positionH>
                      <wp:positionV relativeFrom="paragraph">
                        <wp:posOffset>412750</wp:posOffset>
                      </wp:positionV>
                      <wp:extent cx="125730" cy="142875"/>
                      <wp:effectExtent l="0" t="0" r="26670" b="28575"/>
                      <wp:wrapNone/>
                      <wp:docPr id="99" name="Oval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5C27CC" id="Oval 25" o:spid="_x0000_s1026" style="position:absolute;margin-left:259.5pt;margin-top:32.5pt;width:9.9pt;height:11.25pt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8864" behindDoc="0" locked="0" layoutInCell="1" allowOverlap="1" wp14:anchorId="5D08A215" wp14:editId="2F3ED4E6">
                      <wp:simplePos x="0" y="0"/>
                      <wp:positionH relativeFrom="column">
                        <wp:posOffset>2624455</wp:posOffset>
                      </wp:positionH>
                      <wp:positionV relativeFrom="paragraph">
                        <wp:posOffset>359410</wp:posOffset>
                      </wp:positionV>
                      <wp:extent cx="125730" cy="142875"/>
                      <wp:effectExtent l="0" t="0" r="26670" b="28575"/>
                      <wp:wrapNone/>
                      <wp:docPr id="98" name="Oval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8C14A0" id="Oval 32" o:spid="_x0000_s1026" style="position:absolute;margin-left:206.65pt;margin-top:28.3pt;width:9.9pt;height:11.25pt;z-index:25174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" fillcolor="red" strokecolor="#622423 [1605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7840" behindDoc="0" locked="0" layoutInCell="1" allowOverlap="1" wp14:anchorId="187A4A28" wp14:editId="267BA8C4">
                      <wp:simplePos x="0" y="0"/>
                      <wp:positionH relativeFrom="column">
                        <wp:posOffset>2182495</wp:posOffset>
                      </wp:positionH>
                      <wp:positionV relativeFrom="paragraph">
                        <wp:posOffset>368935</wp:posOffset>
                      </wp:positionV>
                      <wp:extent cx="125730" cy="142875"/>
                      <wp:effectExtent l="0" t="0" r="26670" b="28575"/>
                      <wp:wrapNone/>
                      <wp:docPr id="97" name="Oval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D482E7A" id="Oval 32" o:spid="_x0000_s1026" style="position:absolute;margin-left:171.85pt;margin-top:29.05pt;width:9.9pt;height:11.25pt;z-index:25174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" fillcolor="red" strokecolor="#622423 [1605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71061E93" wp14:editId="12CFD029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1173480</wp:posOffset>
                      </wp:positionV>
                      <wp:extent cx="971550" cy="452755"/>
                      <wp:effectExtent l="7620" t="9525" r="11430" b="13970"/>
                      <wp:wrapNone/>
                      <wp:docPr id="96" name="Text Box 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1550" cy="4527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F7FCE" w:rsidRPr="00D7791E" w:rsidRDefault="006F7FCE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 xml:space="preserve">Rack and Pinion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09" o:spid="_x0000_s1032" type="#_x0000_t202" style="position:absolute;margin-left:5pt;margin-top:92.4pt;width:76.5pt;height:35.6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" strokecolor="white [3212]">
                      <v:textbox>
                        <w:txbxContent>
                          <w:p w:rsidR="006F7FCE" w:rsidRPr="00D7791E" w:rsidRDefault="006F7FCE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 xml:space="preserve">Rack and Pinion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5792" behindDoc="0" locked="0" layoutInCell="1" allowOverlap="1" wp14:anchorId="497177F5" wp14:editId="2113BB49">
                      <wp:simplePos x="0" y="0"/>
                      <wp:positionH relativeFrom="column">
                        <wp:posOffset>1148080</wp:posOffset>
                      </wp:positionH>
                      <wp:positionV relativeFrom="paragraph">
                        <wp:posOffset>2229485</wp:posOffset>
                      </wp:positionV>
                      <wp:extent cx="178435" cy="90805"/>
                      <wp:effectExtent l="6350" t="17780" r="15240" b="24765"/>
                      <wp:wrapNone/>
                      <wp:docPr id="95" name="AutoShape 2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8435" cy="9080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49126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E72929" id="AutoShape 274" o:spid="_x0000_s1026" type="#_x0000_t13" style="position:absolute;margin-left:90.4pt;margin-top:175.55pt;width:14.05pt;height:7.15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"/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1696" behindDoc="0" locked="0" layoutInCell="1" allowOverlap="1" wp14:anchorId="0D04ABBA" wp14:editId="073CA7A3">
                      <wp:simplePos x="0" y="0"/>
                      <wp:positionH relativeFrom="column">
                        <wp:posOffset>1340485</wp:posOffset>
                      </wp:positionH>
                      <wp:positionV relativeFrom="paragraph">
                        <wp:posOffset>2122805</wp:posOffset>
                      </wp:positionV>
                      <wp:extent cx="1181100" cy="302260"/>
                      <wp:effectExtent l="8255" t="6350" r="10795" b="5715"/>
                      <wp:wrapNone/>
                      <wp:docPr id="94" name="Text Box 2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1100" cy="3022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C4C2B" w:rsidRPr="00BC4C2B" w:rsidRDefault="00BC4C2B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Raspberry-P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9" o:spid="_x0000_s1033" type="#_x0000_t202" style="position:absolute;margin-left:105.55pt;margin-top:167.15pt;width:93pt;height:23.8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">
                      <v:textbox>
                        <w:txbxContent>
                          <w:p w:rsidR="00BC4C2B" w:rsidRPr="00BC4C2B" w:rsidRDefault="00BC4C2B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Raspberry-P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4768" behindDoc="0" locked="0" layoutInCell="1" allowOverlap="1" wp14:anchorId="3CF7BA02" wp14:editId="06A7B57F">
                      <wp:simplePos x="0" y="0"/>
                      <wp:positionH relativeFrom="column">
                        <wp:posOffset>1139825</wp:posOffset>
                      </wp:positionH>
                      <wp:positionV relativeFrom="paragraph">
                        <wp:posOffset>1693545</wp:posOffset>
                      </wp:positionV>
                      <wp:extent cx="254635" cy="90805"/>
                      <wp:effectExtent l="7620" t="15240" r="13970" b="17780"/>
                      <wp:wrapNone/>
                      <wp:docPr id="93" name="AutoShape 2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635" cy="9080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70105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875FFF" id="AutoShape 272" o:spid="_x0000_s1026" type="#_x0000_t13" style="position:absolute;margin-left:89.75pt;margin-top:133.35pt;width:20.05pt;height:7.1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"/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2720" behindDoc="0" locked="0" layoutInCell="1" allowOverlap="1" wp14:anchorId="6AEA89A6" wp14:editId="42AF8E34">
                      <wp:simplePos x="0" y="0"/>
                      <wp:positionH relativeFrom="column">
                        <wp:posOffset>806450</wp:posOffset>
                      </wp:positionH>
                      <wp:positionV relativeFrom="paragraph">
                        <wp:posOffset>1895475</wp:posOffset>
                      </wp:positionV>
                      <wp:extent cx="333375" cy="255905"/>
                      <wp:effectExtent l="7620" t="26670" r="11430" b="22225"/>
                      <wp:wrapNone/>
                      <wp:docPr id="92" name="AutoShape 2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375" cy="255905"/>
                              </a:xfrm>
                              <a:prstGeom prst="rightArrow">
                                <a:avLst>
                                  <a:gd name="adj1" fmla="val 50000"/>
                                  <a:gd name="adj2" fmla="val 32568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F5C498" id="AutoShape 270" o:spid="_x0000_s1026" type="#_x0000_t13" style="position:absolute;margin-left:63.5pt;margin-top:149.25pt;width:26.25pt;height:20.1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3744" behindDoc="0" locked="0" layoutInCell="1" allowOverlap="1" wp14:anchorId="63EF461E" wp14:editId="6D61D5F2">
                      <wp:simplePos x="0" y="0"/>
                      <wp:positionH relativeFrom="column">
                        <wp:posOffset>1012825</wp:posOffset>
                      </wp:positionH>
                      <wp:positionV relativeFrom="paragraph">
                        <wp:posOffset>1710055</wp:posOffset>
                      </wp:positionV>
                      <wp:extent cx="127000" cy="638810"/>
                      <wp:effectExtent l="13970" t="12700" r="11430" b="5715"/>
                      <wp:wrapNone/>
                      <wp:docPr id="91" name="Rectangle 2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7000" cy="638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0C6F5E" id="Rectangle 271" o:spid="_x0000_s1026" style="position:absolute;margin-left:79.75pt;margin-top:134.65pt;width:10pt;height:50.3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82304" behindDoc="0" locked="0" layoutInCell="1" allowOverlap="1" wp14:anchorId="5D599814" wp14:editId="512C1826">
                      <wp:simplePos x="0" y="0"/>
                      <wp:positionH relativeFrom="column">
                        <wp:posOffset>3570605</wp:posOffset>
                      </wp:positionH>
                      <wp:positionV relativeFrom="paragraph">
                        <wp:posOffset>751205</wp:posOffset>
                      </wp:positionV>
                      <wp:extent cx="6278245" cy="923290"/>
                      <wp:effectExtent l="57150" t="38100" r="84455" b="105410"/>
                      <wp:wrapNone/>
                      <wp:docPr id="151" name="Group 1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>
                                <a:off x="0" y="0"/>
                                <a:ext cx="6278245" cy="923290"/>
                                <a:chOff x="0" y="0"/>
                                <a:chExt cx="12167" cy="1938"/>
                              </a:xfrm>
                            </wpg:grpSpPr>
                            <wpg:grpSp>
                              <wpg:cNvPr id="35" name="Group 2"/>
                              <wpg:cNvGrpSpPr/>
                              <wpg:grpSpPr>
                                <a:xfrm>
                                  <a:off x="0" y="0"/>
                                  <a:ext cx="12167" cy="1938"/>
                                  <a:chOff x="0" y="0"/>
                                  <a:chExt cx="5841" cy="1938"/>
                                </a:xfrm>
                              </wpg:grpSpPr>
                              <wps:wsp>
                                <wps:cNvPr id="36" name="Flowchart: Terminator 32"/>
                                <wps:cNvSpPr/>
                                <wps:spPr>
                                  <a:xfrm>
                                    <a:off x="0" y="0"/>
                                    <a:ext cx="5841" cy="1500"/>
                                  </a:xfrm>
                                  <a:prstGeom prst="flowChartTerminator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2">
                                    <a:schemeClr val="dk1"/>
                                  </a:fillRef>
                                  <a:effectRef idx="1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37" name="Diagonal Stripe 33"/>
                                <wps:cNvSpPr/>
                                <wps:spPr>
                                  <a:xfrm rot="21300000">
                                    <a:off x="2996" y="28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38" name="Diagonal Stripe 34"/>
                                <wps:cNvSpPr/>
                                <wps:spPr>
                                  <a:xfrm rot="21420000">
                                    <a:off x="3101" y="49"/>
                                    <a:ext cx="120" cy="1383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39" name="Diagonal Stripe 35"/>
                                <wps:cNvSpPr/>
                                <wps:spPr>
                                  <a:xfrm rot="21300000">
                                    <a:off x="2860" y="50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0" name="Diagonal Stripe 36"/>
                                <wps:cNvSpPr/>
                                <wps:spPr>
                                  <a:xfrm rot="21300000">
                                    <a:off x="2744" y="70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1" name="Diagonal Stripe 37"/>
                                <wps:cNvSpPr/>
                                <wps:spPr>
                                  <a:xfrm rot="21300000">
                                    <a:off x="2645" y="50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2" name="Diagonal Stripe 38"/>
                                <wps:cNvSpPr/>
                                <wps:spPr>
                                  <a:xfrm rot="21300000">
                                    <a:off x="2533" y="68"/>
                                    <a:ext cx="101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3" name="Diagonal Stripe 39"/>
                                <wps:cNvSpPr/>
                                <wps:spPr>
                                  <a:xfrm rot="21300000">
                                    <a:off x="2425" y="41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4" name="Diagonal Stripe 40"/>
                                <wps:cNvSpPr/>
                                <wps:spPr>
                                  <a:xfrm rot="21300000">
                                    <a:off x="2316" y="28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5" name="Diagonal Stripe 41"/>
                                <wps:cNvSpPr/>
                                <wps:spPr>
                                  <a:xfrm rot="21300000">
                                    <a:off x="2195" y="67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6" name="Diagonal Stripe 42"/>
                                <wps:cNvSpPr/>
                                <wps:spPr>
                                  <a:xfrm rot="21300000">
                                    <a:off x="2083" y="40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7" name="Diagonal Stripe 43"/>
                                <wps:cNvSpPr/>
                                <wps:spPr>
                                  <a:xfrm rot="21300000">
                                    <a:off x="1958" y="41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8" name="Diagonal Stripe 44"/>
                                <wps:cNvSpPr/>
                                <wps:spPr>
                                  <a:xfrm rot="21300000">
                                    <a:off x="1373" y="67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9" name="Diagonal Stripe 45"/>
                                <wps:cNvSpPr/>
                                <wps:spPr>
                                  <a:xfrm rot="21300000">
                                    <a:off x="1595" y="50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0" name="Diagonal Stripe 46"/>
                                <wps:cNvSpPr/>
                                <wps:spPr>
                                  <a:xfrm rot="21300000">
                                    <a:off x="1827" y="67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1" name="Diagonal Stripe 47"/>
                                <wps:cNvSpPr/>
                                <wps:spPr>
                                  <a:xfrm rot="21300000">
                                    <a:off x="900" y="50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2" name="Diagonal Stripe 48"/>
                                <wps:cNvSpPr/>
                                <wps:spPr>
                                  <a:xfrm rot="21300000">
                                    <a:off x="1161" y="67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3" name="Diagonal Stripe 49"/>
                                <wps:cNvSpPr/>
                                <wps:spPr>
                                  <a:xfrm rot="21300000">
                                    <a:off x="617" y="44"/>
                                    <a:ext cx="128" cy="1418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4" name="Diagonal Stripe 50"/>
                                <wps:cNvSpPr/>
                                <wps:spPr>
                                  <a:xfrm rot="21300000">
                                    <a:off x="720" y="40"/>
                                    <a:ext cx="12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5" name="Oval 51"/>
                                <wps:cNvSpPr/>
                                <wps:spPr>
                                  <a:xfrm>
                                    <a:off x="400" y="1473"/>
                                    <a:ext cx="366" cy="465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6" name="Oval 52"/>
                                <wps:cNvSpPr/>
                                <wps:spPr>
                                  <a:xfrm>
                                    <a:off x="5216" y="1437"/>
                                    <a:ext cx="438" cy="465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7" name="Oval 53"/>
                                <wps:cNvSpPr/>
                                <wps:spPr>
                                  <a:xfrm>
                                    <a:off x="501" y="1623"/>
                                    <a:ext cx="210" cy="165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2">
                                    <a:schemeClr val="dk1"/>
                                  </a:fillRef>
                                  <a:effectRef idx="1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58" name="Oval 54"/>
                                <wps:cNvSpPr/>
                                <wps:spPr>
                                  <a:xfrm>
                                    <a:off x="5330" y="1623"/>
                                    <a:ext cx="210" cy="165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2">
                                    <a:schemeClr val="dk1"/>
                                  </a:fillRef>
                                  <a:effectRef idx="1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g:grpSp>
                              <wpg:cNvPr id="59" name="Group 3"/>
                              <wpg:cNvGrpSpPr/>
                              <wpg:grpSpPr>
                                <a:xfrm>
                                  <a:off x="249" y="3"/>
                                  <a:ext cx="10802" cy="1545"/>
                                  <a:chOff x="249" y="3"/>
                                  <a:chExt cx="10802" cy="1545"/>
                                </a:xfrm>
                              </wpg:grpSpPr>
                              <wps:wsp>
                                <wps:cNvPr id="60" name="Diagonal Stripe 4"/>
                                <wps:cNvSpPr/>
                                <wps:spPr>
                                  <a:xfrm rot="21300000">
                                    <a:off x="2137" y="31"/>
                                    <a:ext cx="25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1" name="Diagonal Stripe 5"/>
                                <wps:cNvSpPr/>
                                <wps:spPr>
                                  <a:xfrm rot="21300000">
                                    <a:off x="1662" y="31"/>
                                    <a:ext cx="25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2" name="Diagonal Stripe 6"/>
                                <wps:cNvSpPr/>
                                <wps:spPr>
                                  <a:xfrm rot="21300000">
                                    <a:off x="3094" y="31"/>
                                    <a:ext cx="25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3" name="Diagonal Stripe 7"/>
                                <wps:cNvSpPr/>
                                <wps:spPr>
                                  <a:xfrm rot="21300000">
                                    <a:off x="3580" y="32"/>
                                    <a:ext cx="25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4" name="Diagonal Stripe 8"/>
                                <wps:cNvSpPr/>
                                <wps:spPr>
                                  <a:xfrm rot="21300000">
                                    <a:off x="2620" y="41"/>
                                    <a:ext cx="250" cy="1451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5" name="Diagonal Stripe 9"/>
                                <wps:cNvSpPr/>
                                <wps:spPr>
                                  <a:xfrm rot="21420000">
                                    <a:off x="6736" y="12"/>
                                    <a:ext cx="250" cy="1447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8" name="Diagonal Stripe 10"/>
                                <wps:cNvSpPr/>
                                <wps:spPr>
                                  <a:xfrm rot="21420000">
                                    <a:off x="6944" y="9"/>
                                    <a:ext cx="250" cy="1463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9" name="Diagonal Stripe 11"/>
                                <wps:cNvSpPr/>
                                <wps:spPr>
                                  <a:xfrm rot="21420000">
                                    <a:off x="7169" y="49"/>
                                    <a:ext cx="250" cy="1439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1" name="Diagonal Stripe 12"/>
                                <wps:cNvSpPr/>
                                <wps:spPr>
                                  <a:xfrm rot="21420000">
                                    <a:off x="7429" y="43"/>
                                    <a:ext cx="250" cy="1429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2" name="Diagonal Stripe 13"/>
                                <wps:cNvSpPr/>
                                <wps:spPr>
                                  <a:xfrm rot="21420000">
                                    <a:off x="7651" y="60"/>
                                    <a:ext cx="250" cy="140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3" name="Diagonal Stripe 14"/>
                                <wps:cNvSpPr/>
                                <wps:spPr>
                                  <a:xfrm rot="21420000">
                                    <a:off x="8089" y="63"/>
                                    <a:ext cx="250" cy="1409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4" name="Diagonal Stripe 15"/>
                                <wps:cNvSpPr/>
                                <wps:spPr>
                                  <a:xfrm rot="21420000">
                                    <a:off x="7862" y="63"/>
                                    <a:ext cx="250" cy="1453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5" name="Diagonal Stripe 16"/>
                                <wps:cNvSpPr/>
                                <wps:spPr>
                                  <a:xfrm rot="21420000">
                                    <a:off x="8279" y="76"/>
                                    <a:ext cx="250" cy="1409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6" name="Diagonal Stripe 17"/>
                                <wps:cNvSpPr/>
                                <wps:spPr>
                                  <a:xfrm rot="21420000">
                                    <a:off x="8492" y="60"/>
                                    <a:ext cx="250" cy="1409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7" name="Diagonal Stripe 18"/>
                                <wps:cNvSpPr/>
                                <wps:spPr>
                                  <a:xfrm rot="21420000">
                                    <a:off x="8729" y="34"/>
                                    <a:ext cx="250" cy="1409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8" name="Diagonal Stripe 19"/>
                                <wps:cNvSpPr/>
                                <wps:spPr>
                                  <a:xfrm rot="21420000">
                                    <a:off x="8954" y="43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9" name="Diagonal Stripe 20"/>
                                <wps:cNvSpPr/>
                                <wps:spPr>
                                  <a:xfrm rot="21420000">
                                    <a:off x="9154" y="43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0" name="Diagonal Stripe 21"/>
                                <wps:cNvSpPr/>
                                <wps:spPr>
                                  <a:xfrm rot="21420000">
                                    <a:off x="9364" y="63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1" name="Diagonal Stripe 22"/>
                                <wps:cNvSpPr/>
                                <wps:spPr>
                                  <a:xfrm rot="21420000">
                                    <a:off x="9594" y="23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2" name="Diagonal Stripe 23"/>
                                <wps:cNvSpPr/>
                                <wps:spPr>
                                  <a:xfrm rot="21420000">
                                    <a:off x="9834" y="3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3" name="Diagonal Stripe 24"/>
                                <wps:cNvSpPr/>
                                <wps:spPr>
                                  <a:xfrm rot="21420000">
                                    <a:off x="10081" y="33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4" name="Diagonal Stripe 25"/>
                                <wps:cNvSpPr/>
                                <wps:spPr>
                                  <a:xfrm rot="21420000">
                                    <a:off x="10264" y="53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5" name="Diagonal Stripe 26"/>
                                <wps:cNvSpPr/>
                                <wps:spPr>
                                  <a:xfrm rot="21420000">
                                    <a:off x="10801" y="31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6" name="Diagonal Stripe 27"/>
                                <wps:cNvSpPr/>
                                <wps:spPr>
                                  <a:xfrm rot="21420000">
                                    <a:off x="10474" y="76"/>
                                    <a:ext cx="250" cy="147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7" name="Diagonal Stripe 28"/>
                                <wps:cNvSpPr/>
                                <wps:spPr>
                                  <a:xfrm rot="21300000">
                                    <a:off x="1033" y="64"/>
                                    <a:ext cx="251" cy="1345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8" name="Diagonal Stripe 29"/>
                                <wps:cNvSpPr/>
                                <wps:spPr>
                                  <a:xfrm rot="21060000">
                                    <a:off x="786" y="135"/>
                                    <a:ext cx="231" cy="1212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89" name="Diagonal Stripe 30"/>
                                <wps:cNvSpPr/>
                                <wps:spPr>
                                  <a:xfrm rot="20940000">
                                    <a:off x="534" y="234"/>
                                    <a:ext cx="198" cy="1090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90" name="Diagonal Stripe 31"/>
                                <wps:cNvSpPr/>
                                <wps:spPr>
                                  <a:xfrm rot="20820000">
                                    <a:off x="249" y="365"/>
                                    <a:ext cx="196" cy="808"/>
                                  </a:xfrm>
                                  <a:prstGeom prst="diagStripe">
                                    <a:avLst/>
                                  </a:prstGeom>
                                </wps:spPr>
                                <wps:style>
                                  <a:lnRef idx="0">
                                    <a:schemeClr val="accent3"/>
                                  </a:lnRef>
                                  <a:fillRef idx="3">
                                    <a:schemeClr val="accent3"/>
                                  </a:fillRef>
                                  <a:effectRef idx="3">
                                    <a:schemeClr val="accent3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40162D" id="Group 150" o:spid="_x0000_s1026" style="position:absolute;margin-left:281.15pt;margin-top:59.15pt;width:494.35pt;height:72.7pt;z-index:251682304" coordsize="12167,1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">
                      <v:group id="Group 2" o:spid="_x0000_s1027" style="position:absolute;width:12167;height:1938" coordsize="5841,193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<v:shape id="Flowchart: Terminator 32" o:spid="_x0000_s1028" type="#_x0000_t116" style="position:absolute;width:5841;height:15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wYC8MA&#10;AADbAAAADwAAAGRycy9kb3ducmV2LnhtbESPQWvCQBSE7wX/w/KE3urGCkFiNqEIoniK2oLH1+xr&#10;Epp9G7PbJP333YLgcZiZb5g0n0wrBupdY1nBchGBIC6tbrhS8H7ZvaxBOI+ssbVMCn7JQZ7NnlJM&#10;tB35RMPZVyJA2CWooPa+S6R0ZU0G3cJ2xMH7sr1BH2RfSd3jGOCmla9RFEuDDYeFGjva1lR+n3+M&#10;guspmm60Kz62x4OTn3tX3QZdKPU8n942IDxN/hG+tw9awSqG/y/hB8js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wYC8MAAADbAAAADwAAAAAAAAAAAAAAAACYAgAAZHJzL2Rv&#10;d25yZXYueG1sUEsFBgAAAAAEAAQA9QAAAIgDAAAAAA==&#10;" fillcolor="gray [1616]" strokecolor="black [3040]">
                          <v:fill color2="#d9d9d9 [496]" rotate="t" angle="180" colors="0 #bcbcbc;22938f #d0d0d0;1 #ededed" focus="100%" type="gradient"/>
                          <v:shadow on="t" color="black" opacity="24903f" origin=",.5" offset="0,.55556mm"/>
                        </v:shape>
                        <v:shape id="Diagonal Stripe 33" o:spid="_x0000_s1029" style="position:absolute;left:2996;top:28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yZwsMA&#10;AADbAAAADwAAAGRycy9kb3ducmV2LnhtbESPzWrDMBCE74W8g9hAbo2cmjapE9mEkkILveTvvlhb&#10;28RaGUmJXT99VSjkOMzMN8ymGEwrbuR8Y1nBYp6AIC6tbrhScDq+P65A+ICssbVMCn7IQ5FPHjaY&#10;advznm6HUIkIYZ+hgjqELpPSlzUZ9HPbEUfv2zqDIUpXSe2wj3DTyqckeZEGG44LNXb0VlN5OVyN&#10;gs/T8TryDp15Xr1+nXU7hnM6KjWbDts1iEBDuIf/2x9aQbqE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eyZwsMAAADbAAAADwAAAAAAAAAAAAAAAACYAgAAZHJzL2Rv&#10;d25yZXYueG1sUEsFBgAAAAAEAAQA9QAAAIg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34" o:spid="_x0000_s1030" style="position:absolute;left:3101;top:49;width:120;height:1383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Gg4L4A&#10;AADbAAAADwAAAGRycy9kb3ducmV2LnhtbERPTYvCMBC9L/gfwgje1rQKS63GIoLg0VUve5ttxqbY&#10;TEoTa/z35rCwx8f73lTRdmKkwbeOFeTzDARx7XTLjYLr5fBZgPABWWPnmBS8yEO1nXxssNTuyd80&#10;nkMjUgj7EhWYEPpSSl8bsujnridO3M0NFkOCQyP1gM8Ubju5yLIvabHl1GCwp72h+n5+WAU/Y7Fy&#10;cXXK2uK36Zcvb3LUUanZNO7WIALF8C/+cx+1gmUam76kHyC3b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DxoOC+AAAA2wAAAA8AAAAAAAAAAAAAAAAAmAIAAGRycy9kb3ducmV2&#10;LnhtbFBLBQYAAAAABAAEAPUAAACDAwAAAAA=&#10;" path="m,5004l5000,r5000,l,10000,,5004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692;60,0;120,0;0,1383;0,692" o:connectangles="0,0,0,0,0"/>
                        </v:shape>
                        <v:shape id="Diagonal Stripe 35" o:spid="_x0000_s1031" style="position:absolute;left:2860;top:50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+oK8MA&#10;AADbAAAADwAAAGRycy9kb3ducmV2LnhtbESPS2vDMBCE74X8B7GB3Bo5DS2JE8WE0kIKvTSP+2Jt&#10;bBNrZST5Ef/6qFDocZiZb5htNphadOR8ZVnBYp6AIM6trrhQcD59Pq9A+ICssbZMCu7kIdtNnraY&#10;atvzD3XHUIgIYZ+igjKEJpXS5yUZ9HPbEEfvap3BEKUrpHbYR7ip5UuSvEmDFceFEht6Lym/HVuj&#10;4Ot8akf+QGdeV+vvi67HcFmOSs2mw34DItAQ/sN/7YNWsFzD75f4A+Tu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z+oK8MAAADbAAAADwAAAAAAAAAAAAAAAACYAgAAZHJzL2Rv&#10;d25yZXYueG1sUEsFBgAAAAAEAAQA9QAAAIg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36" o:spid="_x0000_s1032" style="position:absolute;left:2744;top:70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Nyy78A&#10;AADbAAAADwAAAGRycy9kb3ducmV2LnhtbERPy4rCMBTdC/MP4Q64s6lPtGMUGWZAwY2v/aW50xab&#10;m5JE7fTrzUJweTjv5bo1tbiT85VlBcMkBUGcW11xoeB8+h3MQfiArLG2TAr+ycN69dFbYqbtgw90&#10;P4ZCxBD2GSooQ2gyKX1ekkGf2IY4cn/WGQwRukJqh48Ybmo5StOZNFhxbCixoe+S8uvxZhTszqdb&#10;xz/ozHS+2F903YXLuFOq/9luvkAEasNb/HJvtYJJXB+/xB8gV0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aA3LLvwAAANsAAAAPAAAAAAAAAAAAAAAAAJgCAABkcnMvZG93bnJl&#10;di54bWxQSwUGAAAAAAQABAD1AAAAhA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37" o:spid="_x0000_s1033" style="position:absolute;left:2645;top:50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/XUMIA&#10;AADbAAAADwAAAGRycy9kb3ducmV2LnhtbESPT4vCMBTE78J+h/AWvGnqqotbjbKIgoKX9c/90bxt&#10;i81LSaLWfnojCB6HmfkNM1s0phJXcr60rGDQT0AQZ1aXnCs4Hta9CQgfkDVWlknBnTws5h+dGaba&#10;3viPrvuQiwhhn6KCIoQ6ldJnBRn0fVsTR+/fOoMhSpdL7fAW4aaSX0nyLQ2WHBcKrGlZUHbeX4yC&#10;7fFwaXmFzownP7uTrtpwGrZKdT+b3ymIQE14h1/tjVYwGsDzS/wBc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1T9dQ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38" o:spid="_x0000_s1034" style="position:absolute;left:2533;top:68;width:101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1JJ8QA&#10;AADbAAAADwAAAGRycy9kb3ducmV2LnhtbESPzWrDMBCE74G+g9hCb4ncNCmpE9mUkEIKuTQ/98Xa&#10;2ibWykiK7frpq0Ihx2FmvmE2+WAa0ZHztWUFz7MEBHFhdc2lgvPpY7oC4QOyxsYyKfghD3n2MNlg&#10;qm3PX9QdQykihH2KCqoQ2lRKX1Rk0M9sSxy9b+sMhihdKbXDPsJNI+dJ8ioN1hwXKmxpW1FxPd6M&#10;gs/z6TbyDp1Zrt4OF92M4fIyKvX0OLyvQQQawj38395rBYs5/H2JP0Bm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WdSSfEAAAA2wAAAA8AAAAAAAAAAAAAAAAAmAIAAGRycy9k&#10;b3ducmV2LnhtbFBLBQYAAAAABAAEAPUAAACJAwAAAAA=&#10;" path="m,5003l5050,r495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51,0;101,0;0,1451;0,726" o:connectangles="0,0,0,0,0"/>
                        </v:shape>
                        <v:shape id="Diagonal Stripe 39" o:spid="_x0000_s1035" style="position:absolute;left:2425;top:41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tHsvMMA&#10;AADbAAAADwAAAGRycy9kb3ducmV2LnhtbESPzWrDMBCE74W8g9hAbo2cug2pE9mEkkILveTvvlhb&#10;28RaGUmJXT99VSjkOMzMN8ymGEwrbuR8Y1nBYp6AIC6tbrhScDq+P65A+ICssbVMCn7IQ5FPHjaY&#10;advznm6HUIkIYZ+hgjqELpPSlzUZ9HPbEUfv2zqDIUpXSe2wj3DTyqckWUqDDceFGjt6q6m8HK5G&#10;wefpeB15h868rF6/zrodwzkdlZpNh+0aRKAh3MP/7Q+t4Dm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tHsvMMAAADbAAAADwAAAAAAAAAAAAAAAACYAgAAZHJzL2Rv&#10;d25yZXYueG1sUEsFBgAAAAAEAAQA9QAAAIg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0" o:spid="_x0000_s1036" style="position:absolute;left:2316;top:28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h0yMMA&#10;AADbAAAADwAAAGRycy9kb3ducmV2LnhtbESPW4vCMBSE34X9D+Es+KbpelncapRFFBR8WS/vh+Zs&#10;W2xOShK19tcbQfBxmJlvmNmiMZW4kvOlZQVf/QQEcWZ1ybmC42Hdm4DwAVljZZkU3MnDYv7RmWGq&#10;7Y3/6LoPuYgQ9ikqKEKoUyl9VpBB37c1cfT+rTMYonS51A5vEW4qOUiSb2mw5LhQYE3LgrLz/mIU&#10;bI+HS8srdGY8+dmddNWG07BVqvvZ/E5BBGrCO/xqb7SC0QieX+IPkPM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Th0yMMAAADbAAAADwAAAAAAAAAAAAAAAACYAgAAZHJzL2Rv&#10;d25yZXYueG1sUEsFBgAAAAAEAAQA9QAAAIg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1" o:spid="_x0000_s1037" style="position:absolute;left:2195;top:67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TRU8QA&#10;AADbAAAADwAAAGRycy9kb3ducmV2LnhtbESPzWrDMBCE74W+g9hCb43cNC6pE9mU0EIKuTQ/98Xa&#10;2ibWykhK7Pjpo0Igx2FmvmGWxWBacSbnG8sKXicJCOLS6oYrBfvd98schA/IGlvLpOBCHor88WGJ&#10;mbY9/9J5GyoRIewzVFCH0GVS+rImg35iO+Lo/VlnMETpKqkd9hFuWjlNkndpsOG4UGNHq5rK4/Zk&#10;FPzsd6eRv9CZdP6xOeh2DIe3Uannp+FzASLQEO7hW3utFcxS+P8Sf4DM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p00VPEAAAA2wAAAA8AAAAAAAAAAAAAAAAAmAIAAGRycy9k&#10;b3ducmV2LnhtbFBLBQYAAAAABAAEAPUAAACJAwAAAAA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2" o:spid="_x0000_s1038" style="position:absolute;left:2083;top:40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ZPJMIA&#10;AADbAAAADwAAAGRycy9kb3ducmV2LnhtbESPT4vCMBTE74LfITxhb5ruropWoyzigoIX/90fzbMt&#10;27yUJGq3n94IgsdhZn7DzJeNqcSNnC8tK/gcJCCIM6tLzhWcjr/9CQgfkDVWlknBP3lYLrqdOaba&#10;3nlPt0PIRYSwT1FBEUKdSumzggz6ga2Jo3exzmCI0uVSO7xHuKnkV5KMpcGS40KBNa0Kyv4OV6Ng&#10;ezpeW16jM6PJdHfWVRvO361SH73mZwYiUBPe4Vd7oxUMx/D8En+AX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6pk8k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3" o:spid="_x0000_s1039" style="position:absolute;left:1958;top:41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rqv8MA&#10;AADbAAAADwAAAGRycy9kb3ducmV2LnhtbESPT2vCQBTE74LfYXlCb7qxrf+iq5TSQgUvRr0/ss8k&#10;mH0bdldN8+m7BcHjMDO/YVab1tTiRs5XlhWMRwkI4tzqigsFx8P3cA7CB2SNtWVS8EseNut+b4Wp&#10;tnfe0y0LhYgQ9ikqKENoUil9XpJBP7INcfTO1hkMUbpCaof3CDe1fE2SqTRYcVwosaHPkvJLdjUK&#10;tsfDteMvdGYyX+xOuu7C6a1T6mXQfixBBGrDM/xo/2gF7zP4/xJ/gF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erqv8MAAADbAAAADwAAAAAAAAAAAAAAAACYAgAAZHJzL2Rv&#10;d25yZXYueG1sUEsFBgAAAAAEAAQA9QAAAIg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4" o:spid="_x0000_s1040" style="position:absolute;left:1373;top:67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HV+zb8A&#10;AADbAAAADwAAAGRycy9kb3ducmV2LnhtbERPy4rCMBTdC/MP4Q64s6lPtGMUGWZAwY2v/aW50xab&#10;m5JE7fTrzUJweTjv5bo1tbiT85VlBcMkBUGcW11xoeB8+h3MQfiArLG2TAr+ycN69dFbYqbtgw90&#10;P4ZCxBD2GSooQ2gyKX1ekkGf2IY4cn/WGQwRukJqh48Ybmo5StOZNFhxbCixoe+S8uvxZhTszqdb&#10;xz/ozHS+2F903YXLuFOq/9luvkAEasNb/HJvtYJJHBu/xB8gV0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kdX7NvwAAANsAAAAPAAAAAAAAAAAAAAAAAJgCAABkcnMvZG93bnJl&#10;di54bWxQSwUGAAAAAAQABAD1AAAAhA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5" o:spid="_x0000_s1041" style="position:absolute;left:1595;top:50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nbVsIA&#10;AADbAAAADwAAAGRycy9kb3ducmV2LnhtbESPT4vCMBTE74LfITxhb5ruropWoyzigoIX/90fzbMt&#10;27yUJGq3n94IgsdhZn7DzJeNqcSNnC8tK/gcJCCIM6tLzhWcjr/9CQgfkDVWlknBP3lYLrqdOaba&#10;3nlPt0PIRYSwT1FBEUKdSumzggz6ga2Jo3exzmCI0uVSO7xHuKnkV5KMpcGS40KBNa0Kyv4OV6Ng&#10;ezpeW16jM6PJdHfWVRvO361SH73mZwYiUBPe4Vd7oxUMp/D8En+AX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OdtW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6" o:spid="_x0000_s1042" style="position:absolute;left:1827;top:67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rkFsAA&#10;AADbAAAADwAAAGRycy9kb3ducmV2LnhtbERPz2vCMBS+C/sfwhvspukmDq1GEZmgsMtavT+aZ1vW&#10;vJQktl3/enMQdvz4fm92g2lER87XlhW8zxIQxIXVNZcKLvlxugThA7LGxjIp+CMPu+3LZIOptj3/&#10;UJeFUsQQ9ikqqEJoUyl9UZFBP7MtceRu1hkMEbpSaod9DDeN/EiST2mw5thQYUuHiorf7G4UnC/5&#10;feQvdGaxXH1fdTOG63xU6u112K9BBBrCv/jpPmkFi7g+fok/QG4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9rkFsAAAADbAAAADwAAAAAAAAAAAAAAAACYAgAAZHJzL2Rvd25y&#10;ZXYueG1sUEsFBgAAAAAEAAQA9QAAAIU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7" o:spid="_x0000_s1043" style="position:absolute;left:900;top:50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ZBjcEA&#10;AADbAAAADwAAAGRycy9kb3ducmV2LnhtbESPT4vCMBTE7wt+h/AEb2vqiotWo8iioOBl/XN/NM+2&#10;2LyUJGrtpzeC4HGYmd8ws0VjKnEj50vLCgb9BARxZnXJuYLjYf09BuEDssbKMil4kIfFvPM1w1Tb&#10;O//TbR9yESHsU1RQhFCnUvqsIIO+b2vi6J2tMxiidLnUDu8Rbir5kyS/0mDJcaHAmv4Kyi77q1Gw&#10;PR6uLa/QmdF4sjvpqg2nYatUr9sspyACNeETfrc3WsFoAK8v8QfI+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CWQY3BAAAA2wAAAA8AAAAAAAAAAAAAAAAAmAIAAGRycy9kb3du&#10;cmV2LnhtbFBLBQYAAAAABAAEAPUAAACGAwAAAAA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8" o:spid="_x0000_s1044" style="position:absolute;left:1161;top:67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Tf+sEA&#10;AADbAAAADwAAAGRycy9kb3ducmV2LnhtbESPT4vCMBTE7wt+h/AEb2uq4qLVKCIKLnhZ/9wfzbMt&#10;Ni8liVr76TeC4HGYmd8w82VjKnEn50vLCgb9BARxZnXJuYLTcfs9AeEDssbKMil4koflovM1x1Tb&#10;B//R/RByESHsU1RQhFCnUvqsIIO+b2vi6F2sMxiidLnUDh8Rbio5TJIfabDkuFBgTeuCsuvhZhT8&#10;no63ljfozHgy3Z911YbzqFWq121WMxCBmvAJv9s7rWA8hNeX+APk4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BE3/rBAAAA2wAAAA8AAAAAAAAAAAAAAAAAmAIAAGRycy9kb3du&#10;cmV2LnhtbFBLBQYAAAAABAAEAPUAAACGAwAAAAA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shape id="Diagonal Stripe 49" o:spid="_x0000_s1045" style="position:absolute;left:617;top:44;width:128;height:1418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h6YcIA&#10;AADbAAAADwAAAGRycy9kb3ducmV2LnhtbESPQYvCMBSE78L+h/AW9qapiqLVKMvigsJerHp/NM+2&#10;2LyUJGrtrzcLgsdhZr5hluvW1OJGzleWFQwHCQji3OqKCwXHw29/BsIHZI21ZVLwIA/r1Udviam2&#10;d97TLQuFiBD2KSooQ2hSKX1ekkE/sA1x9M7WGQxRukJqh/cIN7UcJclUGqw4LpTY0E9J+SW7GgW7&#10;4+Ha8Qadmczmfyddd+E07pT6+my/FyACteEdfrW3WsFkDP9f4g+Qq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CHphwgAAANsAAAAPAAAAAAAAAAAAAAAAAJgCAABkcnMvZG93&#10;bnJldi54bWxQSwUGAAAAAAQABAD1AAAAhwMAAAAA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09;64,0;128,0;0,1418;0,709" o:connectangles="0,0,0,0,0"/>
                        </v:shape>
                        <v:shape id="Diagonal Stripe 50" o:spid="_x0000_s1046" style="position:absolute;left:720;top:40;width:12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OHiFcQA&#10;AADbAAAADwAAAGRycy9kb3ducmV2LnhtbESPzWrDMBCE74W+g9hCb43cNC6pE9mU0EIKuTQ/98Xa&#10;2ibWykhK7Pjpo0Igx2FmvmGWxWBacSbnG8sKXicJCOLS6oYrBfvd98schA/IGlvLpOBCHor88WGJ&#10;mbY9/9J5GyoRIewzVFCH0GVS+rImg35iO+Lo/VlnMETpKqkd9hFuWjlNkndpsOG4UGNHq5rK4/Zk&#10;FPzsd6eRv9CZdP6xOeh2DIe3Uannp+FzASLQEO7hW3utFaQz+P8Sf4DM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h4hXEAAAA2wAAAA8AAAAAAAAAAAAAAAAAmAIAAGRycy9k&#10;b3ducmV2LnhtbFBLBQYAAAAABAAEAPUAAACJAwAAAAA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60,0;120,0;0,1451;0,726" o:connectangles="0,0,0,0,0"/>
                        </v:shape>
                        <v:oval id="Oval 51" o:spid="_x0000_s1047" style="position:absolute;left:400;top:1473;width:366;height:4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mg78QA&#10;AADbAAAADwAAAGRycy9kb3ducmV2LnhtbESPT2sCMRTE7wW/Q3gFbzXbFousRhGLUHqqf9Hbc/Pc&#10;LG5e1iS622/fFAo9DjPzG2Yy62wt7uRD5VjB8yADQVw4XXGpYLtZPo1AhIissXZMCr4pwGzae5hg&#10;rl3LK7qvYykShEOOCkyMTS5lKAxZDAPXECfv7LzFmKQvpfbYJrit5UuWvUmLFacFgw0tDBWX9c0q&#10;eL2u3PvRn7/aqjzUJn7a0w73SvUfu/kYRKQu/of/2h9awXAIv1/SD5DT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A5oO/EAAAA2wAAAA8AAAAAAAAAAAAAAAAAmAIAAGRycy9k&#10;b3ducmV2LnhtbFBLBQYAAAAABAAEAPUAAACJAwAAAAA=&#10;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</v:oval>
                        <v:oval id="Oval 52" o:spid="_x0000_s1048" style="position:absolute;left:5216;top:1437;width:438;height:4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s+mMQA&#10;AADbAAAADwAAAGRycy9kb3ducmV2LnhtbESPQWsCMRSE70L/Q3gFbzVbi1JWo5SKUHqq2ha9PTfP&#10;zdLNy5pEd/33Rih4HGbmG2Y672wtzuRD5VjB8yADQVw4XXGp4HuzfHoFESKyxtoxKbhQgPnsoTfF&#10;XLuWV3Rex1IkCIccFZgYm1zKUBiyGAauIU7ewXmLMUlfSu2xTXBby2GWjaXFitOCwYbeDRV/65NV&#10;8HJcucXOH77aqtzWJn7a/Q/+KtV/7N4mICJ18R7+b39oBaMx3L6kHyB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rPpjEAAAA2wAAAA8AAAAAAAAAAAAAAAAAmAIAAGRycy9k&#10;b3ducmV2LnhtbFBLBQYAAAAABAAEAPUAAACJAwAAAAA=&#10;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</v:oval>
                        <v:oval id="Oval 53" o:spid="_x0000_s1049" style="position:absolute;left:501;top:1623;width:210;height:1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wgIcQA&#10;AADbAAAADwAAAGRycy9kb3ducmV2LnhtbESPQWsCMRSE7wX/Q3gFL0WzCt3KahQRC71UqK335+bt&#10;ZuvmZUlSd/33jVDocZiZb5jVZrCtuJIPjWMFs2kGgrh0uuFawdfn62QBIkRkja1jUnCjAJv16GGF&#10;hXY9f9D1GGuRIBwKVGBi7AopQ2nIYpi6jjh5lfMWY5K+ltpjn+C2lfMsy6XFhtOCwY52hsrL8ccq&#10;yMtD9f50vpmmuuwX37nfVqe2V2r8OGyXICIN8T/8137TCp5f4P4l/QC5/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wsICHEAAAA2wAAAA8AAAAAAAAAAAAAAAAAmAIAAGRycy9k&#10;b3ducmV2LnhtbFBLBQYAAAAABAAEAPUAAACJAwAAAAA=&#10;" fillcolor="gray [1616]" strokecolor="black [3040]">
                          <v:fill color2="#d9d9d9 [496]" rotate="t" angle="180" colors="0 #bcbcbc;22938f #d0d0d0;1 #ededed" focus="100%" type="gradient"/>
                          <v:shadow on="t" color="black" opacity="24903f" origin=",.5" offset="0,.55556mm"/>
                        </v:oval>
                        <v:oval id="Oval 54" o:spid="_x0000_s1050" style="position:absolute;left:5330;top:1623;width:210;height:1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O0U8AA&#10;AADbAAAADwAAAGRycy9kb3ducmV2LnhtbERPz2vCMBS+D/wfwhN2GZpOWJFqFJENvEzQzfuzeW2q&#10;zUtJMlv/e3MYePz4fi/Xg23FjXxoHCt4n2YgiEunG64V/P58TeYgQkTW2DomBXcKsF6NXpZYaNfz&#10;gW7HWIsUwqFABSbGrpAylIYshqnriBNXOW8xJuhrqT32Kdy2cpZlubTYcGow2NHWUHk9/lkFebmv&#10;vt/Od9NU18/5Jfeb6tT2Sr2Oh80CRKQhPsX/7p1W8JHGpi/pB8jV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bO0U8AAAADbAAAADwAAAAAAAAAAAAAAAACYAgAAZHJzL2Rvd25y&#10;ZXYueG1sUEsFBgAAAAAEAAQA9QAAAIUDAAAAAA==&#10;" fillcolor="gray [1616]" strokecolor="black [3040]">
                          <v:fill color2="#d9d9d9 [496]" rotate="t" angle="180" colors="0 #bcbcbc;22938f #d0d0d0;1 #ededed" focus="100%" type="gradient"/>
                          <v:shadow on="t" color="black" opacity="24903f" origin=",.5" offset="0,.55556mm"/>
                        </v:oval>
                      </v:group>
                      <v:group id="Group 3" o:spid="_x0000_s1051" style="position:absolute;left:249;top:3;width:10802;height:1545" coordorigin="249,3" coordsize="10802,15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<v:shape id="Diagonal Stripe 4" o:spid="_x0000_s1052" style="position:absolute;left:2137;top:31;width:25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Yuq8AA&#10;AADbAAAADwAAAGRycy9kb3ducmV2LnhtbERPz2vCMBS+D/Y/hDfYbaabKFqNIjJBYRdbvT+aZ1vW&#10;vJQktl3/enMYePz4fq+3g2lER87XlhV8ThIQxIXVNZcKLvnhYwHCB2SNjWVS8EcetpvXlzWm2vZ8&#10;pi4LpYgh7FNUUIXQplL6oiKDfmJb4sjdrDMYInSl1A77GG4a+ZUkc2mw5thQYUv7iorf7G4UnC75&#10;feRvdGa2WP5cdTOG63RU6v1t2K1ABBrCU/zvPmoF87g+fok/QG4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bYuq8AAAADbAAAADwAAAAAAAAAAAAAAAACYAgAAZHJzL2Rvd25y&#10;ZXYueG1sUEsFBgAAAAAEAAQA9QAAAIU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125,0;250,0;0,1451;0,726" o:connectangles="0,0,0,0,0"/>
                        </v:shape>
                        <v:shape id="Diagonal Stripe 5" o:spid="_x0000_s1053" style="position:absolute;left:1662;top:31;width:25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qLMMIA&#10;AADbAAAADwAAAGRycy9kb3ducmV2LnhtbESPQYvCMBSE78L+h/CEvWmqi6JdoyyisIIXq94fzdu2&#10;2LyUJGq3v94IgsdhZr5hFqvW1OJGzleWFYyGCQji3OqKCwWn43YwA+EDssbaMin4Jw+r5Udvgam2&#10;dz7QLQuFiBD2KSooQ2hSKX1ekkE/tA1x9P6sMxiidIXUDu8Rbmo5TpKpNFhxXCixoXVJ+SW7GgW7&#10;0/Ha8Qadmczm+7Ouu3D+6pT67Lc/3yACteEdfrV/tYLpCJ5f4g+Qy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++osw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125,0;250,0;0,1451;0,726" o:connectangles="0,0,0,0,0"/>
                        </v:shape>
                        <v:shape id="Diagonal Stripe 6" o:spid="_x0000_s1054" style="position:absolute;left:3094;top:31;width:25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gVR8EA&#10;AADbAAAADwAAAGRycy9kb3ducmV2LnhtbESPT4vCMBTE7wt+h/AEb2uqomg1ioiCC17WP/dH82yL&#10;zUtJotZ++o0g7HGYmd8wi1VjKvEg50vLCgb9BARxZnXJuYLzafc9BeEDssbKMil4kYfVsvO1wFTb&#10;J//S4xhyESHsU1RQhFCnUvqsIIO+b2vi6F2tMxiidLnUDp8Rbio5TJKJNFhyXCiwpk1B2e14Nwp+&#10;zqd7y1t0ZjydHS66asNl1CrV6zbrOYhATfgPf9p7rWAyhPeX+APk8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4oFUfBAAAA2wAAAA8AAAAAAAAAAAAAAAAAmAIAAGRycy9kb3du&#10;cmV2LnhtbFBLBQYAAAAABAAEAPUAAACGAwAAAAA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125,0;250,0;0,1451;0,726" o:connectangles="0,0,0,0,0"/>
                        </v:shape>
                        <v:shape id="Diagonal Stripe 7" o:spid="_x0000_s1055" style="position:absolute;left:3580;top:32;width:25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Sw3MMA&#10;AADbAAAADwAAAGRycy9kb3ducmV2LnhtbESPS2vDMBCE74X8B7GB3ho5MQ2JEyWEkEILvTSP+2Jt&#10;bBNrZST5Uf/6qlDocZiZb5jtfjC16Mj5yrKC+SwBQZxbXXGh4Hp5e1mB8AFZY22ZFHyTh/1u8rTF&#10;TNuev6g7h0JECPsMFZQhNJmUPi/JoJ/Zhjh6d+sMhihdIbXDPsJNLRdJspQGK44LJTZ0LCl/nFuj&#10;4ON6aUc+oTOvq/XnTddjuKWjUs/T4bABEWgI/+G/9rtWsEzh90v8AXL3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WSw3MMAAADbAAAADwAAAAAAAAAAAAAAAACYAgAAZHJzL2Rv&#10;d25yZXYueG1sUEsFBgAAAAAEAAQA9QAAAIg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125,0;250,0;0,1451;0,726" o:connectangles="0,0,0,0,0"/>
                        </v:shape>
                        <v:shape id="Diagonal Stripe 8" o:spid="_x0000_s1056" style="position:absolute;left:2620;top:41;width:250;height:1451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0oqMIA&#10;AADbAAAADwAAAGRycy9kb3ducmV2LnhtbESPT4vCMBTE74LfITxhb5ruropWoyzigoIX/90fzbMt&#10;27yUJGq3n94IgsdhZn7DzJeNqcSNnC8tK/gcJCCIM6tLzhWcjr/9CQgfkDVWlknBP3lYLrqdOaba&#10;3nlPt0PIRYSwT1FBEUKdSumzggz6ga2Jo3exzmCI0uVSO7xHuKnkV5KMpcGS40KBNa0Kyv4OV6Ng&#10;ezpeW16jM6PJdHfWVRvO361SH73mZwYiUBPe4Vd7oxWMh/D8En+AXDw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jSio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6;125,0;250,0;0,1451;0,726" o:connectangles="0,0,0,0,0"/>
                        </v:shape>
                        <v:shape id="Diagonal Stripe 9" o:spid="_x0000_s1057" style="position:absolute;left:6736;top:12;width:250;height:1447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MgY8AA&#10;AADbAAAADwAAAGRycy9kb3ducmV2LnhtbESPQYvCMBSE7wv+h/CEva2pLkqtRhFB8LirXrw9m2dT&#10;bF5KE2v895sFweMwM98wy3W0jeip87VjBeNRBoK4dLrmSsHpuPvKQfiArLFxTAqe5GG9GnwssdDu&#10;wb/UH0IlEoR9gQpMCG0hpS8NWfQj1xIn7+o6iyHJrpK6w0eC20ZOsmwmLdacFgy2tDVU3g53q+Dc&#10;53MX5z9ZnV+q9vvpzRh1VOpzGDcLEIFieIdf7b1WMJvC/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UMgY8AAAADbAAAADwAAAAAAAAAAAAAAAACYAgAAZHJzL2Rvd25y&#10;ZXYueG1sUEsFBgAAAAAEAAQA9QAAAIUDAAAAAA=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4;125,0;250,0;0,1447;0,724" o:connectangles="0,0,0,0,0"/>
                        </v:shape>
                        <v:shape id="Diagonal Stripe 10" o:spid="_x0000_s1058" style="position:absolute;left:6944;top:9;width:250;height:1463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KP/b4A&#10;AADbAAAADwAAAGRycy9kb3ducmV2LnhtbERPTYvCMBC9C/6HMII3TbuC1GosIix4dNXL3mabsSk2&#10;k9LEGv/95rCwx8f73lXRdmKkwbeOFeTLDARx7XTLjYLb9XNRgPABWWPnmBS8yUO1n052WGr34i8a&#10;L6ERKYR9iQpMCH0ppa8NWfRL1xMn7u4GiyHBoZF6wFcKt538yLK1tNhyajDY09FQ/bg8rYLvsdi4&#10;uDlnbfHT9Ku3NznqqNR8Fg9bEIFi+Bf/uU9awTqNTV/SD5D7X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NCj/2+AAAA2wAAAA8AAAAAAAAAAAAAAAAAmAIAAGRycy9kb3ducmV2&#10;LnhtbFBLBQYAAAAABAAEAPUAAACDAwAAAAA=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2;125,0;250,0;0,1463;0,732" o:connectangles="0,0,0,0,0"/>
                        </v:shape>
                        <v:shape id="Diagonal Stripe 11" o:spid="_x0000_s1059" style="position:absolute;left:7169;top:49;width:250;height:1439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4qZsIA&#10;AADbAAAADwAAAGRycy9kb3ducmV2LnhtbESPwWrDMBBE74X8g9hCb7WcBoztWAklUOgxSXvJbWNt&#10;LVNrZSzVkf++ChR6HGbmDdPsox3ETJPvHStYZzkI4tbpnjsFnx9vzyUIH5A1Do5JwUIe9rvVQ4O1&#10;djc+0XwOnUgQ9jUqMCGMtZS+NWTRZ24kTt6XmyyGJKdO6glvCW4H+ZLnhbTYc1owONLBUPt9/rEK&#10;LnNZuVgd8768duNm8WaNOir19BhftyACxfAf/mu/awVFBfcv6QfI3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MDipm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0;125,0;250,0;0,1439;0,720" o:connectangles="0,0,0,0,0"/>
                        </v:shape>
                        <v:shape id="Diagonal Stripe 12" o:spid="_x0000_s1060" style="position:absolute;left:7429;top:43;width:250;height:1429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6GwvcIA&#10;AADbAAAADwAAAGRycy9kb3ducmV2LnhtbESPQWvCQBSE74L/YXmF3nQThTamboIIgsfWevH2zL5m&#10;Q7NvQ3aN67/vFgo9DjPzDbOto+3FRKPvHCvIlxkI4sbpjlsF58/DogDhA7LG3jEpeJCHuprPtlhq&#10;d+cPmk6hFQnCvkQFJoShlNI3hiz6pRuIk/flRoshybGVesR7gtterrLsRVrsOC0YHGhvqPk+3ayC&#10;y1RsXNy8Z11xbYf1w5scdVTq+Snu3kAEiuE//Nc+agWvOfx+ST9AV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obC9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15;125,0;250,0;0,1429;0,715" o:connectangles="0,0,0,0,0"/>
                        </v:shape>
                        <v:shape id="Diagonal Stripe 13" o:spid="_x0000_s1061" style="position:absolute;left:7651;top:60;width:250;height:140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MuysAA&#10;AADbAAAADwAAAGRycy9kb3ducmV2LnhtbESPQYvCMBSE74L/ITxhb5qqoLUaRQTB46p72duzeTbF&#10;5qU0scZ/v1lY2OMwM98wm120jeip87VjBdNJBoK4dLrmSsHX9TjOQfiArLFxTAre5GG3HQ42WGj3&#10;4jP1l1CJBGFfoAITQltI6UtDFv3EtcTJu7vOYkiyq6Tu8JXgtpGzLFtIizWnBYMtHQyVj8vTKvju&#10;85WLq8+szm9VO397M0UdlfoYxf0aRKAY/sN/7ZNWsJzB75f0A+T2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3MuysAAAADbAAAADwAAAAAAAAAAAAAAAACYAgAAZHJzL2Rvd25y&#10;ZXYueG1sUEsFBgAAAAAEAAQA9QAAAIUDAAAAAA=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01;125,0;250,0;0,1402;0,701" o:connectangles="0,0,0,0,0"/>
                        </v:shape>
                        <v:shape id="Diagonal Stripe 14" o:spid="_x0000_s1062" style="position:absolute;left:8089;top:63;width:250;height:1409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+LUcEA&#10;AADbAAAADwAAAGRycy9kb3ducmV2LnhtbESPT4vCMBTE78J+h/AWvGmqgtZqlGVhYY/+u3h727xt&#10;is1LaWKN394IgsdhZn7DrLfRNqKnzteOFUzGGQji0umaKwWn488oB+EDssbGMSm4k4ft5mOwxkK7&#10;G++pP4RKJAj7AhWYENpCSl8asujHriVO3r/rLIYku0rqDm8Jbhs5zbK5tFhzWjDY0reh8nK4WgXn&#10;Pl+6uNxldf5XtbO7NxPUUanhZ/xagQgUwzv8av9qBYsZPL+kHyA3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g/i1HBAAAA2wAAAA8AAAAAAAAAAAAAAAAAmAIAAGRycy9kb3du&#10;cmV2LnhtbFBLBQYAAAAABAAEAPUAAACGAwAAAAA=&#10;" path="m,5004l5000,r5000,l,10000,,5004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05;125,0;250,0;0,1409;0,705" o:connectangles="0,0,0,0,0"/>
                        </v:shape>
                        <v:shape id="Diagonal Stripe 15" o:spid="_x0000_s1063" style="position:absolute;left:7862;top:63;width:250;height:1453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YTJcIA&#10;AADbAAAADwAAAGRycy9kb3ducmV2LnhtbESPzWrDMBCE74G+g9hCb7HsNqSOEzmUQqHH5ufS29ba&#10;WibWyliqo7x9FQjkOMzMN8xmG20vJhp951hBkeUgiBunO24VHA8f8xKED8gae8ek4EIetvXDbIOV&#10;dmfe0bQPrUgQ9hUqMCEMlZS+MWTRZ24gTt6vGy2GJMdW6hHPCW57+ZznS2mx47RgcKB3Q81p/2cV&#10;fE/lysXVV96VP+3wcvGmQB2VenqMb2sQgWK4h2/tT63gdQHXL+kHy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1hMlwgAAANsAAAAPAAAAAAAAAAAAAAAAAJgCAABkcnMvZG93&#10;bnJldi54bWxQSwUGAAAAAAQABAD1AAAAhwMAAAAA&#10;" path="m,5003l5000,r5000,l,10000,,5003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27;125,0;250,0;0,1453;0,727" o:connectangles="0,0,0,0,0"/>
                        </v:shape>
                        <v:shape id="Diagonal Stripe 16" o:spid="_x0000_s1064" style="position:absolute;left:8279;top:76;width:250;height:1409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q2vsIA&#10;AADbAAAADwAAAGRycy9kb3ducmV2LnhtbESPzWrDMBCE74G+g9hCb7HslqSOEzmUQqHH5ufS29ba&#10;WibWyliqo7x9FQjkOMzMN8xmG20vJhp951hBkeUgiBunO24VHA8f8xKED8gae8ek4EIetvXDbIOV&#10;dmfe0bQPrUgQ9hUqMCEMlZS+MWTRZ24gTt6vGy2GJMdW6hHPCW57+ZznS2mx47RgcKB3Q81p/2cV&#10;fE/lysXVV96VP+3wcvGmQB2VenqMb2sQgWK4h2/tT63gdQHXL+kHy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mra+wgAAANsAAAAPAAAAAAAAAAAAAAAAAJgCAABkcnMvZG93&#10;bnJldi54bWxQSwUGAAAAAAQABAD1AAAAhwMAAAAA&#10;" path="m,5004l5000,r5000,l,10000,,5004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05;125,0;250,0;0,1409;0,705" o:connectangles="0,0,0,0,0"/>
                        </v:shape>
                        <v:shape id="Diagonal Stripe 17" o:spid="_x0000_s1065" style="position:absolute;left:8492;top:60;width:250;height:1409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goycIA&#10;AADbAAAADwAAAGRycy9kb3ducmV2LnhtbESPwWrDMBBE74X+g9hCb43sFhzHiWJCIJBj6vTS29ba&#10;WibWyliqo/x9VCj0OMzMG2ZTRzuImSbfO1aQLzIQxK3TPXcKPs6HlxKED8gaB8ek4EYe6u3jwwYr&#10;7a78TnMTOpEg7CtUYEIYKyl9a8iiX7iROHnfbrIYkpw6qSe8Jrgd5GuWFdJiz2nB4Eh7Q+2l+bEK&#10;Pudy5eLqlPXlVze+3bzJUUelnp/ibg0iUAz/4b/2UStYFvD7Jf0Aub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SCjJwgAAANsAAAAPAAAAAAAAAAAAAAAAAJgCAABkcnMvZG93&#10;bnJldi54bWxQSwUGAAAAAAQABAD1AAAAhwMAAAAA&#10;" path="m,5004l5000,r5000,l,10000,,5004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05;125,0;250,0;0,1409;0,705" o:connectangles="0,0,0,0,0"/>
                        </v:shape>
                        <v:shape id="Diagonal Stripe 18" o:spid="_x0000_s1066" style="position:absolute;left:8729;top:34;width:250;height:1409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wSNUsAA&#10;AADbAAAADwAAAGRycy9kb3ducmV2LnhtbESPQYvCMBSE7wv+h/CEva2pLmitRhFB8LirXrw9m2dT&#10;bF5KE2v895sFweMwM98wy3W0jeip87VjBeNRBoK4dLrmSsHpuPvKQfiArLFxTAqe5GG9GnwssdDu&#10;wb/UH0IlEoR9gQpMCG0hpS8NWfQj1xIn7+o6iyHJrpK6w0eC20ZOsmwqLdacFgy2tDVU3g53q+Dc&#10;53MX5z9ZnV+q9vvpzRh1VOpzGDcLEIFieIdf7b1WMJvB/5f0A+Tq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wSNUsAAAADbAAAADwAAAAAAAAAAAAAAAACYAgAAZHJzL2Rvd25y&#10;ZXYueG1sUEsFBgAAAAAEAAQA9QAAAIUDAAAAAA==&#10;" path="m,5004l5000,r5000,l,10000,,5004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05;125,0;250,0;0,1409;0,705" o:connectangles="0,0,0,0,0"/>
                        </v:shape>
                        <v:shape id="Diagonal Stripe 19" o:spid="_x0000_s1067" style="position:absolute;left:8954;top:43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sZIL0A&#10;AADbAAAADwAAAGRycy9kb3ducmV2LnhtbERPTYvCMBC9C/6HMII3TVVwazWKCIJHdfeyt7EZm2Iz&#10;KU2s8d+bw8IeH+97s4u2ET11vnasYDbNQBCXTtdcKfj5Pk5yED4ga2wck4I3edhth4MNFtq9+EL9&#10;NVQihbAvUIEJoS2k9KUhi37qWuLE3V1nMSTYVVJ3+ErhtpHzLFtKizWnBoMtHQyVj+vTKvjt85WL&#10;q3NW57eqXby9maGOSo1Hcb8GESiGf/Gf+6QVfKWx6Uv6AXL7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psZIL0AAADbAAAADwAAAAAAAAAAAAAAAACYAgAAZHJzL2Rvd25yZXYu&#10;eG1sUEsFBgAAAAAEAAQA9QAAAIIDAAAAAA=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0" o:spid="_x0000_s1068" style="position:absolute;left:9154;top:43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e8u8IA&#10;AADbAAAADwAAAGRycy9kb3ducmV2LnhtbESPzWrDMBCE74W+g9hAbrWcFhLbiRJKodBj/i69ba2N&#10;ZWKtjKU6yttHgUCOw8x8w6w20XZipMG3jhXMshwEce10y42C4+H7rQDhA7LGzjEpuJKHzfr1ZYWV&#10;dhfe0bgPjUgQ9hUqMCH0lZS+NmTRZ64nTt7JDRZDkkMj9YCXBLedfM/zubTYclow2NOXofq8/7cK&#10;fseidLHc5m3x1/QfV29mqKNS00n8XIIIFMMz/Gj/aAWLEu5f0g+Q6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J17y7wgAAANsAAAAPAAAAAAAAAAAAAAAAAJgCAABkcnMvZG93&#10;bnJldi54bWxQSwUGAAAAAAQABAD1AAAAhwMAAAAA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1" o:spid="_x0000_s1069" style="position:absolute;left:9364;top:63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ThlAb4A&#10;AADbAAAADwAAAGRycy9kb3ducmV2LnhtbERPz2vCMBS+D/wfwhO8rakORlubiggDj5vbxduzeTbF&#10;5qU0WY3/vTkMdvz4fte7aAcx0+R7xwrWWQ6CuHW6507Bz/fHawHCB2SNg2NS8CAPu2bxUmOl3Z2/&#10;aD6FTqQQ9hUqMCGMlZS+NWTRZ24kTtzVTRZDglMn9YT3FG4Hucnzd2mx59RgcKSDofZ2+rUKznNR&#10;ulh+5n1x6ca3hzdr1FGp1TLutyACxfAv/nMftYIirU9f0g+Qz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04ZQG+AAAA2wAAAA8AAAAAAAAAAAAAAAAAmAIAAGRycy9kb3ducmV2&#10;LnhtbFBLBQYAAAAABAAEAPUAAACDAwAAAAA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2" o:spid="_x0000_s1070" style="position:absolute;left:9594;top:23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nTAmsEA&#10;AADbAAAADwAAAGRycy9kb3ducmV2LnhtbESPwWrDMBBE74X8g9hAb7XsFortRAkhUMgxdXvpbWtt&#10;LBNrZSzFkf++KhR6HGbmDbPdRzuImSbfO1ZQZDkI4tbpnjsFnx9vTyUIH5A1Do5JwUIe9rvVwxZr&#10;7e78TnMTOpEg7GtUYEIYayl9a8iiz9xInLyLmyyGJKdO6gnvCW4H+Zznr9Jiz2nB4EhHQ+21uVkF&#10;X3NZuVid87787saXxZsCdVTqcR0PGxCBYvgP/7VPWkFZwO+X9APk7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J0wJrBAAAA2wAAAA8AAAAAAAAAAAAAAAAAmAIAAGRycy9kb3du&#10;cmV2LnhtbFBLBQYAAAAABAAEAPUAAACGAwAAAAA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3" o:spid="_x0000_s1071" style="position:absolute;left:9834;top:3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qZe7cIA&#10;AADbAAAADwAAAGRycy9kb3ducmV2LnhtbESPwWrDMBBE74H+g9hCb7GcFIrtWgmlEOixTXvJbWtt&#10;LBNrZSzFlv++CgR6HGbmDVPvo+3FRKPvHCvYZDkI4sbpjlsFP9+HdQHCB2SNvWNSsJCH/e5hVWOl&#10;3cxfNB1DKxKEfYUKTAhDJaVvDFn0mRuIk3d2o8WQ5NhKPeKc4LaX2zx/kRY7TgsGB3o31FyOV6vg&#10;NBWli+Vn3hW/7fC8eLNBHZV6eoxvryACxfAfvrc/tIJiC7cv6QfI3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pl7twgAAANsAAAAPAAAAAAAAAAAAAAAAAJgCAABkcnMvZG93&#10;bnJldi54bWxQSwUGAAAAAAQABAD1AAAAhwMAAAAA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4" o:spid="_x0000_s1072" style="position:absolute;left:10081;top:33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r7dsIA&#10;AADbAAAADwAAAGRycy9kb3ducmV2LnhtbESPwWrDMBBE74X+g9hCb7WcGoLtWgmlEOixTXLJbWtt&#10;LBNrZSzFkf++KhRyHGbmDdNsox3ETJPvHStYZTkI4tbpnjsFx8PupQThA7LGwTEpWMjDdvP40GCt&#10;3Y2/ad6HTiQI+xoVmBDGWkrfGrLoMzcSJ+/sJoshyamTesJbgttBvub5WlrsOS0YHOnDUHvZX62C&#10;01xWLlZfeV/+dGOxeLNCHZV6forvbyACxXAP/7c/tYKygL8v6QfIz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6vt2wgAAANsAAAAPAAAAAAAAAAAAAAAAAJgCAABkcnMvZG93&#10;bnJldi54bWxQSwUGAAAAAAQABAD1AAAAhwMAAAAA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5" o:spid="_x0000_s1073" style="position:absolute;left:10264;top:53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NjAsEA&#10;AADbAAAADwAAAGRycy9kb3ducmV2LnhtbESPT4vCMBTE78J+h/AEb5rqitSuURZB2KP/Lnt727xt&#10;is1LaWKN394IgsdhZn7DrDbRNqKnzteOFUwnGQji0umaKwXn026cg/ABWWPjmBTcycNm/TFYYaHd&#10;jQ/UH0MlEoR9gQpMCG0hpS8NWfQT1xIn7991FkOSXSV1h7cEt42cZdlCWqw5LRhsaWuovByvVsFv&#10;ny9dXO6zOv+r2s+7N1PUUanRMH5/gQgUwzv8av9oBfkcnl/SD5Dr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IDYwLBAAAA2wAAAA8AAAAAAAAAAAAAAAAAmAIAAGRycy9kb3du&#10;cmV2LnhtbFBLBQYAAAAABAAEAPUAAACGAwAAAAA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6" o:spid="_x0000_s1074" style="position:absolute;left:10801;top:31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/GmcEA&#10;AADbAAAADwAAAGRycy9kb3ducmV2LnhtbESPT4vCMBTE78J+h/AEb5rqotSuURZB2KP/Lnt727xt&#10;is1LaWKN394IgsdhZn7DrDbRNqKnzteOFUwnGQji0umaKwXn026cg/ABWWPjmBTcycNm/TFYYaHd&#10;jQ/UH0MlEoR9gQpMCG0hpS8NWfQT1xIn7991FkOSXSV1h7cEt42cZdlCWqw5LRhsaWuovByvVsFv&#10;ny9dXO6zOv+r2s+7N1PUUanRMH5/gQgUwzv8av9oBfkcnl/SD5Dr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1PxpnBAAAA2wAAAA8AAAAAAAAAAAAAAAAAmAIAAGRycy9kb3du&#10;cmV2LnhtbFBLBQYAAAAABAAEAPUAAACGAwAAAAA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7" o:spid="_x0000_s1075" style="position:absolute;left:10474;top:76;width:250;height:1472;rotation:-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1Y7sAA&#10;AADbAAAADwAAAGRycy9kb3ducmV2LnhtbESPQYvCMBSE7wv+h/CEva2pClKrUUQQPKq7F2/P5tkU&#10;m5fSxBr//UYQPA4z8w2zXEfbiJ46XztWMB5lIIhLp2uuFPz97n5yED4ga2wck4IneVivBl9LLLR7&#10;8JH6U6hEgrAvUIEJoS2k9KUhi37kWuLkXV1nMSTZVVJ3+Ehw28hJls2kxZrTgsGWtobK2+luFZz7&#10;fO7i/JDV+aVqp09vxqijUt/DuFmACBTDJ/xu77WCfAavL+kHyNU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Z1Y7sAAAADbAAAADwAAAAAAAAAAAAAAAACYAgAAZHJzL2Rvd25y&#10;ZXYueG1sUEsFBgAAAAAEAAQA9QAAAIUDAAAAAA=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736;125,0;250,0;0,1472;0,736" o:connectangles="0,0,0,0,0"/>
                        </v:shape>
                        <v:shape id="Diagonal Stripe 28" o:spid="_x0000_s1076" style="position:absolute;left:1033;top:64;width:251;height:1345;rotation:-5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NQJcMA&#10;AADbAAAADwAAAGRycy9kb3ducmV2LnhtbESPQWvCQBSE70L/w/IKvemmLbZpzCpFLCj0YjT3R/aZ&#10;hGbfht1V0/x6t1DwOMzMN0y+GkwnLuR8a1nB8ywBQVxZ3XKt4Hj4mqYgfEDW2FkmBb/kYbV8mOSY&#10;aXvlPV2KUIsIYZ+hgiaEPpPSVw0Z9DPbE0fvZJ3BEKWrpXZ4jXDTyZckeZMGW44LDfa0bqj6Kc5G&#10;we54OI+8QWfm6cd3qbsxlK+jUk+Pw+cCRKAh3MP/7a1WkL7D35f4A+Ty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lNQJcMAAADbAAAADwAAAAAAAAAAAAAAAACYAgAAZHJzL2Rv&#10;d25yZXYueG1sUEsFBgAAAAAEAAQA9QAAAIgDAAAAAA==&#10;" path="m,5004l5020,r4980,l,10000,,5004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673;126,0;251,0;0,1345;0,673" o:connectangles="0,0,0,0,0"/>
                        </v:shape>
                        <v:shape id="Diagonal Stripe 29" o:spid="_x0000_s1077" style="position:absolute;left:786;top:135;width:231;height:1212;rotation:-9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W8tMEA&#10;AADbAAAADwAAAGRycy9kb3ducmV2LnhtbERPTWvCQBC9F/wPywi91Y0eRFPXUAK2Qr2opedpdkzW&#10;ZmdDZtW0v757KHh8vO9VMfhWXakXF9jAdJKBIq6CdVwb+DhunhagJCJbbAOTgR8SKNajhxXmNtx4&#10;T9dDrFUKYcnRQBNjl2stVUMeZRI64sSdQu8xJtjX2vZ4S+G+1bMsm2uPjlNDgx2VDVXfh4s3wDN5&#10;ez+7426/7MqvV/e7+5yLGPM4Hl6eQUUa4l38795aA4s0Nn1JP0Cv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1vLTBAAAA2wAAAA8AAAAAAAAAAAAAAAAAmAIAAGRycy9kb3du&#10;cmV2LnhtbFBLBQYAAAAABAAEAPUAAACGAwAAAAA=&#10;" path="m,5000l5022,r4978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606;116,0;231,0;0,1212;0,606" o:connectangles="0,0,0,0,0"/>
                        </v:shape>
                        <v:shape id="Diagonal Stripe 30" o:spid="_x0000_s1078" style="position:absolute;left:534;top:234;width:198;height:1090;rotation:-11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HdcBMMA&#10;AADbAAAADwAAAGRycy9kb3ducmV2LnhtbESPT4vCMBTE74LfITxhb5qq7KrVKCK4el3/IN6ezbMt&#10;Ni+lydbqpzfCwh6HmfkNM1s0phA1VS63rKDfi0AQJ1bnnCo47NfdMQjnkTUWlknBgxws5u3WDGNt&#10;7/xD9c6nIkDYxagg876MpXRJRgZdz5bEwbvayqAPskqlrvAe4KaQgyj6kgZzDgsZlrTKKLntfo2C&#10;oR8138/PY72pzeWwKU5n99yflfroNMspCE+N/w//tbdawXgC7y/hB8j5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HdcBMMAAADbAAAADwAAAAAAAAAAAAAAAACYAgAAZHJzL2Rv&#10;d25yZXYueG1sUEsFBgAAAAAEAAQA9QAAAIgDAAAAAA=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545;99,0;198,0;0,1090;0,545" o:connectangles="0,0,0,0,0"/>
                        </v:shape>
                        <v:shape id="Diagonal Stripe 31" o:spid="_x0000_s1079" style="position:absolute;left:249;top:365;width:196;height:808;rotation:-13;visibility:visible;mso-wrap-style:square;v-text-anchor:middle" coordsize="10000,1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iH28EA&#10;AADbAAAADwAAAGRycy9kb3ducmV2LnhtbERPz2vCMBS+D/Y/hDfYbU0dVGpnFOkYbIeBtu7+SJ5t&#10;tXkpTVa7/345CB4/vt/r7Wx7MdHoO8cKFkkKglg703Gj4Fh/vOQgfEA22DsmBX/kYbt5fFhjYdyV&#10;DzRVoRExhH2BCtoQhkJKr1uy6BM3EEfu5EaLIcKxkWbEawy3vXxN06W02HFsaHGgsiV9qX6tgp+L&#10;TvWgF+eszN+/v7J8X5e7vVLPT/PuDUSgOdzFN/enUbCK6+OX+APk5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Joh9vBAAAA2wAAAA8AAAAAAAAAAAAAAAAAmAIAAGRycy9kb3du&#10;cmV2LnhtbFBLBQYAAAAABAAEAPUAAACGAwAAAAA=&#10;" path="m,5000l5000,r5000,l,10000,,5000xe" fillcolor="#506329 [1638]" stroked="f">
                          <v:fill color2="#93b64c [3014]" rotate="t" angle="180" colors="0 #769535;52429f #9bc348;1 #9cc746" focus="100%" type="gradient">
                            <o:fill v:ext="view" type="gradientUnscaled"/>
                          </v:fill>
                          <v:shadow on="t" color="black" opacity="22937f" origin=",.5" offset="0,.63889mm"/>
                          <v:path arrowok="t" o:connecttype="custom" o:connectlocs="0,404;98,0;196,0;0,808;0,404" o:connectangles="0,0,0,0,0"/>
                        </v:shape>
                      </v:group>
                    </v:group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9648" behindDoc="0" locked="0" layoutInCell="1" allowOverlap="1" wp14:anchorId="23A73E53" wp14:editId="620ECBCB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1817370</wp:posOffset>
                      </wp:positionV>
                      <wp:extent cx="667385" cy="441325"/>
                      <wp:effectExtent l="6985" t="5715" r="11430" b="10160"/>
                      <wp:wrapNone/>
                      <wp:docPr id="34" name="Text Box 2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7385" cy="441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C4C2B" w:rsidRPr="00BC4C2B" w:rsidRDefault="00BC4C2B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Power Suppl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7" o:spid="_x0000_s1034" type="#_x0000_t202" style="position:absolute;margin-left:10.95pt;margin-top:143.1pt;width:52.55pt;height:34.75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">
                      <v:textbox>
                        <w:txbxContent>
                          <w:p w:rsidR="00BC4C2B" w:rsidRPr="00BC4C2B" w:rsidRDefault="00BC4C2B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Power Suppl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CAD1C2F" wp14:editId="481F376D">
                      <wp:simplePos x="0" y="0"/>
                      <wp:positionH relativeFrom="column">
                        <wp:posOffset>1377950</wp:posOffset>
                      </wp:positionH>
                      <wp:positionV relativeFrom="paragraph">
                        <wp:posOffset>1583055</wp:posOffset>
                      </wp:positionV>
                      <wp:extent cx="944880" cy="276225"/>
                      <wp:effectExtent l="7620" t="9525" r="9525" b="9525"/>
                      <wp:wrapNone/>
                      <wp:docPr id="33" name="Text Box 2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44880" cy="2762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C4C2B" w:rsidRPr="00BC4C2B" w:rsidRDefault="00BC4C2B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DC Mot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8" o:spid="_x0000_s1035" type="#_x0000_t202" style="position:absolute;margin-left:108.5pt;margin-top:124.65pt;width:74.4pt;height:21.7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">
                      <v:textbox>
                        <w:txbxContent>
                          <w:p w:rsidR="00BC4C2B" w:rsidRPr="00BC4C2B" w:rsidRDefault="00BC4C2B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DC Mot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5552" behindDoc="0" locked="0" layoutInCell="1" allowOverlap="1" wp14:anchorId="709E3047" wp14:editId="7FAF1245">
                      <wp:simplePos x="0" y="0"/>
                      <wp:positionH relativeFrom="column">
                        <wp:posOffset>3473450</wp:posOffset>
                      </wp:positionH>
                      <wp:positionV relativeFrom="paragraph">
                        <wp:posOffset>1710055</wp:posOffset>
                      </wp:positionV>
                      <wp:extent cx="1017270" cy="466725"/>
                      <wp:effectExtent l="7620" t="12700" r="13335" b="6350"/>
                      <wp:wrapNone/>
                      <wp:docPr id="32" name="Text Box 2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17270" cy="4667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C3026" w:rsidRPr="00CC3026" w:rsidRDefault="00CC3026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 xml:space="preserve">    </w:t>
                                  </w:r>
                                  <w:r w:rsidRPr="00CC3026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DC Mot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0" o:spid="_x0000_s1036" type="#_x0000_t202" style="position:absolute;margin-left:273.5pt;margin-top:134.65pt;width:80.1pt;height:36.7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" strokecolor="white [3212]">
                      <v:textbox>
                        <w:txbxContent>
                          <w:p w:rsidR="00CC3026" w:rsidRPr="00CC3026" w:rsidRDefault="00CC3026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    </w:t>
                            </w:r>
                            <w:r w:rsidRPr="00CC3026">
                              <w:rPr>
                                <w:sz w:val="22"/>
                                <w:szCs w:val="22"/>
                                <w:lang w:val="en-IN"/>
                              </w:rPr>
                              <w:t>DC Mot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4528" behindDoc="0" locked="0" layoutInCell="1" allowOverlap="1" wp14:anchorId="7A5CD248" wp14:editId="55FBFFAD">
                      <wp:simplePos x="0" y="0"/>
                      <wp:positionH relativeFrom="column">
                        <wp:posOffset>1697355</wp:posOffset>
                      </wp:positionH>
                      <wp:positionV relativeFrom="paragraph">
                        <wp:posOffset>148590</wp:posOffset>
                      </wp:positionV>
                      <wp:extent cx="125730" cy="142875"/>
                      <wp:effectExtent l="0" t="0" r="26670" b="28575"/>
                      <wp:wrapNone/>
                      <wp:docPr id="31" name="Oval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965F171" id="Oval 30" o:spid="_x0000_s1026" style="position:absolute;margin-left:133.65pt;margin-top:11.7pt;width:9.9pt;height:11.25pt;z-index:25173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" fillcolor="red" strokecolor="#622423 [1605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3F8C82DD" wp14:editId="0C852B29">
                      <wp:simplePos x="0" y="0"/>
                      <wp:positionH relativeFrom="column">
                        <wp:posOffset>8753475</wp:posOffset>
                      </wp:positionH>
                      <wp:positionV relativeFrom="paragraph">
                        <wp:posOffset>405765</wp:posOffset>
                      </wp:positionV>
                      <wp:extent cx="1330325" cy="314325"/>
                      <wp:effectExtent l="10795" t="13335" r="11430" b="5715"/>
                      <wp:wrapNone/>
                      <wp:docPr id="30" name="Text Box 2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0325" cy="3143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CC3026" w:rsidRPr="00CC3026" w:rsidRDefault="00CC3026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CC3026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Conveyor Bel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45" o:spid="_x0000_s1037" type="#_x0000_t202" style="position:absolute;margin-left:689.25pt;margin-top:31.95pt;width:104.75pt;height:24.7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" strokecolor="white [3212]">
                      <v:textbox>
                        <w:txbxContent>
                          <w:p w:rsidR="00CC3026" w:rsidRPr="00CC3026" w:rsidRDefault="00CC3026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CC3026">
                              <w:rPr>
                                <w:sz w:val="22"/>
                                <w:szCs w:val="22"/>
                                <w:lang w:val="en-IN"/>
                              </w:rPr>
                              <w:t>Conveyor Bel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6BD57352" wp14:editId="76B6102A">
                      <wp:simplePos x="0" y="0"/>
                      <wp:positionH relativeFrom="column">
                        <wp:posOffset>5052695</wp:posOffset>
                      </wp:positionH>
                      <wp:positionV relativeFrom="paragraph">
                        <wp:posOffset>1748790</wp:posOffset>
                      </wp:positionV>
                      <wp:extent cx="995680" cy="259715"/>
                      <wp:effectExtent l="5715" t="13335" r="8255" b="12700"/>
                      <wp:wrapNone/>
                      <wp:docPr id="29" name="Text Box 2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95680" cy="25971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9B0027" w:rsidRPr="009B0027" w:rsidRDefault="009B0027">
                                  <w:pPr>
                                    <w:rPr>
                                      <w:lang w:val="en-IN"/>
                                    </w:rPr>
                                  </w:pPr>
                                  <w:r>
                                    <w:rPr>
                                      <w:lang w:val="en-IN"/>
                                    </w:rPr>
                                    <w:t>Servo Moto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10" o:spid="_x0000_s1038" type="#_x0000_t202" style="position:absolute;margin-left:397.85pt;margin-top:137.7pt;width:78.4pt;height:20.4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" strokecolor="white [3212]">
                      <v:textbox>
                        <w:txbxContent>
                          <w:p w:rsidR="009B0027" w:rsidRPr="009B0027" w:rsidRDefault="009B0027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Servo Moto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5616" behindDoc="0" locked="0" layoutInCell="1" allowOverlap="1" wp14:anchorId="4197135E" wp14:editId="5BCEDD94">
                      <wp:simplePos x="0" y="0"/>
                      <wp:positionH relativeFrom="column">
                        <wp:posOffset>5006340</wp:posOffset>
                      </wp:positionH>
                      <wp:positionV relativeFrom="paragraph">
                        <wp:posOffset>1064260</wp:posOffset>
                      </wp:positionV>
                      <wp:extent cx="199390" cy="174625"/>
                      <wp:effectExtent l="0" t="0" r="10160" b="15875"/>
                      <wp:wrapNone/>
                      <wp:docPr id="28" name="Oval 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9390" cy="1746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26DF8F9" id="Oval 266" o:spid="_x0000_s1026" style="position:absolute;margin-left:394.2pt;margin-top:83.8pt;width:15.7pt;height:13.7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" fillcolor="red" strokecolor="#622423 [1605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8688" behindDoc="0" locked="0" layoutInCell="1" allowOverlap="1" wp14:anchorId="2A176E34" wp14:editId="5FEB88E5">
                      <wp:simplePos x="0" y="0"/>
                      <wp:positionH relativeFrom="column">
                        <wp:posOffset>5052695</wp:posOffset>
                      </wp:positionH>
                      <wp:positionV relativeFrom="paragraph">
                        <wp:posOffset>255905</wp:posOffset>
                      </wp:positionV>
                      <wp:extent cx="69850" cy="518795"/>
                      <wp:effectExtent l="76200" t="57150" r="82550" b="90805"/>
                      <wp:wrapNone/>
                      <wp:docPr id="219" name="Rectangle 2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9850" cy="5187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 w="28575" cmpd="sng">
                                <a:solidFill>
                                  <a:schemeClr val="accent1">
                                    <a:shade val="50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A748E7" id="Rectangle 218" o:spid="_x0000_s1026" style="position:absolute;margin-left:397.85pt;margin-top:20.15pt;width:5.5pt;height:40.8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" fillcolor="black [3213]" strokecolor="#243f60 [1604]" strokeweight="2.25pt">
                      <v:stroke dashstyle="1 1"/>
                      <v:shadow on="t" color="black" opacity="24903f" origin=",.5" offset="0,.55556mm"/>
                      <v:path arrowok="t"/>
                    </v:rect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3568" behindDoc="0" locked="0" layoutInCell="1" allowOverlap="1" wp14:anchorId="69EFA862" wp14:editId="2A1BA6B9">
                      <wp:simplePos x="0" y="0"/>
                      <wp:positionH relativeFrom="column">
                        <wp:posOffset>4965065</wp:posOffset>
                      </wp:positionH>
                      <wp:positionV relativeFrom="paragraph">
                        <wp:posOffset>800735</wp:posOffset>
                      </wp:positionV>
                      <wp:extent cx="274955" cy="222250"/>
                      <wp:effectExtent l="0" t="0" r="10795" b="25400"/>
                      <wp:wrapNone/>
                      <wp:docPr id="218" name="&quot;No&quot; Symbol 2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74955" cy="222250"/>
                              </a:xfrm>
                              <a:prstGeom prst="noSmoking">
                                <a:avLst/>
                              </a:prstGeom>
                              <a:gradFill>
                                <a:gsLst>
                                  <a:gs pos="0">
                                    <a:schemeClr val="dk1">
                                      <a:lumMod val="90000"/>
                                      <a:lumOff val="10000"/>
                                    </a:schemeClr>
                                  </a:gs>
                                  <a:gs pos="50000">
                                    <a:schemeClr val="dk1">
                                      <a:lumMod val="95000"/>
                                      <a:lumOff val="5000"/>
                                    </a:schemeClr>
                                  </a:gs>
                                  <a:gs pos="100000">
                                    <a:schemeClr val="dk1">
                                      <a:lumMod val="95000"/>
                                      <a:lumOff val="5000"/>
                                    </a:schemeClr>
                                  </a:gs>
                                </a:gsLst>
                                <a:lin ang="5400000" scaled="0"/>
                              </a:gradFill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C9BB5C" id="_x0000_t57" coordsize="21600,21600" o:spt="57" adj="2700" path="m,10800qy10800,,21600,10800,10800,21600,,10800xar@0@0@16@16@12@14@15@13xar@0@0@16@16@13@15@14@12xe">
                      <v:stroke joinstyle="miter"/>
                      <v:formulas>
                        <v:f eqn="val #0"/>
                        <v:f eqn="prod @0 2 1"/>
                        <v:f eqn="sum 21600 0 @1"/>
                        <v:f eqn="prod @2 @2 1"/>
                        <v:f eqn="prod @0 @0 1"/>
                        <v:f eqn="sum @3 0 @4"/>
                        <v:f eqn="prod @5 1 8"/>
                        <v:f eqn="sqrt @6"/>
                        <v:f eqn="prod @4 1 8"/>
                        <v:f eqn="sqrt @8"/>
                        <v:f eqn="sum @7 @9 0"/>
                        <v:f eqn="sum @7 0 @9"/>
                        <v:f eqn="sum @10 10800 0"/>
                        <v:f eqn="sum 10800 0 @10"/>
                        <v:f eqn="sum @11 10800 0"/>
                        <v:f eqn="sum 10800 0 @11"/>
                        <v:f eqn="sum 21600 0 @0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7200"/>
                      </v:handles>
                    </v:shapetype>
                    <v:shape id="&quot;No&quot; Symbol 217" o:spid="_x0000_s1026" type="#_x0000_t57" style="position:absolute;margin-left:390.95pt;margin-top:63.05pt;width:21.65pt;height:17.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" adj="3274" fillcolor="#1a1a1a [2896]" strokecolor="black [1600]" strokeweight="2pt">
                      <v:fill color2="#0d0d0d [3056]" colors="0 #191919;.5 #0d0d0d;1 #0d0d0d" focus="100%" type="gradient">
                        <o:fill v:ext="view" type="gradientUnscaled"/>
                      </v:fill>
                      <v:path arrowok="t"/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91520" behindDoc="0" locked="0" layoutInCell="1" allowOverlap="1" wp14:anchorId="01D7C900" wp14:editId="4E46A48B">
                      <wp:simplePos x="0" y="0"/>
                      <wp:positionH relativeFrom="column">
                        <wp:posOffset>5432425</wp:posOffset>
                      </wp:positionH>
                      <wp:positionV relativeFrom="paragraph">
                        <wp:posOffset>796290</wp:posOffset>
                      </wp:positionV>
                      <wp:extent cx="45085" cy="806450"/>
                      <wp:effectExtent l="0" t="0" r="12065" b="12700"/>
                      <wp:wrapNone/>
                      <wp:docPr id="27" name="Rectangle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5085" cy="8064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1B7B35" id="Rectangle 178" o:spid="_x0000_s1026" style="position:absolute;margin-left:427.75pt;margin-top:62.7pt;width:3.55pt;height:63.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" fillcolor="black [3200]" strokecolor="black [1600]" strokeweight="2pt">
                      <v:path arrowok="t"/>
                    </v:rect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89472" behindDoc="0" locked="0" layoutInCell="1" allowOverlap="1" wp14:anchorId="07235466" wp14:editId="716986BF">
                      <wp:simplePos x="0" y="0"/>
                      <wp:positionH relativeFrom="column">
                        <wp:posOffset>5459095</wp:posOffset>
                      </wp:positionH>
                      <wp:positionV relativeFrom="paragraph">
                        <wp:posOffset>1477645</wp:posOffset>
                      </wp:positionV>
                      <wp:extent cx="295275" cy="227965"/>
                      <wp:effectExtent l="0" t="0" r="9525" b="19685"/>
                      <wp:wrapNone/>
                      <wp:docPr id="23" name="Group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 flipH="1">
                                <a:off x="0" y="0"/>
                                <a:ext cx="295275" cy="227965"/>
                                <a:chOff x="-1" y="0"/>
                                <a:chExt cx="1161" cy="558"/>
                              </a:xfrm>
                            </wpg:grpSpPr>
                            <wps:wsp>
                              <wps:cNvPr id="24" name="Can 67"/>
                              <wps:cNvSpPr/>
                              <wps:spPr>
                                <a:xfrm rot="5400000">
                                  <a:off x="119" y="-120"/>
                                  <a:ext cx="558" cy="797"/>
                                </a:xfrm>
                                <a:prstGeom prst="can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25" name="Rectangle 70"/>
                              <wps:cNvSpPr/>
                              <wps:spPr>
                                <a:xfrm rot="16200000">
                                  <a:off x="874" y="53"/>
                                  <a:ext cx="120" cy="452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CB86E95" id="Group 172" o:spid="_x0000_s1026" style="position:absolute;margin-left:429.85pt;margin-top:116.35pt;width:23.25pt;height:17.95pt;flip:x;z-index:251689472" coordorigin="-1" coordsize="1161,5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">
                      <v:shapetype id="_x0000_t22" coordsize="21600,21600" o:spt="22" adj="5400" path="m10800,qx0@1l0@2qy10800,21600,21600@2l21600@1qy10800,xem0@1qy10800@0,21600@1nfe">
                        <v:formulas>
                          <v:f eqn="val #0"/>
                          <v:f eqn="prod #0 1 2"/>
                          <v:f eqn="sum height 0 @1"/>
                        </v:formulas>
                        <v:path o:extrusionok="f" gradientshapeok="t" o:connecttype="custom" o:connectlocs="10800,@0;10800,0;0,10800;10800,21600;21600,10800" o:connectangles="270,270,180,90,0" textboxrect="0,@0,21600,@2"/>
                        <v:handles>
                          <v:h position="center,#0" yrange="0,10800"/>
                        </v:handles>
                        <o:complex v:ext="view"/>
                      </v:shapetype>
                      <v:shape id="Can 67" o:spid="_x0000_s1027" type="#_x0000_t22" style="position:absolute;left:119;top:-120;width:558;height:797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6kzcYA&#10;AADbAAAADwAAAGRycy9kb3ducmV2LnhtbESPT2vCQBTE74LfYXlCL6K7hlJKdJWi2Bbai//x9si+&#10;JsHs25hdTfrtu4VCj8PM/IaZLTpbiTs1vnSsYTJWIIgzZ0rONex369EzCB+QDVaOScM3eVjM+70Z&#10;psa1vKH7NuQiQtinqKEIoU6l9FlBFv3Y1cTR+3KNxRBlk0vTYBvhtpKJUk/SYslxocCalgVll+3N&#10;alitru1nslbqdBy+nm8f3enQ7t+0fhh0L1MQgbrwH/5rvxsNySP8fok/QM5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O6kzcYAAADbAAAADwAAAAAAAAAAAAAAAACYAgAAZHJz&#10;L2Rvd25yZXYueG1sUEsFBgAAAAAEAAQA9QAAAIsDAAAAAA==&#10;" adj="3781" fillcolor="#4f81bd [3204]" strokecolor="#243f60 [1604]" strokeweight="2pt"/>
                      <v:rect id="Rectangle 70" o:spid="_x0000_s1028" style="position:absolute;left:874;top:53;width:120;height:452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xXJ3MAA&#10;AADbAAAADwAAAGRycy9kb3ducmV2LnhtbESPQYvCMBSE7wv+h/AEb2tqoSLVKCK4rDdXvXh7NM+2&#10;2ryUJNX6782C4HGYmW+Yxao3jbiT87VlBZNxAoK4sLrmUsHpuP2egfABWWNjmRQ8ycNqOfhaYK7t&#10;g//ofgiliBD2OSqoQmhzKX1RkUE/ti1x9C7WGQxRulJqh48IN41Mk2QqDdYcFypsaVNRcTt0RkH5&#10;g3y8dfvumaTZ+WrWO8cmU2o07NdzEIH68Am/279aQZrB/5f4A+Ty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xXJ3MAAAADbAAAADwAAAAAAAAAAAAAAAACYAgAAZHJzL2Rvd25y&#10;ZXYueG1sUEsFBgAAAAAEAAQA9QAAAIUDAAAAAA==&#10;" fillcolor="black [3200]" strokecolor="black [1600]" strokeweight="2pt"/>
                    </v:group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8634857" wp14:editId="13DB34A8">
                      <wp:simplePos x="0" y="0"/>
                      <wp:positionH relativeFrom="column">
                        <wp:posOffset>7804150</wp:posOffset>
                      </wp:positionH>
                      <wp:positionV relativeFrom="paragraph">
                        <wp:posOffset>1488440</wp:posOffset>
                      </wp:positionV>
                      <wp:extent cx="510540" cy="819150"/>
                      <wp:effectExtent l="23495" t="19685" r="37465" b="46990"/>
                      <wp:wrapNone/>
                      <wp:docPr id="22" name="Rectangle 2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0540" cy="819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  <a:lumOff val="0"/>
                                </a:schemeClr>
                              </a:solidFill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4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A697FF" id="Rectangle 220" o:spid="_x0000_s1026" style="position:absolute;margin-left:614.5pt;margin-top:117.2pt;width:40.2pt;height:64.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" fillcolor="#17365d [2415]" strokecolor="#f2f2f2 [3041]" strokeweight="3pt">
                      <v:shadow on="t" color="#3f3151 [1607]" opacity=".5" offset="1pt"/>
                    </v:rect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1456" behindDoc="0" locked="0" layoutInCell="1" allowOverlap="1">
                      <wp:simplePos x="0" y="0"/>
                      <wp:positionH relativeFrom="column">
                        <wp:posOffset>8358505</wp:posOffset>
                      </wp:positionH>
                      <wp:positionV relativeFrom="paragraph">
                        <wp:posOffset>2110105</wp:posOffset>
                      </wp:positionV>
                      <wp:extent cx="1530985" cy="248285"/>
                      <wp:effectExtent l="6350" t="12700" r="5715" b="5715"/>
                      <wp:wrapNone/>
                      <wp:docPr id="20" name="Text Box 2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30985" cy="248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7791E" w:rsidRPr="00D7791E" w:rsidRDefault="00D7791E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Low Quality Oran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40" o:spid="_x0000_s1040" type="#_x0000_t202" style="position:absolute;margin-left:658.15pt;margin-top:166.15pt;width:120.55pt;height:19.5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" strokecolor="white [3212]">
                      <v:textbox>
                        <w:txbxContent>
                          <w:p w:rsidR="00D7791E" w:rsidRPr="00D7791E" w:rsidRDefault="00D7791E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>Low Quality Orang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30432" behindDoc="0" locked="0" layoutInCell="1" allowOverlap="1">
                      <wp:simplePos x="0" y="0"/>
                      <wp:positionH relativeFrom="column">
                        <wp:posOffset>5164455</wp:posOffset>
                      </wp:positionH>
                      <wp:positionV relativeFrom="paragraph">
                        <wp:posOffset>2056765</wp:posOffset>
                      </wp:positionV>
                      <wp:extent cx="1303655" cy="301625"/>
                      <wp:effectExtent l="12700" t="6985" r="7620" b="5715"/>
                      <wp:wrapNone/>
                      <wp:docPr id="19" name="Text Box 2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03655" cy="3016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7791E" w:rsidRPr="00D7791E" w:rsidRDefault="00D7791E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Low Quality Ap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39" o:spid="_x0000_s1041" type="#_x0000_t202" style="position:absolute;margin-left:406.65pt;margin-top:161.95pt;width:102.65pt;height:23.75pt;z-index:25173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" strokecolor="white [3212]">
                      <v:textbox>
                        <w:txbxContent>
                          <w:p w:rsidR="00D7791E" w:rsidRPr="00D7791E" w:rsidRDefault="00D7791E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>Low Quality App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7360" behindDoc="0" locked="0" layoutInCell="1" allowOverlap="1">
                      <wp:simplePos x="0" y="0"/>
                      <wp:positionH relativeFrom="column">
                        <wp:posOffset>7207250</wp:posOffset>
                      </wp:positionH>
                      <wp:positionV relativeFrom="paragraph">
                        <wp:posOffset>106045</wp:posOffset>
                      </wp:positionV>
                      <wp:extent cx="483235" cy="449580"/>
                      <wp:effectExtent l="7620" t="8890" r="13970" b="8255"/>
                      <wp:wrapNone/>
                      <wp:docPr id="18" name="Text Box 2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3235" cy="449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F05CD" w:rsidRPr="00D7791E" w:rsidRDefault="00BF05CD">
                                  <w:pPr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</w:pPr>
                                  <w:r w:rsidRPr="00D7791E">
                                    <w:rPr>
                                      <w:sz w:val="22"/>
                                      <w:szCs w:val="22"/>
                                      <w:lang w:val="en-IN"/>
                                    </w:rPr>
                                    <w:t>Size Sor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36" o:spid="_x0000_s1042" type="#_x0000_t202" style="position:absolute;margin-left:567.5pt;margin-top:8.35pt;width:38.05pt;height:35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" strokecolor="white [3212]">
                      <v:textbox>
                        <w:txbxContent>
                          <w:p w:rsidR="00BF05CD" w:rsidRPr="00D7791E" w:rsidRDefault="00BF05CD">
                            <w:pPr>
                              <w:rPr>
                                <w:sz w:val="22"/>
                                <w:szCs w:val="22"/>
                                <w:lang w:val="en-IN"/>
                              </w:rPr>
                            </w:pPr>
                            <w:r w:rsidRPr="00D7791E">
                              <w:rPr>
                                <w:sz w:val="22"/>
                                <w:szCs w:val="22"/>
                                <w:lang w:val="en-IN"/>
                              </w:rPr>
                              <w:t>Size So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6336" behindDoc="0" locked="0" layoutInCell="1" allowOverlap="1">
                      <wp:simplePos x="0" y="0"/>
                      <wp:positionH relativeFrom="column">
                        <wp:posOffset>7931785</wp:posOffset>
                      </wp:positionH>
                      <wp:positionV relativeFrom="paragraph">
                        <wp:posOffset>800735</wp:posOffset>
                      </wp:positionV>
                      <wp:extent cx="246380" cy="239395"/>
                      <wp:effectExtent l="0" t="0" r="20320" b="27305"/>
                      <wp:wrapNone/>
                      <wp:docPr id="26" name="Oval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246380" cy="23939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4">
                                  <a:shade val="50000"/>
                                </a:schemeClr>
                              </a:lnRef>
                              <a:fillRef idx="1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974F85" id="Oval 25" o:spid="_x0000_s1026" style="position:absolute;margin-left:624.55pt;margin-top:63.05pt;width:19.4pt;height:18.85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" fillcolor="#8064a2 [3207]" strokecolor="#3f3151 [1607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0192" behindDoc="0" locked="0" layoutInCell="1" allowOverlap="1">
                      <wp:simplePos x="0" y="0"/>
                      <wp:positionH relativeFrom="column">
                        <wp:posOffset>6628130</wp:posOffset>
                      </wp:positionH>
                      <wp:positionV relativeFrom="paragraph">
                        <wp:posOffset>1605280</wp:posOffset>
                      </wp:positionV>
                      <wp:extent cx="199390" cy="194310"/>
                      <wp:effectExtent l="9525" t="12700" r="10160" b="12065"/>
                      <wp:wrapNone/>
                      <wp:docPr id="17" name="Oval 2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9390" cy="19431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2E8570" id="Oval 229" o:spid="_x0000_s1026" style="position:absolute;margin-left:521.9pt;margin-top:126.4pt;width:15.7pt;height:15.3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" fillcolor="#f11b5d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5312" behindDoc="0" locked="0" layoutInCell="1" allowOverlap="1">
                      <wp:simplePos x="0" y="0"/>
                      <wp:positionH relativeFrom="column">
                        <wp:posOffset>6628130</wp:posOffset>
                      </wp:positionH>
                      <wp:positionV relativeFrom="paragraph">
                        <wp:posOffset>1227455</wp:posOffset>
                      </wp:positionV>
                      <wp:extent cx="199390" cy="174625"/>
                      <wp:effectExtent l="0" t="0" r="10160" b="15875"/>
                      <wp:wrapNone/>
                      <wp:docPr id="267" name="Oval 2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99390" cy="1746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C69063" id="Oval 266" o:spid="_x0000_s1026" style="position:absolute;margin-left:521.9pt;margin-top:96.65pt;width:15.7pt;height:13.7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" fillcolor="red" strokecolor="#622423 [1605]" strokeweight="2pt">
                      <v:path arrowok="t"/>
                    </v:oval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4288" behindDoc="0" locked="0" layoutInCell="1" allowOverlap="1">
                      <wp:simplePos x="0" y="0"/>
                      <wp:positionH relativeFrom="column">
                        <wp:posOffset>8023225</wp:posOffset>
                      </wp:positionH>
                      <wp:positionV relativeFrom="paragraph">
                        <wp:posOffset>1095375</wp:posOffset>
                      </wp:positionV>
                      <wp:extent cx="396875" cy="99695"/>
                      <wp:effectExtent l="13970" t="7620" r="8255" b="6985"/>
                      <wp:wrapNone/>
                      <wp:docPr id="16" name="Rectangle 2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6875" cy="996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528FA8" id="Rectangle 233" o:spid="_x0000_s1026" style="position:absolute;margin-left:631.75pt;margin-top:86.25pt;width:31.25pt;height:7.85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" fillcolor="#c00000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3264" behindDoc="0" locked="0" layoutInCell="1" allowOverlap="1">
                      <wp:simplePos x="0" y="0"/>
                      <wp:positionH relativeFrom="column">
                        <wp:posOffset>6697345</wp:posOffset>
                      </wp:positionH>
                      <wp:positionV relativeFrom="paragraph">
                        <wp:posOffset>1073785</wp:posOffset>
                      </wp:positionV>
                      <wp:extent cx="396875" cy="99695"/>
                      <wp:effectExtent l="12065" t="5080" r="10160" b="9525"/>
                      <wp:wrapNone/>
                      <wp:docPr id="15" name="Rectangle 2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6875" cy="996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C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8357DC" id="Rectangle 232" o:spid="_x0000_s1026" style="position:absolute;margin-left:527.35pt;margin-top:84.55pt;width:31.25pt;height:7.85pt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" fillcolor="#c00000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2240" behindDoc="0" locked="0" layoutInCell="1" allowOverlap="1">
                      <wp:simplePos x="0" y="0"/>
                      <wp:positionH relativeFrom="column">
                        <wp:posOffset>7110730</wp:posOffset>
                      </wp:positionH>
                      <wp:positionV relativeFrom="paragraph">
                        <wp:posOffset>862330</wp:posOffset>
                      </wp:positionV>
                      <wp:extent cx="45085" cy="759460"/>
                      <wp:effectExtent l="0" t="0" r="12065" b="21590"/>
                      <wp:wrapNone/>
                      <wp:docPr id="14" name="Rectangle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5085" cy="75946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7331D1" id="Rectangle 178" o:spid="_x0000_s1026" style="position:absolute;margin-left:559.9pt;margin-top:67.9pt;width:3.55pt;height:59.8pt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" fillcolor="black [3200]" strokecolor="black [1600]" strokeweight="2pt">
                      <v:path arrowok="t"/>
                    </v:rect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3024" behindDoc="0" locked="0" layoutInCell="1" allowOverlap="1">
                      <wp:simplePos x="0" y="0"/>
                      <wp:positionH relativeFrom="column">
                        <wp:posOffset>8434705</wp:posOffset>
                      </wp:positionH>
                      <wp:positionV relativeFrom="paragraph">
                        <wp:posOffset>862330</wp:posOffset>
                      </wp:positionV>
                      <wp:extent cx="54610" cy="758190"/>
                      <wp:effectExtent l="0" t="0" r="21590" b="22860"/>
                      <wp:wrapNone/>
                      <wp:docPr id="179" name="Rectangle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4610" cy="758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B62C3A" id="Rectangle 178" o:spid="_x0000_s1026" style="position:absolute;margin-left:664.15pt;margin-top:67.9pt;width:4.3pt;height:59.7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" fillcolor="black [3200]" strokecolor="black [1600]" strokeweight="2pt">
                      <v:path arrowok="t"/>
                    </v:rect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705856" behindDoc="0" locked="0" layoutInCell="1" allowOverlap="1">
                      <wp:simplePos x="0" y="0"/>
                      <wp:positionH relativeFrom="column">
                        <wp:posOffset>7129145</wp:posOffset>
                      </wp:positionH>
                      <wp:positionV relativeFrom="paragraph">
                        <wp:posOffset>1482090</wp:posOffset>
                      </wp:positionV>
                      <wp:extent cx="295275" cy="227965"/>
                      <wp:effectExtent l="0" t="0" r="9525" b="19685"/>
                      <wp:wrapNone/>
                      <wp:docPr id="11" name="Group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 flipH="1">
                                <a:off x="0" y="0"/>
                                <a:ext cx="295275" cy="227965"/>
                                <a:chOff x="-1" y="0"/>
                                <a:chExt cx="1161" cy="558"/>
                              </a:xfrm>
                            </wpg:grpSpPr>
                            <wps:wsp>
                              <wps:cNvPr id="12" name="Can 67"/>
                              <wps:cNvSpPr/>
                              <wps:spPr>
                                <a:xfrm rot="5400000">
                                  <a:off x="119" y="-120"/>
                                  <a:ext cx="558" cy="797"/>
                                </a:xfrm>
                                <a:prstGeom prst="can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3" name="Rectangle 70"/>
                              <wps:cNvSpPr/>
                              <wps:spPr>
                                <a:xfrm rot="16200000">
                                  <a:off x="874" y="53"/>
                                  <a:ext cx="120" cy="452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5C599A" id="Group 172" o:spid="_x0000_s1026" style="position:absolute;margin-left:561.35pt;margin-top:116.7pt;width:23.25pt;height:17.95pt;flip:x;z-index:251705856" coordorigin="-1" coordsize="1161,5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">
                      <v:shape id="Can 67" o:spid="_x0000_s1027" type="#_x0000_t22" style="position:absolute;left:119;top:-120;width:558;height:797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dTn8MA&#10;AADbAAAADwAAAGRycy9kb3ducmV2LnhtbERPS2vCQBC+C/0PyxR6Ed1tDqVEVxHFttBe6hNvQ3ZM&#10;gtnZNLua9N+7guBtPr7njKedrcSFGl861vA6VCCIM2dKzjVs1svBOwgfkA1WjknDP3mYTp56Y0yN&#10;a/mXLquQixjCPkUNRQh1KqXPCrLoh64mjtzRNRZDhE0uTYNtDLeVTJR6kxZLjg0F1jQvKDutzlbD&#10;YvHX/iRLpfa7/sfh/N3tt+3mU+uX5242AhGoCw/x3f1l4vwEbr/EA+TkC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idTn8MAAADbAAAADwAAAAAAAAAAAAAAAACYAgAAZHJzL2Rv&#10;d25yZXYueG1sUEsFBgAAAAAEAAQA9QAAAIgDAAAAAA==&#10;" adj="3781" fillcolor="#4f81bd [3204]" strokecolor="#243f60 [1604]" strokeweight="2pt"/>
                      <v:rect id="Rectangle 70" o:spid="_x0000_s1028" style="position:absolute;left:874;top:53;width:120;height:452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w+jsAA&#10;AADbAAAADwAAAGRycy9kb3ducmV2LnhtbERPS2vCQBC+F/wPywi91Y2WSInZiBRa2puvS29Ddkyi&#10;2dmwu9Hk33cFwdt8fM/J14NpxZWcbywrmM8SEMSl1Q1XCo6Hr7cPED4ga2wtk4KRPKyLyUuOmbY3&#10;3tF1HyoRQ9hnqKAOocuk9GVNBv3MdsSRO1lnMEToKqkd3mK4aeUiSZbSYMOxocaOPmsqL/veKKi+&#10;kQ+XftuPySL9O5vNr2OTKvU6HTYrEIGG8BQ/3D86zn+H+y/xAFn8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dw+jsAAAADbAAAADwAAAAAAAAAAAAAAAACYAgAAZHJzL2Rvd25y&#10;ZXYueG1sUEsFBgAAAAAEAAQA9QAAAIUDAAAAAA==&#10;" fillcolor="black [3200]" strokecolor="black [1600]" strokeweight="2pt"/>
                    </v:group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6096" behindDoc="0" locked="0" layoutInCell="1" allowOverlap="1">
                      <wp:simplePos x="0" y="0"/>
                      <wp:positionH relativeFrom="column">
                        <wp:posOffset>6611620</wp:posOffset>
                      </wp:positionH>
                      <wp:positionV relativeFrom="paragraph">
                        <wp:posOffset>1988185</wp:posOffset>
                      </wp:positionV>
                      <wp:extent cx="281940" cy="280035"/>
                      <wp:effectExtent l="12065" t="5080" r="10795" b="10160"/>
                      <wp:wrapNone/>
                      <wp:docPr id="10" name="Oval 2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940" cy="28003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FB1081C" id="Oval 225" o:spid="_x0000_s1026" style="position:absolute;margin-left:520.6pt;margin-top:156.55pt;width:22.2pt;height:22.0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" fillcolor="#f11b5d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8144" behindDoc="0" locked="0" layoutInCell="1" allowOverlap="1">
                      <wp:simplePos x="0" y="0"/>
                      <wp:positionH relativeFrom="column">
                        <wp:posOffset>6648450</wp:posOffset>
                      </wp:positionH>
                      <wp:positionV relativeFrom="paragraph">
                        <wp:posOffset>418465</wp:posOffset>
                      </wp:positionV>
                      <wp:extent cx="210185" cy="193675"/>
                      <wp:effectExtent l="10795" t="6985" r="7620" b="8890"/>
                      <wp:wrapNone/>
                      <wp:docPr id="9" name="Oval 2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0185" cy="1936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D83EF8" id="Oval 227" o:spid="_x0000_s1026" style="position:absolute;margin-left:523.5pt;margin-top:32.95pt;width:16.55pt;height:15.25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" fillcolor="#f11b5d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9952" behindDoc="0" locked="0" layoutInCell="1" allowOverlap="1">
                      <wp:simplePos x="0" y="0"/>
                      <wp:positionH relativeFrom="column">
                        <wp:posOffset>6505575</wp:posOffset>
                      </wp:positionH>
                      <wp:positionV relativeFrom="paragraph">
                        <wp:posOffset>1472565</wp:posOffset>
                      </wp:positionV>
                      <wp:extent cx="510540" cy="819150"/>
                      <wp:effectExtent l="20320" t="22860" r="40640" b="53340"/>
                      <wp:wrapNone/>
                      <wp:docPr id="8" name="Rectangle 2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0540" cy="8191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  <a:lumOff val="0"/>
                                </a:schemeClr>
                              </a:solidFill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ffectLst>
                                <a:outerShdw dist="28398" dir="3806097" algn="ctr" rotWithShape="0">
                                  <a:schemeClr val="accent4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0F9823" id="Rectangle 219" o:spid="_x0000_s1026" style="position:absolute;margin-left:512.25pt;margin-top:115.95pt;width:40.2pt;height:64.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" fillcolor="#17365d [2415]" strokecolor="#f2f2f2 [3041]" strokeweight="3pt">
                      <v:shadow on="t" color="#3f3151 [1607]" opacity=".5" offset="1pt"/>
                    </v:rect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9168" behindDoc="0" locked="0" layoutInCell="1" allowOverlap="1">
                      <wp:simplePos x="0" y="0"/>
                      <wp:positionH relativeFrom="column">
                        <wp:posOffset>7920355</wp:posOffset>
                      </wp:positionH>
                      <wp:positionV relativeFrom="paragraph">
                        <wp:posOffset>405765</wp:posOffset>
                      </wp:positionV>
                      <wp:extent cx="227330" cy="187325"/>
                      <wp:effectExtent l="6350" t="13335" r="13970" b="8890"/>
                      <wp:wrapNone/>
                      <wp:docPr id="7" name="Oval 2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7330" cy="1873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50E3588" id="Oval 228" o:spid="_x0000_s1026" style="position:absolute;margin-left:623.65pt;margin-top:31.95pt;width:17.9pt;height:14.75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" fillcolor="#f11b5d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21216" behindDoc="0" locked="0" layoutInCell="1" allowOverlap="1">
                      <wp:simplePos x="0" y="0"/>
                      <wp:positionH relativeFrom="column">
                        <wp:posOffset>7967980</wp:posOffset>
                      </wp:positionH>
                      <wp:positionV relativeFrom="paragraph">
                        <wp:posOffset>1605280</wp:posOffset>
                      </wp:positionV>
                      <wp:extent cx="196215" cy="212090"/>
                      <wp:effectExtent l="6350" t="12700" r="6985" b="13335"/>
                      <wp:wrapNone/>
                      <wp:docPr id="6" name="Oval 2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6215" cy="21209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8F0341" id="Oval 230" o:spid="_x0000_s1026" style="position:absolute;margin-left:627.4pt;margin-top:126.4pt;width:15.45pt;height:16.7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" fillcolor="#f11b5d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17120" behindDoc="0" locked="0" layoutInCell="1" allowOverlap="1">
                      <wp:simplePos x="0" y="0"/>
                      <wp:positionH relativeFrom="column">
                        <wp:posOffset>7902575</wp:posOffset>
                      </wp:positionH>
                      <wp:positionV relativeFrom="paragraph">
                        <wp:posOffset>1954530</wp:posOffset>
                      </wp:positionV>
                      <wp:extent cx="306705" cy="304165"/>
                      <wp:effectExtent l="7620" t="9525" r="9525" b="10160"/>
                      <wp:wrapNone/>
                      <wp:docPr id="5" name="Oval 2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6705" cy="30416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E0A5405" id="Oval 226" o:spid="_x0000_s1026" style="position:absolute;margin-left:622.25pt;margin-top:153.9pt;width:24.15pt;height:23.9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" fillcolor="#f11b5d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706880" behindDoc="0" locked="0" layoutInCell="1" allowOverlap="1">
                      <wp:simplePos x="0" y="0"/>
                      <wp:positionH relativeFrom="column">
                        <wp:posOffset>8437245</wp:posOffset>
                      </wp:positionH>
                      <wp:positionV relativeFrom="paragraph">
                        <wp:posOffset>1465580</wp:posOffset>
                      </wp:positionV>
                      <wp:extent cx="295275" cy="227965"/>
                      <wp:effectExtent l="0" t="0" r="9525" b="19685"/>
                      <wp:wrapNone/>
                      <wp:docPr id="66" name="Group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>
                              <a:xfrm flipH="1">
                                <a:off x="0" y="0"/>
                                <a:ext cx="295275" cy="227965"/>
                                <a:chOff x="-1" y="0"/>
                                <a:chExt cx="1161" cy="558"/>
                              </a:xfrm>
                            </wpg:grpSpPr>
                            <wps:wsp>
                              <wps:cNvPr id="67" name="Can 67"/>
                              <wps:cNvSpPr/>
                              <wps:spPr>
                                <a:xfrm rot="5400000">
                                  <a:off x="119" y="-120"/>
                                  <a:ext cx="558" cy="797"/>
                                </a:xfrm>
                                <a:prstGeom prst="can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70" name="Rectangle 70"/>
                              <wps:cNvSpPr/>
                              <wps:spPr>
                                <a:xfrm rot="16200000">
                                  <a:off x="874" y="53"/>
                                  <a:ext cx="120" cy="452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26486D" id="Group 172" o:spid="_x0000_s1026" style="position:absolute;margin-left:664.35pt;margin-top:115.4pt;width:23.25pt;height:17.95pt;flip:x;z-index:251706880" coordorigin="-1" coordsize="1161,5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">
                      <v:shape id="Can 67" o:spid="_x0000_s1027" type="#_x0000_t22" style="position:absolute;left:119;top:-120;width:558;height:797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aDesYA&#10;AADbAAAADwAAAGRycy9kb3ducmV2LnhtbESPQWvCQBSE74X+h+UJvZS6Ww9WUleRiq2gFzWteHtk&#10;n0lo9m2aXU38965Q8DjMzDfMeNrZSpyp8aVjDa99BYI4c6bkXEO6W7yMQPiAbLByTBou5GE6eXwY&#10;Y2Jcyxs6b0MuIoR9ghqKEOpESp8VZNH3XU0cvaNrLIYom1yaBtsIt5UcKDWUFkuOCwXW9FFQ9rs9&#10;WQ3z+V+7HiyU2v88fx5Oq27/3aZfWj/1utk7iEBduIf/20ujYfgGty/xB8jJF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laDesYAAADbAAAADwAAAAAAAAAAAAAAAACYAgAAZHJz&#10;L2Rvd25yZXYueG1sUEsFBgAAAAAEAAQA9QAAAIsDAAAAAA==&#10;" adj="3781" fillcolor="#4f81bd [3204]" strokecolor="#243f60 [1604]" strokeweight="2pt"/>
                      <v:rect id="Rectangle 70" o:spid="_x0000_s1028" style="position:absolute;left:874;top:53;width:120;height:452;rotation:-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FFWb4A&#10;AADbAAAADwAAAGRycy9kb3ducmV2LnhtbERPTYvCMBC9C/6HMII3TRV0l2oqIuyiN1f34m1oxra2&#10;mZQk1frvzUHw+Hjf601vGnEn5yvLCmbTBARxbnXFhYL/88/kG4QPyBoby6TgSR422XCwxlTbB//R&#10;/RQKEUPYp6igDKFNpfR5SQb91LbEkbtaZzBE6AqpHT5iuGnkPEmW0mDFsaHElnYl5fWpMwqKX+Rz&#10;3R27ZzJfXG5me3BsFkqNR/12BSJQHz7it3uvFXzF9fFL/AEyew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TRRVm+AAAA2wAAAA8AAAAAAAAAAAAAAAAAmAIAAGRycy9kb3ducmV2&#10;LnhtbFBLBQYAAAAABAAEAPUAAACDAwAAAAA=&#10;" fillcolor="black [3200]" strokecolor="black [1600]" strokeweight="2pt"/>
                    </v:group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>
                      <wp:simplePos x="0" y="0"/>
                      <wp:positionH relativeFrom="column">
                        <wp:posOffset>4516755</wp:posOffset>
                      </wp:positionH>
                      <wp:positionV relativeFrom="paragraph">
                        <wp:posOffset>291465</wp:posOffset>
                      </wp:positionV>
                      <wp:extent cx="297180" cy="415925"/>
                      <wp:effectExtent l="12700" t="13335" r="13970" b="8890"/>
                      <wp:wrapNone/>
                      <wp:docPr id="4" name="Rectangle 20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7180" cy="4159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C13843" id="Rectangle 205" o:spid="_x0000_s1026" style="position:absolute;margin-left:355.65pt;margin-top:22.95pt;width:23.4pt;height:32.7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" fillcolor="gray [1629]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>
                      <wp:simplePos x="0" y="0"/>
                      <wp:positionH relativeFrom="column">
                        <wp:posOffset>4538345</wp:posOffset>
                      </wp:positionH>
                      <wp:positionV relativeFrom="paragraph">
                        <wp:posOffset>671195</wp:posOffset>
                      </wp:positionV>
                      <wp:extent cx="125730" cy="142875"/>
                      <wp:effectExtent l="15240" t="21590" r="20955" b="16510"/>
                      <wp:wrapNone/>
                      <wp:docPr id="2" name="Oval 2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B0F0"/>
                              </a:solidFill>
                              <a:ln w="25400">
                                <a:solidFill>
                                  <a:schemeClr val="accent4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D507AFD" id="Oval 208" o:spid="_x0000_s1026" style="position:absolute;margin-left:357.35pt;margin-top:52.85pt;width:9.9pt;height:11.25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" fillcolor="#00b0f0" strokecolor="#3f3151 [1607]" strokeweight="2pt"/>
                  </w:pict>
                </mc:Fallback>
              </mc:AlternateContent>
            </w:r>
            <w:r w:rsidR="00F40CA6"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700736" behindDoc="0" locked="0" layoutInCell="1" allowOverlap="1">
                      <wp:simplePos x="0" y="0"/>
                      <wp:positionH relativeFrom="column">
                        <wp:posOffset>4664075</wp:posOffset>
                      </wp:positionH>
                      <wp:positionV relativeFrom="paragraph">
                        <wp:posOffset>677545</wp:posOffset>
                      </wp:positionV>
                      <wp:extent cx="125730" cy="142875"/>
                      <wp:effectExtent l="17145" t="18415" r="19050" b="19685"/>
                      <wp:wrapNone/>
                      <wp:docPr id="1" name="Oval 2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" cy="1428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11B5D"/>
                              </a:solidFill>
                              <a:ln w="25400">
                                <a:solidFill>
                                  <a:schemeClr val="accent4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EE6B5C5" id="Oval 207" o:spid="_x0000_s1026" style="position:absolute;margin-left:367.25pt;margin-top:53.35pt;width:9.9pt;height:11.2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" fillcolor="#f11b5d" strokecolor="#3f3151 [1607]" strokeweight="2pt"/>
                  </w:pict>
                </mc:Fallback>
              </mc:AlternateContent>
            </w:r>
            <w:r w:rsidR="006F7FCE">
              <w:rPr>
                <w:sz w:val="18"/>
                <w:szCs w:val="18"/>
              </w:rPr>
              <w:t xml:space="preserve">                                                                                                                                                   </w:t>
            </w:r>
            <w:r w:rsidR="006F7FCE" w:rsidRPr="00D7791E">
              <w:rPr>
                <w:sz w:val="22"/>
                <w:szCs w:val="22"/>
              </w:rPr>
              <w:t>IR Sensor   Pi- Camera</w:t>
            </w:r>
          </w:p>
        </w:tc>
        <w:tc>
          <w:tcPr>
            <w:tcW w:w="274" w:type="dxa"/>
            <w:tcBorders>
              <w:left w:val="nil"/>
              <w:right w:val="nil"/>
            </w:tcBorders>
          </w:tcPr>
          <w:p w:rsidR="009C1C00" w:rsidRPr="007F32EA" w:rsidRDefault="009C1C00" w:rsidP="009C1C00"/>
        </w:tc>
        <w:tc>
          <w:tcPr>
            <w:tcW w:w="236" w:type="dxa"/>
            <w:tcBorders>
              <w:left w:val="nil"/>
            </w:tcBorders>
          </w:tcPr>
          <w:p w:rsidR="009C1C00" w:rsidRPr="007F32EA" w:rsidRDefault="009C1C00" w:rsidP="009C1C00"/>
        </w:tc>
      </w:tr>
      <w:tr w:rsidR="009C1C00" w:rsidRPr="00FA10DF" w:rsidTr="005841BA">
        <w:trPr>
          <w:trHeight w:val="5712"/>
        </w:trPr>
        <w:tc>
          <w:tcPr>
            <w:tcW w:w="6062" w:type="dxa"/>
          </w:tcPr>
          <w:p w:rsidR="009C1C00" w:rsidRPr="004D7563" w:rsidRDefault="009C1C00" w:rsidP="009C1C00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  <w:u w:val="single"/>
              </w:rPr>
              <w:t>Testing &amp; Debugging</w:t>
            </w:r>
            <w:r w:rsidRPr="00FA10DF">
              <w:rPr>
                <w:b/>
                <w:sz w:val="28"/>
                <w:szCs w:val="28"/>
                <w:u w:val="single"/>
              </w:rPr>
              <w:t>:</w:t>
            </w:r>
          </w:p>
          <w:p w:rsidR="009C1C00" w:rsidRPr="00710764" w:rsidRDefault="009C1C00" w:rsidP="009C1C00">
            <w:pPr>
              <w:rPr>
                <w:szCs w:val="21"/>
                <w:lang w:bidi="mr-IN"/>
              </w:rPr>
            </w:pPr>
          </w:p>
          <w:p w:rsidR="00EE5458" w:rsidRDefault="00C939A7" w:rsidP="00EE5458">
            <w:pPr>
              <w:pStyle w:val="ListParagraph"/>
              <w:numPr>
                <w:ilvl w:val="0"/>
                <w:numId w:val="18"/>
              </w:numPr>
            </w:pPr>
            <w:r>
              <w:t xml:space="preserve">Ensure </w:t>
            </w:r>
            <w:r w:rsidR="00EE5458">
              <w:t xml:space="preserve">that </w:t>
            </w:r>
            <w:r w:rsidR="00EE5458" w:rsidRPr="00710764">
              <w:t>IR</w:t>
            </w:r>
            <w:r w:rsidR="001D1EAD" w:rsidRPr="00710764">
              <w:t xml:space="preserve"> sensor</w:t>
            </w:r>
            <w:r>
              <w:t xml:space="preserve"> is detecting the fruit and according to </w:t>
            </w:r>
            <w:r w:rsidR="00EE5458">
              <w:t>that DC motor stop</w:t>
            </w:r>
            <w:r w:rsidR="00693369">
              <w:t xml:space="preserve"> or not</w:t>
            </w:r>
            <w:r>
              <w:t>.</w:t>
            </w:r>
          </w:p>
          <w:p w:rsidR="00EE5458" w:rsidRDefault="00EE5458" w:rsidP="00EE5458">
            <w:pPr>
              <w:pStyle w:val="ListParagraph"/>
            </w:pPr>
          </w:p>
          <w:p w:rsidR="009C1C00" w:rsidRDefault="00EE5458" w:rsidP="00EE5458">
            <w:pPr>
              <w:pStyle w:val="ListParagraph"/>
              <w:numPr>
                <w:ilvl w:val="0"/>
                <w:numId w:val="18"/>
              </w:numPr>
            </w:pPr>
            <w:r>
              <w:t xml:space="preserve">We capture the images from different distances. After that position of Pi-camera is fixed. </w:t>
            </w:r>
          </w:p>
          <w:p w:rsidR="00EE5458" w:rsidRDefault="00EE5458" w:rsidP="00EE5458">
            <w:pPr>
              <w:pStyle w:val="ListParagraph"/>
            </w:pPr>
          </w:p>
          <w:p w:rsidR="00EE5458" w:rsidRDefault="00EE5458" w:rsidP="00EE5458">
            <w:pPr>
              <w:pStyle w:val="ListParagraph"/>
              <w:numPr>
                <w:ilvl w:val="0"/>
                <w:numId w:val="18"/>
              </w:numPr>
            </w:pPr>
            <w:r>
              <w:t>With the help of simulation software testing of servo motor is carried out. We came to know how to deflect the slider for sorting of fruit.</w:t>
            </w:r>
          </w:p>
          <w:p w:rsidR="00EE5458" w:rsidRDefault="00EE5458" w:rsidP="00EE5458">
            <w:pPr>
              <w:pStyle w:val="ListParagraph"/>
            </w:pPr>
          </w:p>
          <w:p w:rsidR="00EE5458" w:rsidRDefault="00EE5458" w:rsidP="00EE5458">
            <w:pPr>
              <w:pStyle w:val="ListParagraph"/>
              <w:numPr>
                <w:ilvl w:val="0"/>
                <w:numId w:val="18"/>
              </w:numPr>
            </w:pPr>
            <w:r>
              <w:t>The individual codes were</w:t>
            </w:r>
            <w:r w:rsidR="00693369">
              <w:t xml:space="preserve"> then clubbed.</w:t>
            </w:r>
          </w:p>
          <w:p w:rsidR="00693369" w:rsidRDefault="00693369" w:rsidP="00693369">
            <w:pPr>
              <w:pStyle w:val="ListParagraph"/>
            </w:pPr>
          </w:p>
          <w:p w:rsidR="00693369" w:rsidRPr="00710764" w:rsidRDefault="00693369" w:rsidP="00EE5458">
            <w:pPr>
              <w:pStyle w:val="ListParagraph"/>
              <w:numPr>
                <w:ilvl w:val="0"/>
                <w:numId w:val="18"/>
              </w:numPr>
            </w:pPr>
            <w:r>
              <w:t>Debugging of software issue.</w:t>
            </w:r>
          </w:p>
          <w:p w:rsidR="009C1C00" w:rsidRPr="00B81986" w:rsidRDefault="009C1C00" w:rsidP="00710764"/>
        </w:tc>
        <w:tc>
          <w:tcPr>
            <w:tcW w:w="6520" w:type="dxa"/>
          </w:tcPr>
          <w:p w:rsidR="009C1C00" w:rsidRDefault="009C1C00" w:rsidP="009C1C00">
            <w:pPr>
              <w:jc w:val="both"/>
              <w:rPr>
                <w:b/>
              </w:rPr>
            </w:pPr>
            <w:r>
              <w:rPr>
                <w:b/>
                <w:sz w:val="28"/>
                <w:szCs w:val="28"/>
                <w:u w:val="single"/>
              </w:rPr>
              <w:t>Specifications / Features</w:t>
            </w:r>
            <w:r w:rsidRPr="00FA10DF">
              <w:rPr>
                <w:b/>
                <w:sz w:val="28"/>
                <w:szCs w:val="28"/>
                <w:u w:val="single"/>
              </w:rPr>
              <w:t>:</w:t>
            </w:r>
          </w:p>
          <w:p w:rsidR="009C1C00" w:rsidRDefault="009C1C00" w:rsidP="009C1C00">
            <w:pPr>
              <w:jc w:val="both"/>
              <w:rPr>
                <w:b/>
              </w:rPr>
            </w:pPr>
          </w:p>
          <w:p w:rsidR="009C1C00" w:rsidRPr="00710764" w:rsidRDefault="009C1C00" w:rsidP="009C1C00">
            <w:pPr>
              <w:pStyle w:val="Default"/>
              <w:numPr>
                <w:ilvl w:val="0"/>
                <w:numId w:val="22"/>
              </w:numPr>
            </w:pPr>
            <w:r w:rsidRPr="00710764">
              <w:t>Pi-camera :-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3"/>
              </w:numPr>
            </w:pPr>
            <w:r w:rsidRPr="00710764">
              <w:t>5 MP resolution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3"/>
              </w:numPr>
            </w:pPr>
            <w:r w:rsidRPr="00710764">
              <w:t>Compatible with any raspberry-pi module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3"/>
              </w:numPr>
            </w:pPr>
            <w:r w:rsidRPr="00710764">
              <w:t>15-pin camera serial interface plugs directly into raspberry-pi board</w:t>
            </w:r>
          </w:p>
          <w:p w:rsidR="009C1C00" w:rsidRPr="00710764" w:rsidRDefault="009C1C00" w:rsidP="009C1C00">
            <w:pPr>
              <w:pStyle w:val="Default"/>
              <w:ind w:left="1440"/>
            </w:pPr>
          </w:p>
          <w:p w:rsidR="009C1C00" w:rsidRPr="00710764" w:rsidRDefault="009C1C00" w:rsidP="009C1C00">
            <w:pPr>
              <w:pStyle w:val="Default"/>
              <w:numPr>
                <w:ilvl w:val="0"/>
                <w:numId w:val="22"/>
              </w:numPr>
              <w:rPr>
                <w:sz w:val="23"/>
                <w:szCs w:val="23"/>
              </w:rPr>
            </w:pPr>
            <w:r w:rsidRPr="00710764">
              <w:rPr>
                <w:sz w:val="23"/>
                <w:szCs w:val="23"/>
              </w:rPr>
              <w:t>IR sensor :-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4"/>
              </w:numPr>
            </w:pPr>
            <w:r w:rsidRPr="00710764">
              <w:t>Operating voltage 3.0V-5.0 V and current consumption 23mA-43mA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4"/>
              </w:numPr>
            </w:pPr>
            <w:r w:rsidRPr="00710764">
              <w:t>Object detection range 2cm - 30cm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4"/>
              </w:numPr>
            </w:pPr>
            <w:r w:rsidRPr="00710764">
              <w:t>On board detection LED indicator</w:t>
            </w:r>
          </w:p>
          <w:p w:rsidR="009C1C00" w:rsidRPr="00710764" w:rsidRDefault="009C1C00" w:rsidP="009C1C00">
            <w:pPr>
              <w:pStyle w:val="Default"/>
              <w:ind w:left="1440"/>
              <w:rPr>
                <w:sz w:val="23"/>
                <w:szCs w:val="23"/>
              </w:rPr>
            </w:pPr>
          </w:p>
          <w:p w:rsidR="009C1C00" w:rsidRPr="00710764" w:rsidRDefault="009C1C00" w:rsidP="009C1C00">
            <w:pPr>
              <w:pStyle w:val="Default"/>
              <w:numPr>
                <w:ilvl w:val="0"/>
                <w:numId w:val="22"/>
              </w:numPr>
              <w:rPr>
                <w:sz w:val="23"/>
                <w:szCs w:val="23"/>
              </w:rPr>
            </w:pPr>
            <w:r w:rsidRPr="00710764">
              <w:rPr>
                <w:sz w:val="23"/>
                <w:szCs w:val="23"/>
              </w:rPr>
              <w:t>Servo motor :-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5"/>
              </w:numPr>
            </w:pPr>
            <w:r w:rsidRPr="00710764">
              <w:t>Operating voltage 5V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5"/>
              </w:numPr>
            </w:pPr>
            <w:r w:rsidRPr="00710764">
              <w:t>Rotation in between 0</w:t>
            </w:r>
            <w:r w:rsidRPr="00710764">
              <w:rPr>
                <w:vertAlign w:val="superscript"/>
              </w:rPr>
              <w:t xml:space="preserve">0 </w:t>
            </w:r>
            <w:r w:rsidRPr="00710764">
              <w:t>-180</w:t>
            </w:r>
            <w:r w:rsidRPr="00710764">
              <w:rPr>
                <w:vertAlign w:val="superscript"/>
              </w:rPr>
              <w:t xml:space="preserve">0 </w:t>
            </w:r>
          </w:p>
          <w:p w:rsidR="009C1C00" w:rsidRPr="00710764" w:rsidRDefault="009C1C00" w:rsidP="009C1C00">
            <w:pPr>
              <w:pStyle w:val="Default"/>
              <w:ind w:left="1440"/>
              <w:rPr>
                <w:sz w:val="23"/>
                <w:szCs w:val="23"/>
              </w:rPr>
            </w:pPr>
          </w:p>
          <w:p w:rsidR="009C1C00" w:rsidRPr="00710764" w:rsidRDefault="009C1C00" w:rsidP="009C1C00">
            <w:pPr>
              <w:pStyle w:val="Default"/>
              <w:numPr>
                <w:ilvl w:val="0"/>
                <w:numId w:val="22"/>
              </w:numPr>
              <w:rPr>
                <w:sz w:val="23"/>
                <w:szCs w:val="23"/>
              </w:rPr>
            </w:pPr>
            <w:r w:rsidRPr="00710764">
              <w:rPr>
                <w:sz w:val="23"/>
                <w:szCs w:val="23"/>
              </w:rPr>
              <w:t>DC motor</w:t>
            </w:r>
          </w:p>
          <w:p w:rsidR="009C1C00" w:rsidRPr="00710764" w:rsidRDefault="009C1C00" w:rsidP="009C1C00">
            <w:pPr>
              <w:pStyle w:val="Default"/>
              <w:numPr>
                <w:ilvl w:val="0"/>
                <w:numId w:val="27"/>
              </w:numPr>
            </w:pPr>
            <w:r w:rsidRPr="00710764">
              <w:t>Operating voltage  12V</w:t>
            </w:r>
          </w:p>
          <w:p w:rsidR="009C1C00" w:rsidRPr="00B42B49" w:rsidRDefault="009C1C00" w:rsidP="009C1C00">
            <w:pPr>
              <w:pStyle w:val="Default"/>
              <w:numPr>
                <w:ilvl w:val="0"/>
                <w:numId w:val="27"/>
              </w:numPr>
              <w:rPr>
                <w:sz w:val="23"/>
                <w:szCs w:val="23"/>
              </w:rPr>
            </w:pPr>
            <w:r w:rsidRPr="00710764">
              <w:t xml:space="preserve"> 120 RPM</w:t>
            </w:r>
          </w:p>
        </w:tc>
        <w:tc>
          <w:tcPr>
            <w:tcW w:w="1418" w:type="dxa"/>
            <w:tcBorders>
              <w:right w:val="nil"/>
            </w:tcBorders>
          </w:tcPr>
          <w:p w:rsidR="009C1C00" w:rsidRPr="004D7563" w:rsidRDefault="009C1C00" w:rsidP="009C1C00">
            <w:r w:rsidRPr="00FA10DF">
              <w:rPr>
                <w:b/>
                <w:sz w:val="28"/>
                <w:szCs w:val="28"/>
                <w:u w:val="single"/>
              </w:rPr>
              <w:t>Results:</w:t>
            </w:r>
          </w:p>
          <w:p w:rsidR="009C1C00" w:rsidRDefault="009C1C00" w:rsidP="009C1C00">
            <w:pPr>
              <w:pStyle w:val="ListParagraph"/>
              <w:widowControl w:val="0"/>
              <w:autoSpaceDE w:val="0"/>
              <w:autoSpaceDN w:val="0"/>
              <w:adjustRightInd w:val="0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 xml:space="preserve"> </w:t>
            </w:r>
          </w:p>
          <w:p w:rsidR="009C1C00" w:rsidRDefault="009C1C00" w:rsidP="009C1C00">
            <w:pPr>
              <w:ind w:left="-720" w:right="-601"/>
              <w:jc w:val="center"/>
              <w:rPr>
                <w:sz w:val="48"/>
                <w:szCs w:val="48"/>
              </w:rPr>
            </w:pPr>
          </w:p>
          <w:p w:rsidR="009C1C00" w:rsidRPr="001B3FAE" w:rsidRDefault="009C1C00" w:rsidP="009C1C00">
            <w:pPr>
              <w:ind w:left="-720" w:right="-601"/>
              <w:jc w:val="center"/>
              <w:rPr>
                <w:sz w:val="48"/>
                <w:szCs w:val="48"/>
              </w:rPr>
            </w:pPr>
          </w:p>
          <w:p w:rsidR="009C1C00" w:rsidRPr="009C1C00" w:rsidRDefault="009C1C00" w:rsidP="009C1C00">
            <w:pPr>
              <w:widowControl w:val="0"/>
              <w:autoSpaceDE w:val="0"/>
              <w:autoSpaceDN w:val="0"/>
              <w:adjustRightInd w:val="0"/>
              <w:rPr>
                <w:bCs/>
                <w:sz w:val="28"/>
                <w:szCs w:val="28"/>
              </w:rPr>
            </w:pPr>
          </w:p>
        </w:tc>
        <w:tc>
          <w:tcPr>
            <w:tcW w:w="8590" w:type="dxa"/>
            <w:gridSpan w:val="3"/>
            <w:tcBorders>
              <w:left w:val="nil"/>
            </w:tcBorders>
          </w:tcPr>
          <w:p w:rsidR="009C1C00" w:rsidRDefault="009C1C00" w:rsidP="009C1C00">
            <w:pPr>
              <w:rPr>
                <w:noProof/>
                <w:sz w:val="48"/>
                <w:szCs w:val="48"/>
                <w:lang w:val="en-IN" w:eastAsia="en-IN"/>
              </w:rPr>
            </w:pPr>
            <w:r>
              <w:rPr>
                <w:noProof/>
                <w:sz w:val="48"/>
                <w:szCs w:val="48"/>
                <w:lang w:val="en-IN" w:eastAsia="en-IN"/>
              </w:rPr>
              <w:t xml:space="preserve">  </w:t>
            </w:r>
          </w:p>
          <w:p w:rsidR="009C1C00" w:rsidRDefault="009C1C00" w:rsidP="00474FFE">
            <w:r w:rsidRPr="001B3FAE">
              <w:rPr>
                <w:noProof/>
                <w:lang w:val="en-IN" w:eastAsia="en-IN"/>
              </w:rPr>
              <w:drawing>
                <wp:anchor distT="0" distB="0" distL="114300" distR="114300" simplePos="0" relativeHeight="251646464" behindDoc="0" locked="0" layoutInCell="1" allowOverlap="1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3175</wp:posOffset>
                  </wp:positionV>
                  <wp:extent cx="5330634" cy="2362200"/>
                  <wp:effectExtent l="0" t="0" r="0" b="0"/>
                  <wp:wrapTopAndBottom/>
                  <wp:docPr id="3" name="Picture 3" descr="C:\Users\DELL\Desktop\Capture f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LL\Desktop\Capture f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754"/>
                          <a:stretch/>
                        </pic:blipFill>
                        <pic:spPr bwMode="auto">
                          <a:xfrm>
                            <a:off x="0" y="0"/>
                            <a:ext cx="5330634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CC3026">
              <w:t>F</w:t>
            </w:r>
            <w:r w:rsidR="00474FFE">
              <w:t xml:space="preserve">ig a. Side view                                               </w:t>
            </w:r>
            <w:r w:rsidR="00CC3026">
              <w:t>F</w:t>
            </w:r>
            <w:r w:rsidR="00474FFE">
              <w:t>ig b. Top view</w:t>
            </w:r>
          </w:p>
          <w:p w:rsidR="00474FFE" w:rsidRDefault="00474FFE" w:rsidP="00474FFE">
            <w:r>
              <w:t xml:space="preserve">  </w:t>
            </w:r>
          </w:p>
          <w:p w:rsidR="00474FFE" w:rsidRPr="00474FFE" w:rsidRDefault="00474FFE" w:rsidP="00474FFE">
            <w:r w:rsidRPr="00474FFE">
              <w:rPr>
                <w:b/>
              </w:rPr>
              <w:t xml:space="preserve">                                        </w:t>
            </w:r>
            <w:r w:rsidRPr="00474FFE">
              <w:t xml:space="preserve">Hardware of the system </w:t>
            </w:r>
          </w:p>
        </w:tc>
      </w:tr>
    </w:tbl>
    <w:p w:rsidR="00DB6DFA" w:rsidRPr="00AD0322" w:rsidRDefault="00F011F0" w:rsidP="006872FA">
      <w:pPr>
        <w:spacing w:line="360" w:lineRule="auto"/>
        <w:ind w:right="-601"/>
        <w:jc w:val="both"/>
      </w:pPr>
      <w:r w:rsidRPr="006872FA">
        <w:rPr>
          <w:b/>
          <w:sz w:val="28"/>
          <w:szCs w:val="28"/>
          <w:u w:val="single"/>
        </w:rPr>
        <w:t>Conclusion</w:t>
      </w:r>
      <w:r w:rsidR="00900F54" w:rsidRPr="006872FA">
        <w:rPr>
          <w:b/>
          <w:sz w:val="28"/>
          <w:szCs w:val="28"/>
        </w:rPr>
        <w:t>:</w:t>
      </w:r>
      <w:r w:rsidR="00710764">
        <w:rPr>
          <w:b/>
          <w:sz w:val="28"/>
          <w:szCs w:val="28"/>
        </w:rPr>
        <w:t xml:space="preserve"> </w:t>
      </w:r>
      <w:r w:rsidR="00D02D51" w:rsidRPr="006872FA">
        <w:rPr>
          <w:b/>
          <w:sz w:val="28"/>
          <w:szCs w:val="28"/>
        </w:rPr>
        <w:t xml:space="preserve"> </w:t>
      </w:r>
      <w:r w:rsidR="00D02D51" w:rsidRPr="00710764">
        <w:t>The product sort the fruit acc</w:t>
      </w:r>
      <w:r w:rsidR="006872FA" w:rsidRPr="00710764">
        <w:t>ording to size and quality at a time</w:t>
      </w:r>
      <w:r w:rsidR="00AD0322">
        <w:t xml:space="preserve">. </w:t>
      </w:r>
      <w:r w:rsidR="00D02D51" w:rsidRPr="00710764">
        <w:t>Real time fruit detection is the difficult task for us also</w:t>
      </w:r>
      <w:r w:rsidR="006872FA" w:rsidRPr="00710764">
        <w:t xml:space="preserve"> </w:t>
      </w:r>
      <w:r w:rsidR="00AD0322" w:rsidRPr="00710764">
        <w:t>it’s</w:t>
      </w:r>
      <w:r w:rsidR="006872FA" w:rsidRPr="00710764">
        <w:t xml:space="preserve"> little difficult to build mechanical design</w:t>
      </w:r>
      <w:r w:rsidR="00D02D51" w:rsidRPr="00710764">
        <w:t>.</w:t>
      </w:r>
      <w:r w:rsidR="00AD0322">
        <w:t xml:space="preserve"> We tried to reduce t</w:t>
      </w:r>
      <w:r w:rsidR="00C939A7">
        <w:t>he errors to its minimum value.</w:t>
      </w:r>
      <w:r w:rsidR="00AD0322">
        <w:t xml:space="preserve"> </w:t>
      </w:r>
      <w:r w:rsidR="00D02D51" w:rsidRPr="00710764">
        <w:t xml:space="preserve">Finally we succeed in making the product </w:t>
      </w:r>
      <w:r w:rsidR="009C1C00" w:rsidRPr="00710764">
        <w:t>which</w:t>
      </w:r>
      <w:r w:rsidR="00AD0322">
        <w:t xml:space="preserve"> </w:t>
      </w:r>
      <w:r w:rsidR="00D02D51" w:rsidRPr="00710764">
        <w:t xml:space="preserve">reduce human effort and sort </w:t>
      </w:r>
      <w:r w:rsidR="006872FA" w:rsidRPr="00710764">
        <w:t>the fruit</w:t>
      </w:r>
      <w:r w:rsidR="00D02D51" w:rsidRPr="00710764">
        <w:t xml:space="preserve"> on the basis of two parameters. </w:t>
      </w:r>
    </w:p>
    <w:sectPr w:rsidR="00DB6DFA" w:rsidRPr="00AD0322" w:rsidSect="00467F6E">
      <w:pgSz w:w="23814" w:h="16839" w:orient="landscape" w:code="8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7172D3"/>
    <w:multiLevelType w:val="hybridMultilevel"/>
    <w:tmpl w:val="4E6C1830"/>
    <w:lvl w:ilvl="0" w:tplc="55CCFC5E">
      <w:start w:val="1"/>
      <w:numFmt w:val="lowerLetter"/>
      <w:lvlText w:val="%1."/>
      <w:lvlJc w:val="left"/>
      <w:pPr>
        <w:ind w:left="96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680" w:hanging="360"/>
      </w:pPr>
    </w:lvl>
    <w:lvl w:ilvl="2" w:tplc="4009001B" w:tentative="1">
      <w:start w:val="1"/>
      <w:numFmt w:val="lowerRoman"/>
      <w:lvlText w:val="%3."/>
      <w:lvlJc w:val="right"/>
      <w:pPr>
        <w:ind w:left="2400" w:hanging="180"/>
      </w:pPr>
    </w:lvl>
    <w:lvl w:ilvl="3" w:tplc="4009000F" w:tentative="1">
      <w:start w:val="1"/>
      <w:numFmt w:val="decimal"/>
      <w:lvlText w:val="%4."/>
      <w:lvlJc w:val="left"/>
      <w:pPr>
        <w:ind w:left="3120" w:hanging="360"/>
      </w:pPr>
    </w:lvl>
    <w:lvl w:ilvl="4" w:tplc="40090019" w:tentative="1">
      <w:start w:val="1"/>
      <w:numFmt w:val="lowerLetter"/>
      <w:lvlText w:val="%5."/>
      <w:lvlJc w:val="left"/>
      <w:pPr>
        <w:ind w:left="3840" w:hanging="360"/>
      </w:pPr>
    </w:lvl>
    <w:lvl w:ilvl="5" w:tplc="4009001B" w:tentative="1">
      <w:start w:val="1"/>
      <w:numFmt w:val="lowerRoman"/>
      <w:lvlText w:val="%6."/>
      <w:lvlJc w:val="right"/>
      <w:pPr>
        <w:ind w:left="4560" w:hanging="180"/>
      </w:pPr>
    </w:lvl>
    <w:lvl w:ilvl="6" w:tplc="4009000F" w:tentative="1">
      <w:start w:val="1"/>
      <w:numFmt w:val="decimal"/>
      <w:lvlText w:val="%7."/>
      <w:lvlJc w:val="left"/>
      <w:pPr>
        <w:ind w:left="5280" w:hanging="360"/>
      </w:pPr>
    </w:lvl>
    <w:lvl w:ilvl="7" w:tplc="40090019" w:tentative="1">
      <w:start w:val="1"/>
      <w:numFmt w:val="lowerLetter"/>
      <w:lvlText w:val="%8."/>
      <w:lvlJc w:val="left"/>
      <w:pPr>
        <w:ind w:left="6000" w:hanging="360"/>
      </w:pPr>
    </w:lvl>
    <w:lvl w:ilvl="8" w:tplc="40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">
    <w:nsid w:val="0AB500A8"/>
    <w:multiLevelType w:val="hybridMultilevel"/>
    <w:tmpl w:val="C6FC3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384DD9"/>
    <w:multiLevelType w:val="hybridMultilevel"/>
    <w:tmpl w:val="8B4A28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DF3C4A"/>
    <w:multiLevelType w:val="hybridMultilevel"/>
    <w:tmpl w:val="7102B2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177839"/>
    <w:multiLevelType w:val="hybridMultilevel"/>
    <w:tmpl w:val="98B02EA8"/>
    <w:lvl w:ilvl="0" w:tplc="58AE933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CF5AC6"/>
    <w:multiLevelType w:val="hybridMultilevel"/>
    <w:tmpl w:val="DE60C0A6"/>
    <w:lvl w:ilvl="0" w:tplc="A82E857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CC6DD3"/>
    <w:multiLevelType w:val="hybridMultilevel"/>
    <w:tmpl w:val="23E6B618"/>
    <w:lvl w:ilvl="0" w:tplc="DB26C8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03A69B3"/>
    <w:multiLevelType w:val="hybridMultilevel"/>
    <w:tmpl w:val="B00435EE"/>
    <w:lvl w:ilvl="0" w:tplc="188291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A7D0BD1"/>
    <w:multiLevelType w:val="hybridMultilevel"/>
    <w:tmpl w:val="8B02729C"/>
    <w:lvl w:ilvl="0" w:tplc="0532BB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C263B55"/>
    <w:multiLevelType w:val="hybridMultilevel"/>
    <w:tmpl w:val="66229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C28110E"/>
    <w:multiLevelType w:val="hybridMultilevel"/>
    <w:tmpl w:val="C128A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B55422"/>
    <w:multiLevelType w:val="hybridMultilevel"/>
    <w:tmpl w:val="CDD620C0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428662A3"/>
    <w:multiLevelType w:val="hybridMultilevel"/>
    <w:tmpl w:val="39421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2B6AF0"/>
    <w:multiLevelType w:val="hybridMultilevel"/>
    <w:tmpl w:val="1C0699CE"/>
    <w:lvl w:ilvl="0" w:tplc="96E8D918">
      <w:start w:val="1"/>
      <w:numFmt w:val="decimal"/>
      <w:lvlText w:val="%1."/>
      <w:lvlJc w:val="left"/>
      <w:pPr>
        <w:ind w:left="435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155" w:hanging="360"/>
      </w:pPr>
    </w:lvl>
    <w:lvl w:ilvl="2" w:tplc="4009001B" w:tentative="1">
      <w:start w:val="1"/>
      <w:numFmt w:val="lowerRoman"/>
      <w:lvlText w:val="%3."/>
      <w:lvlJc w:val="right"/>
      <w:pPr>
        <w:ind w:left="1875" w:hanging="180"/>
      </w:pPr>
    </w:lvl>
    <w:lvl w:ilvl="3" w:tplc="4009000F" w:tentative="1">
      <w:start w:val="1"/>
      <w:numFmt w:val="decimal"/>
      <w:lvlText w:val="%4."/>
      <w:lvlJc w:val="left"/>
      <w:pPr>
        <w:ind w:left="2595" w:hanging="360"/>
      </w:pPr>
    </w:lvl>
    <w:lvl w:ilvl="4" w:tplc="40090019" w:tentative="1">
      <w:start w:val="1"/>
      <w:numFmt w:val="lowerLetter"/>
      <w:lvlText w:val="%5."/>
      <w:lvlJc w:val="left"/>
      <w:pPr>
        <w:ind w:left="3315" w:hanging="360"/>
      </w:pPr>
    </w:lvl>
    <w:lvl w:ilvl="5" w:tplc="4009001B" w:tentative="1">
      <w:start w:val="1"/>
      <w:numFmt w:val="lowerRoman"/>
      <w:lvlText w:val="%6."/>
      <w:lvlJc w:val="right"/>
      <w:pPr>
        <w:ind w:left="4035" w:hanging="180"/>
      </w:pPr>
    </w:lvl>
    <w:lvl w:ilvl="6" w:tplc="4009000F" w:tentative="1">
      <w:start w:val="1"/>
      <w:numFmt w:val="decimal"/>
      <w:lvlText w:val="%7."/>
      <w:lvlJc w:val="left"/>
      <w:pPr>
        <w:ind w:left="4755" w:hanging="360"/>
      </w:pPr>
    </w:lvl>
    <w:lvl w:ilvl="7" w:tplc="40090019" w:tentative="1">
      <w:start w:val="1"/>
      <w:numFmt w:val="lowerLetter"/>
      <w:lvlText w:val="%8."/>
      <w:lvlJc w:val="left"/>
      <w:pPr>
        <w:ind w:left="5475" w:hanging="360"/>
      </w:pPr>
    </w:lvl>
    <w:lvl w:ilvl="8" w:tplc="40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4">
    <w:nsid w:val="456168FB"/>
    <w:multiLevelType w:val="hybridMultilevel"/>
    <w:tmpl w:val="9AC02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677ECC"/>
    <w:multiLevelType w:val="hybridMultilevel"/>
    <w:tmpl w:val="2F2AAB52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960D35"/>
    <w:multiLevelType w:val="hybridMultilevel"/>
    <w:tmpl w:val="AD180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180FF8"/>
    <w:multiLevelType w:val="hybridMultilevel"/>
    <w:tmpl w:val="9AD46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E56990"/>
    <w:multiLevelType w:val="hybridMultilevel"/>
    <w:tmpl w:val="330845BC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AC46B7A"/>
    <w:multiLevelType w:val="hybridMultilevel"/>
    <w:tmpl w:val="10F607DC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65E96E4A"/>
    <w:multiLevelType w:val="hybridMultilevel"/>
    <w:tmpl w:val="33BE679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6D543E7"/>
    <w:multiLevelType w:val="hybridMultilevel"/>
    <w:tmpl w:val="DC88C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817196E"/>
    <w:multiLevelType w:val="hybridMultilevel"/>
    <w:tmpl w:val="DB62F6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891602"/>
    <w:multiLevelType w:val="hybridMultilevel"/>
    <w:tmpl w:val="14A676D4"/>
    <w:lvl w:ilvl="0" w:tplc="DE9216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C01350"/>
    <w:multiLevelType w:val="hybridMultilevel"/>
    <w:tmpl w:val="42F8A702"/>
    <w:lvl w:ilvl="0" w:tplc="82C667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58D61FA"/>
    <w:multiLevelType w:val="hybridMultilevel"/>
    <w:tmpl w:val="DDBAE2C0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5B1620D"/>
    <w:multiLevelType w:val="hybridMultilevel"/>
    <w:tmpl w:val="95D44A3C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B6D50D5"/>
    <w:multiLevelType w:val="hybridMultilevel"/>
    <w:tmpl w:val="8474D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937752"/>
    <w:multiLevelType w:val="hybridMultilevel"/>
    <w:tmpl w:val="4F9A34C2"/>
    <w:lvl w:ilvl="0" w:tplc="895E51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3E76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6263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825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D45E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79E81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0CD3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200B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52DB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E124297"/>
    <w:multiLevelType w:val="hybridMultilevel"/>
    <w:tmpl w:val="DF429716"/>
    <w:lvl w:ilvl="0" w:tplc="B05C2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56E0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8743C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F624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7C65E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3456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422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C3A1E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1824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17"/>
  </w:num>
  <w:num w:numId="3">
    <w:abstractNumId w:val="16"/>
  </w:num>
  <w:num w:numId="4">
    <w:abstractNumId w:val="21"/>
  </w:num>
  <w:num w:numId="5">
    <w:abstractNumId w:val="12"/>
  </w:num>
  <w:num w:numId="6">
    <w:abstractNumId w:val="14"/>
  </w:num>
  <w:num w:numId="7">
    <w:abstractNumId w:val="18"/>
  </w:num>
  <w:num w:numId="8">
    <w:abstractNumId w:val="23"/>
  </w:num>
  <w:num w:numId="9">
    <w:abstractNumId w:val="10"/>
  </w:num>
  <w:num w:numId="10">
    <w:abstractNumId w:val="1"/>
  </w:num>
  <w:num w:numId="11">
    <w:abstractNumId w:val="9"/>
  </w:num>
  <w:num w:numId="12">
    <w:abstractNumId w:val="7"/>
  </w:num>
  <w:num w:numId="13">
    <w:abstractNumId w:val="13"/>
  </w:num>
  <w:num w:numId="14">
    <w:abstractNumId w:val="4"/>
  </w:num>
  <w:num w:numId="15">
    <w:abstractNumId w:val="22"/>
  </w:num>
  <w:num w:numId="16">
    <w:abstractNumId w:val="3"/>
  </w:num>
  <w:num w:numId="17">
    <w:abstractNumId w:val="2"/>
  </w:num>
  <w:num w:numId="18">
    <w:abstractNumId w:val="27"/>
  </w:num>
  <w:num w:numId="19">
    <w:abstractNumId w:val="24"/>
  </w:num>
  <w:num w:numId="20">
    <w:abstractNumId w:val="15"/>
  </w:num>
  <w:num w:numId="21">
    <w:abstractNumId w:val="20"/>
  </w:num>
  <w:num w:numId="22">
    <w:abstractNumId w:val="6"/>
  </w:num>
  <w:num w:numId="23">
    <w:abstractNumId w:val="11"/>
  </w:num>
  <w:num w:numId="24">
    <w:abstractNumId w:val="19"/>
  </w:num>
  <w:num w:numId="25">
    <w:abstractNumId w:val="25"/>
  </w:num>
  <w:num w:numId="26">
    <w:abstractNumId w:val="8"/>
  </w:num>
  <w:num w:numId="27">
    <w:abstractNumId w:val="26"/>
  </w:num>
  <w:num w:numId="28">
    <w:abstractNumId w:val="28"/>
  </w:num>
  <w:num w:numId="29">
    <w:abstractNumId w:val="0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DcwMrc0NgQSZko6SsGpxcWZ+XkgBYa1ALcJvTUsAAAA"/>
  </w:docVars>
  <w:rsids>
    <w:rsidRoot w:val="00B27B5A"/>
    <w:rsid w:val="00012442"/>
    <w:rsid w:val="00024B89"/>
    <w:rsid w:val="000340AA"/>
    <w:rsid w:val="0003448F"/>
    <w:rsid w:val="00086AD4"/>
    <w:rsid w:val="000E523B"/>
    <w:rsid w:val="001117E6"/>
    <w:rsid w:val="0013211C"/>
    <w:rsid w:val="00142BC1"/>
    <w:rsid w:val="001462D5"/>
    <w:rsid w:val="00146E94"/>
    <w:rsid w:val="001550A1"/>
    <w:rsid w:val="00193934"/>
    <w:rsid w:val="001D1EAD"/>
    <w:rsid w:val="001E4BAD"/>
    <w:rsid w:val="001F1396"/>
    <w:rsid w:val="00215B81"/>
    <w:rsid w:val="00226DAF"/>
    <w:rsid w:val="0024074A"/>
    <w:rsid w:val="00262533"/>
    <w:rsid w:val="0026348C"/>
    <w:rsid w:val="00267B99"/>
    <w:rsid w:val="002A4156"/>
    <w:rsid w:val="002E6546"/>
    <w:rsid w:val="00314347"/>
    <w:rsid w:val="0032329D"/>
    <w:rsid w:val="00362C42"/>
    <w:rsid w:val="00376FBC"/>
    <w:rsid w:val="00385A74"/>
    <w:rsid w:val="00391CDF"/>
    <w:rsid w:val="00394E3F"/>
    <w:rsid w:val="003A3212"/>
    <w:rsid w:val="00400833"/>
    <w:rsid w:val="00414FC9"/>
    <w:rsid w:val="004215B4"/>
    <w:rsid w:val="00422874"/>
    <w:rsid w:val="004418CD"/>
    <w:rsid w:val="00456059"/>
    <w:rsid w:val="0046232F"/>
    <w:rsid w:val="00467F6E"/>
    <w:rsid w:val="00474FFE"/>
    <w:rsid w:val="00480C26"/>
    <w:rsid w:val="004C69AD"/>
    <w:rsid w:val="004D7563"/>
    <w:rsid w:val="004E4FF1"/>
    <w:rsid w:val="005162A5"/>
    <w:rsid w:val="00530862"/>
    <w:rsid w:val="005650EF"/>
    <w:rsid w:val="00575F5B"/>
    <w:rsid w:val="005761A2"/>
    <w:rsid w:val="005834F3"/>
    <w:rsid w:val="005841BA"/>
    <w:rsid w:val="00600C88"/>
    <w:rsid w:val="00645A9D"/>
    <w:rsid w:val="00660FE1"/>
    <w:rsid w:val="0068030F"/>
    <w:rsid w:val="006872FA"/>
    <w:rsid w:val="00693369"/>
    <w:rsid w:val="006B36DD"/>
    <w:rsid w:val="006F409E"/>
    <w:rsid w:val="006F7FCE"/>
    <w:rsid w:val="00710764"/>
    <w:rsid w:val="00725C52"/>
    <w:rsid w:val="00740633"/>
    <w:rsid w:val="0077165E"/>
    <w:rsid w:val="007E7144"/>
    <w:rsid w:val="007F32EA"/>
    <w:rsid w:val="007F39A1"/>
    <w:rsid w:val="008160E6"/>
    <w:rsid w:val="00836429"/>
    <w:rsid w:val="00864466"/>
    <w:rsid w:val="00864671"/>
    <w:rsid w:val="008711EA"/>
    <w:rsid w:val="00893FC1"/>
    <w:rsid w:val="008C1B8D"/>
    <w:rsid w:val="008C5472"/>
    <w:rsid w:val="00900F54"/>
    <w:rsid w:val="009044E1"/>
    <w:rsid w:val="0094514A"/>
    <w:rsid w:val="009B0027"/>
    <w:rsid w:val="009B0190"/>
    <w:rsid w:val="009C1C00"/>
    <w:rsid w:val="009C3E7C"/>
    <w:rsid w:val="009C64A5"/>
    <w:rsid w:val="00A037D9"/>
    <w:rsid w:val="00A21661"/>
    <w:rsid w:val="00A77739"/>
    <w:rsid w:val="00A9030C"/>
    <w:rsid w:val="00AC732B"/>
    <w:rsid w:val="00AD0322"/>
    <w:rsid w:val="00B24350"/>
    <w:rsid w:val="00B27B5A"/>
    <w:rsid w:val="00B42B49"/>
    <w:rsid w:val="00B6292A"/>
    <w:rsid w:val="00B81986"/>
    <w:rsid w:val="00BC4C2B"/>
    <w:rsid w:val="00BD2128"/>
    <w:rsid w:val="00BF05CD"/>
    <w:rsid w:val="00BF507A"/>
    <w:rsid w:val="00C54668"/>
    <w:rsid w:val="00C706B3"/>
    <w:rsid w:val="00C81866"/>
    <w:rsid w:val="00C8641F"/>
    <w:rsid w:val="00C93362"/>
    <w:rsid w:val="00C939A7"/>
    <w:rsid w:val="00CA6DEF"/>
    <w:rsid w:val="00CC3026"/>
    <w:rsid w:val="00D00303"/>
    <w:rsid w:val="00D012F1"/>
    <w:rsid w:val="00D02D51"/>
    <w:rsid w:val="00D23769"/>
    <w:rsid w:val="00D42338"/>
    <w:rsid w:val="00D75063"/>
    <w:rsid w:val="00D7791E"/>
    <w:rsid w:val="00D96FF9"/>
    <w:rsid w:val="00DB6DFA"/>
    <w:rsid w:val="00DC61D5"/>
    <w:rsid w:val="00DE3C93"/>
    <w:rsid w:val="00DE5CCC"/>
    <w:rsid w:val="00E316AA"/>
    <w:rsid w:val="00E32C74"/>
    <w:rsid w:val="00E44156"/>
    <w:rsid w:val="00E462B6"/>
    <w:rsid w:val="00E7150C"/>
    <w:rsid w:val="00E74171"/>
    <w:rsid w:val="00E8403A"/>
    <w:rsid w:val="00E96DD4"/>
    <w:rsid w:val="00EE5458"/>
    <w:rsid w:val="00EF0C4E"/>
    <w:rsid w:val="00EF7AFB"/>
    <w:rsid w:val="00F011F0"/>
    <w:rsid w:val="00F40CA6"/>
    <w:rsid w:val="00F77F73"/>
    <w:rsid w:val="00F84290"/>
    <w:rsid w:val="00FA10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>
      <o:colormru v:ext="edit" colors="#f11b5d,#f06,#f8f313"/>
    </o:shapedefaults>
    <o:shapelayout v:ext="edit">
      <o:idmap v:ext="edit" data="1"/>
    </o:shapelayout>
  </w:shapeDefaults>
  <w:decimalSymbol w:val="."/>
  <w:listSeparator w:val=","/>
  <w15:docId w15:val="{CC83B4B1-D064-461F-9963-40CD808DA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3FC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8403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77739"/>
    <w:pPr>
      <w:ind w:left="720"/>
      <w:contextualSpacing/>
    </w:pPr>
    <w:rPr>
      <w:szCs w:val="21"/>
      <w:lang w:bidi="mr-IN"/>
    </w:rPr>
  </w:style>
  <w:style w:type="paragraph" w:styleId="BalloonText">
    <w:name w:val="Balloon Text"/>
    <w:basedOn w:val="Normal"/>
    <w:link w:val="BalloonTextChar"/>
    <w:rsid w:val="00D003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0030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F0C4E"/>
    <w:pPr>
      <w:spacing w:before="100" w:beforeAutospacing="1" w:after="100" w:afterAutospacing="1"/>
    </w:pPr>
    <w:rPr>
      <w:rFonts w:eastAsiaTheme="minorEastAsia"/>
    </w:rPr>
  </w:style>
  <w:style w:type="paragraph" w:customStyle="1" w:styleId="Default">
    <w:name w:val="Default"/>
    <w:rsid w:val="00B42B49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7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40846">
          <w:marLeft w:val="76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ive Education Society’s</vt:lpstr>
    </vt:vector>
  </TitlesOfParts>
  <Company/>
  <LinksUpToDate>false</LinksUpToDate>
  <CharactersWithSpaces>3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ive Education Society’s</dc:title>
  <dc:creator>mcoe</dc:creator>
  <cp:lastModifiedBy>Microsoft account</cp:lastModifiedBy>
  <cp:revision>7</cp:revision>
  <cp:lastPrinted>2017-06-05T05:00:00Z</cp:lastPrinted>
  <dcterms:created xsi:type="dcterms:W3CDTF">2020-05-13T06:15:00Z</dcterms:created>
  <dcterms:modified xsi:type="dcterms:W3CDTF">2020-06-06T13:07:00Z</dcterms:modified>
</cp:coreProperties>
</file>